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0BB1" w:rsidRPr="0033123D" w:rsidRDefault="00C10BB1" w:rsidP="00C10BB1">
      <w:pPr>
        <w:spacing w:after="0" w:line="360" w:lineRule="auto"/>
        <w:jc w:val="center"/>
        <w:rPr>
          <w:rFonts w:ascii="Times New Roman" w:hAnsi="Times New Roman" w:cs="Times New Roman"/>
          <w:b/>
          <w:sz w:val="32"/>
          <w:szCs w:val="24"/>
        </w:rPr>
      </w:pPr>
      <w:r w:rsidRPr="0033123D">
        <w:rPr>
          <w:rFonts w:ascii="Times New Roman" w:hAnsi="Times New Roman" w:cs="Times New Roman"/>
          <w:b/>
          <w:sz w:val="32"/>
          <w:szCs w:val="24"/>
        </w:rPr>
        <w:t>REAL-TIME SOLAR PANEL PERFORMANCE ANALYSIS USING MACHINE LEARNING</w:t>
      </w:r>
    </w:p>
    <w:p w:rsidR="00C10BB1" w:rsidRPr="0033123D" w:rsidRDefault="00C10BB1" w:rsidP="00C10BB1">
      <w:pPr>
        <w:spacing w:after="0" w:line="360" w:lineRule="auto"/>
        <w:jc w:val="center"/>
        <w:rPr>
          <w:rFonts w:ascii="Times New Roman" w:hAnsi="Times New Roman" w:cs="Times New Roman"/>
          <w:b/>
          <w:sz w:val="24"/>
          <w:szCs w:val="24"/>
        </w:rPr>
      </w:pPr>
    </w:p>
    <w:p w:rsidR="00C10BB1" w:rsidRPr="0033123D" w:rsidRDefault="00C10BB1" w:rsidP="00C10BB1">
      <w:pPr>
        <w:spacing w:after="0" w:line="360" w:lineRule="auto"/>
        <w:jc w:val="center"/>
        <w:rPr>
          <w:rFonts w:ascii="Times New Roman" w:hAnsi="Times New Roman" w:cs="Times New Roman"/>
          <w:b/>
          <w:sz w:val="24"/>
          <w:szCs w:val="24"/>
        </w:rPr>
      </w:pPr>
      <w:r w:rsidRPr="0033123D">
        <w:rPr>
          <w:rFonts w:ascii="Times New Roman" w:hAnsi="Times New Roman" w:cs="Times New Roman"/>
          <w:b/>
          <w:sz w:val="24"/>
          <w:szCs w:val="24"/>
        </w:rPr>
        <w:t>BY</w:t>
      </w:r>
    </w:p>
    <w:p w:rsidR="00C10BB1" w:rsidRPr="0033123D" w:rsidRDefault="00C10BB1" w:rsidP="00C10BB1">
      <w:pPr>
        <w:spacing w:after="0" w:line="360" w:lineRule="auto"/>
        <w:jc w:val="center"/>
        <w:rPr>
          <w:rFonts w:ascii="Times New Roman" w:hAnsi="Times New Roman" w:cs="Times New Roman"/>
          <w:b/>
          <w:sz w:val="24"/>
          <w:szCs w:val="24"/>
        </w:rPr>
      </w:pPr>
    </w:p>
    <w:p w:rsidR="00C10BB1" w:rsidRPr="0033123D" w:rsidRDefault="00C10BB1" w:rsidP="00C10BB1">
      <w:pPr>
        <w:spacing w:after="0" w:line="360" w:lineRule="auto"/>
        <w:jc w:val="center"/>
        <w:rPr>
          <w:rFonts w:ascii="Times New Roman" w:hAnsi="Times New Roman" w:cs="Times New Roman"/>
          <w:b/>
          <w:sz w:val="28"/>
          <w:szCs w:val="24"/>
        </w:rPr>
      </w:pPr>
      <w:r w:rsidRPr="0033123D">
        <w:rPr>
          <w:rFonts w:ascii="Times New Roman" w:hAnsi="Times New Roman" w:cs="Times New Roman"/>
          <w:b/>
          <w:sz w:val="28"/>
          <w:szCs w:val="24"/>
        </w:rPr>
        <w:t xml:space="preserve">FOLARANMI EMMANUEL OLUWASEGUN </w:t>
      </w:r>
    </w:p>
    <w:p w:rsidR="00C10BB1" w:rsidRPr="0033123D" w:rsidRDefault="00C10BB1" w:rsidP="00C10BB1">
      <w:pPr>
        <w:pStyle w:val="NoSpacing"/>
        <w:spacing w:line="360" w:lineRule="auto"/>
        <w:jc w:val="center"/>
        <w:rPr>
          <w:rFonts w:ascii="Times New Roman" w:hAnsi="Times New Roman" w:cs="Times New Roman"/>
          <w:sz w:val="28"/>
        </w:rPr>
      </w:pPr>
      <w:r w:rsidRPr="0033123D">
        <w:rPr>
          <w:rFonts w:ascii="Times New Roman" w:hAnsi="Times New Roman" w:cs="Times New Roman"/>
          <w:sz w:val="28"/>
        </w:rPr>
        <w:t>ND/23/COM/PT/0270</w:t>
      </w:r>
    </w:p>
    <w:p w:rsidR="00C10BB1" w:rsidRPr="0033123D" w:rsidRDefault="00C10BB1" w:rsidP="00C10BB1">
      <w:pPr>
        <w:spacing w:after="0" w:line="360" w:lineRule="auto"/>
        <w:jc w:val="center"/>
        <w:rPr>
          <w:rFonts w:ascii="Times New Roman" w:hAnsi="Times New Roman" w:cs="Times New Roman"/>
          <w:b/>
          <w:sz w:val="28"/>
          <w:szCs w:val="28"/>
        </w:rPr>
      </w:pPr>
    </w:p>
    <w:p w:rsidR="00C10BB1" w:rsidRPr="0033123D" w:rsidRDefault="00C10BB1" w:rsidP="00C10BB1">
      <w:pPr>
        <w:spacing w:after="0" w:line="360" w:lineRule="auto"/>
        <w:jc w:val="center"/>
        <w:rPr>
          <w:rFonts w:ascii="Times New Roman" w:hAnsi="Times New Roman" w:cs="Times New Roman"/>
          <w:b/>
          <w:sz w:val="28"/>
          <w:szCs w:val="28"/>
        </w:rPr>
      </w:pPr>
      <w:r w:rsidRPr="0033123D">
        <w:rPr>
          <w:rFonts w:ascii="Times New Roman" w:hAnsi="Times New Roman" w:cs="Times New Roman"/>
          <w:b/>
          <w:sz w:val="28"/>
          <w:szCs w:val="28"/>
        </w:rPr>
        <w:t>SUBMITTED TO THE DEPARTMENT OF COMPUTER SCIENCE, INSTITUTE OF INFORMATION AND COMMUNICATION TECHNOLOGY</w:t>
      </w:r>
    </w:p>
    <w:p w:rsidR="00C10BB1" w:rsidRPr="0033123D" w:rsidRDefault="00C10BB1" w:rsidP="00C10BB1">
      <w:pPr>
        <w:spacing w:after="0" w:line="360" w:lineRule="auto"/>
        <w:jc w:val="center"/>
        <w:rPr>
          <w:rFonts w:ascii="Times New Roman" w:hAnsi="Times New Roman" w:cs="Times New Roman"/>
          <w:b/>
          <w:sz w:val="28"/>
          <w:szCs w:val="28"/>
        </w:rPr>
      </w:pPr>
      <w:r w:rsidRPr="0033123D">
        <w:rPr>
          <w:rFonts w:ascii="Times New Roman" w:hAnsi="Times New Roman" w:cs="Times New Roman"/>
          <w:b/>
          <w:sz w:val="28"/>
          <w:szCs w:val="28"/>
        </w:rPr>
        <w:t>KWARA STATE POLYTECHNIC, ILORIN</w:t>
      </w:r>
    </w:p>
    <w:p w:rsidR="00C10BB1" w:rsidRPr="0033123D" w:rsidRDefault="00C10BB1" w:rsidP="00C10BB1">
      <w:pPr>
        <w:spacing w:after="0" w:line="360" w:lineRule="auto"/>
        <w:jc w:val="center"/>
        <w:rPr>
          <w:rFonts w:ascii="Times New Roman" w:hAnsi="Times New Roman" w:cs="Times New Roman"/>
          <w:b/>
          <w:sz w:val="28"/>
          <w:szCs w:val="28"/>
        </w:rPr>
      </w:pPr>
    </w:p>
    <w:p w:rsidR="00C10BB1" w:rsidRPr="0033123D" w:rsidRDefault="00C10BB1" w:rsidP="00C10BB1">
      <w:pPr>
        <w:spacing w:after="0" w:line="360" w:lineRule="auto"/>
        <w:jc w:val="center"/>
        <w:rPr>
          <w:rFonts w:ascii="Times New Roman" w:hAnsi="Times New Roman" w:cs="Times New Roman"/>
          <w:b/>
          <w:sz w:val="24"/>
          <w:szCs w:val="24"/>
        </w:rPr>
      </w:pPr>
      <w:r w:rsidRPr="0033123D">
        <w:rPr>
          <w:rFonts w:ascii="Times New Roman" w:hAnsi="Times New Roman" w:cs="Times New Roman"/>
          <w:b/>
          <w:sz w:val="24"/>
          <w:szCs w:val="24"/>
        </w:rPr>
        <w:t>IN PARTIAL FULFILLMENT OF THE REQUIREMENTS FOR THE AWARD OF NATIONAL DIPLOMA (ND) IN</w:t>
      </w:r>
    </w:p>
    <w:p w:rsidR="00C10BB1" w:rsidRPr="0033123D" w:rsidRDefault="00C10BB1" w:rsidP="00C10BB1">
      <w:pPr>
        <w:spacing w:after="0" w:line="360" w:lineRule="auto"/>
        <w:jc w:val="center"/>
        <w:rPr>
          <w:rFonts w:ascii="Times New Roman" w:hAnsi="Times New Roman" w:cs="Times New Roman"/>
          <w:b/>
          <w:sz w:val="24"/>
          <w:szCs w:val="24"/>
        </w:rPr>
      </w:pPr>
      <w:r w:rsidRPr="0033123D">
        <w:rPr>
          <w:rFonts w:ascii="Times New Roman" w:hAnsi="Times New Roman" w:cs="Times New Roman"/>
          <w:b/>
          <w:sz w:val="24"/>
          <w:szCs w:val="24"/>
        </w:rPr>
        <w:t>COMPUTER SCIENCE</w:t>
      </w:r>
    </w:p>
    <w:p w:rsidR="00C10BB1" w:rsidRPr="0033123D" w:rsidRDefault="00C10BB1" w:rsidP="00C10BB1">
      <w:pPr>
        <w:spacing w:after="0" w:line="360" w:lineRule="auto"/>
        <w:jc w:val="right"/>
        <w:rPr>
          <w:rFonts w:ascii="Times New Roman" w:hAnsi="Times New Roman" w:cs="Times New Roman"/>
          <w:b/>
          <w:sz w:val="24"/>
          <w:szCs w:val="24"/>
        </w:rPr>
      </w:pPr>
    </w:p>
    <w:p w:rsidR="00C10BB1" w:rsidRPr="0033123D" w:rsidRDefault="00C10BB1" w:rsidP="00C10BB1">
      <w:pPr>
        <w:spacing w:after="0" w:line="360" w:lineRule="auto"/>
        <w:jc w:val="right"/>
        <w:rPr>
          <w:rFonts w:ascii="Times New Roman" w:hAnsi="Times New Roman" w:cs="Times New Roman"/>
          <w:b/>
          <w:sz w:val="24"/>
          <w:szCs w:val="24"/>
        </w:rPr>
      </w:pPr>
    </w:p>
    <w:p w:rsidR="00C10BB1" w:rsidRPr="0033123D" w:rsidRDefault="00C10BB1" w:rsidP="00C10BB1">
      <w:pPr>
        <w:spacing w:after="0" w:line="360" w:lineRule="auto"/>
        <w:jc w:val="right"/>
        <w:rPr>
          <w:rFonts w:ascii="Times New Roman" w:hAnsi="Times New Roman" w:cs="Times New Roman"/>
          <w:b/>
          <w:sz w:val="24"/>
          <w:szCs w:val="24"/>
        </w:rPr>
      </w:pPr>
    </w:p>
    <w:p w:rsidR="00C10BB1" w:rsidRPr="0033123D" w:rsidRDefault="00C10BB1" w:rsidP="00C10BB1">
      <w:pPr>
        <w:spacing w:after="0" w:line="360" w:lineRule="auto"/>
        <w:jc w:val="right"/>
        <w:rPr>
          <w:rFonts w:ascii="Times New Roman" w:hAnsi="Times New Roman" w:cs="Times New Roman"/>
          <w:b/>
          <w:sz w:val="24"/>
          <w:szCs w:val="24"/>
        </w:rPr>
      </w:pPr>
      <w:r w:rsidRPr="0033123D">
        <w:rPr>
          <w:rFonts w:ascii="Times New Roman" w:hAnsi="Times New Roman" w:cs="Times New Roman"/>
          <w:b/>
          <w:sz w:val="24"/>
          <w:szCs w:val="24"/>
        </w:rPr>
        <w:t>JULY, 2025.</w:t>
      </w:r>
    </w:p>
    <w:p w:rsidR="00C10BB1" w:rsidRPr="0033123D" w:rsidRDefault="00C10BB1" w:rsidP="00C10BB1">
      <w:pPr>
        <w:spacing w:after="0" w:line="480" w:lineRule="auto"/>
        <w:rPr>
          <w:rFonts w:ascii="Times New Roman" w:hAnsi="Times New Roman" w:cs="Times New Roman"/>
          <w:b/>
          <w:sz w:val="24"/>
          <w:szCs w:val="24"/>
        </w:rPr>
      </w:pPr>
    </w:p>
    <w:p w:rsidR="00C10BB1" w:rsidRPr="0033123D" w:rsidRDefault="00C10BB1" w:rsidP="00C10BB1">
      <w:pPr>
        <w:spacing w:after="160" w:line="259" w:lineRule="auto"/>
        <w:jc w:val="center"/>
        <w:rPr>
          <w:rFonts w:ascii="Times New Roman" w:hAnsi="Times New Roman" w:cs="Times New Roman"/>
          <w:b/>
          <w:sz w:val="24"/>
          <w:szCs w:val="24"/>
        </w:rPr>
      </w:pPr>
      <w:r w:rsidRPr="0033123D">
        <w:rPr>
          <w:rFonts w:ascii="Times New Roman" w:hAnsi="Times New Roman" w:cs="Times New Roman"/>
          <w:b/>
          <w:sz w:val="24"/>
          <w:szCs w:val="24"/>
        </w:rPr>
        <w:br w:type="page"/>
      </w:r>
      <w:r w:rsidRPr="0033123D">
        <w:rPr>
          <w:rFonts w:ascii="Times New Roman" w:hAnsi="Times New Roman" w:cs="Times New Roman"/>
          <w:b/>
          <w:sz w:val="24"/>
          <w:szCs w:val="24"/>
        </w:rPr>
        <w:lastRenderedPageBreak/>
        <w:t>CERTIFICATION</w:t>
      </w:r>
    </w:p>
    <w:p w:rsidR="00C10BB1" w:rsidRPr="0033123D" w:rsidRDefault="00C10BB1" w:rsidP="00C10BB1">
      <w:pPr>
        <w:spacing w:after="0"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This is to certify that this project was carried out by </w:t>
      </w:r>
      <w:r w:rsidRPr="0033123D">
        <w:rPr>
          <w:rFonts w:ascii="Times New Roman" w:hAnsi="Times New Roman" w:cs="Times New Roman"/>
          <w:b/>
          <w:sz w:val="24"/>
          <w:szCs w:val="24"/>
        </w:rPr>
        <w:t xml:space="preserve">FOLARANMI EMMANUEL OLUWASEGUN </w:t>
      </w:r>
      <w:r w:rsidRPr="0033123D">
        <w:rPr>
          <w:rFonts w:ascii="Times New Roman" w:hAnsi="Times New Roman" w:cs="Times New Roman"/>
          <w:sz w:val="24"/>
          <w:szCs w:val="24"/>
        </w:rPr>
        <w:t xml:space="preserve">with matriculation number </w:t>
      </w:r>
      <w:r w:rsidRPr="0033123D">
        <w:rPr>
          <w:rFonts w:ascii="Times New Roman" w:hAnsi="Times New Roman" w:cs="Times New Roman"/>
          <w:b/>
          <w:sz w:val="24"/>
          <w:szCs w:val="24"/>
        </w:rPr>
        <w:t xml:space="preserve">ND/23/COM/PT/0270 </w:t>
      </w:r>
      <w:r w:rsidRPr="0033123D">
        <w:rPr>
          <w:rFonts w:ascii="Times New Roman" w:hAnsi="Times New Roman" w:cs="Times New Roman"/>
          <w:sz w:val="24"/>
          <w:szCs w:val="24"/>
        </w:rPr>
        <w:t xml:space="preserve">in the Department of Computer Science, Institute of Information Communication Technology, Kwara State Polytechnic, Ilorin, Kwara State. </w:t>
      </w:r>
    </w:p>
    <w:p w:rsidR="00C10BB1" w:rsidRPr="0033123D" w:rsidRDefault="00C10BB1" w:rsidP="00C10BB1">
      <w:pPr>
        <w:spacing w:after="0" w:line="480" w:lineRule="auto"/>
        <w:jc w:val="both"/>
        <w:rPr>
          <w:rFonts w:ascii="Times New Roman" w:hAnsi="Times New Roman" w:cs="Times New Roman"/>
          <w:sz w:val="24"/>
          <w:szCs w:val="24"/>
        </w:rPr>
      </w:pPr>
    </w:p>
    <w:p w:rsidR="00C10BB1" w:rsidRPr="0033123D" w:rsidRDefault="00C10BB1" w:rsidP="00C10BB1">
      <w:pPr>
        <w:spacing w:after="0" w:line="48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sz w:val="24"/>
          <w:szCs w:val="24"/>
        </w:rPr>
        <w:t>………………………………….</w:t>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t>….………………………</w:t>
      </w: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b/>
          <w:sz w:val="24"/>
          <w:szCs w:val="24"/>
        </w:rPr>
        <w:t>MR. SADIQ, K. A.</w:t>
      </w:r>
      <w:r w:rsidRPr="0033123D">
        <w:rPr>
          <w:rFonts w:ascii="Times New Roman" w:hAnsi="Times New Roman" w:cs="Times New Roman"/>
          <w:b/>
          <w:sz w:val="24"/>
          <w:szCs w:val="24"/>
        </w:rPr>
        <w:tab/>
      </w:r>
      <w:r w:rsidRPr="0033123D">
        <w:rPr>
          <w:rFonts w:ascii="Times New Roman" w:hAnsi="Times New Roman" w:cs="Times New Roman"/>
          <w:b/>
          <w:sz w:val="24"/>
          <w:szCs w:val="24"/>
        </w:rPr>
        <w:tab/>
        <w:t xml:space="preserve">      </w:t>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b/>
          <w:sz w:val="24"/>
          <w:szCs w:val="24"/>
        </w:rPr>
        <w:t>Date</w:t>
      </w: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sz w:val="24"/>
          <w:szCs w:val="24"/>
        </w:rPr>
        <w:t>Project Supervisor</w:t>
      </w: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sz w:val="24"/>
          <w:szCs w:val="24"/>
        </w:rPr>
        <w:t>………………………………….</w:t>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t>….………………………</w:t>
      </w: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b/>
          <w:sz w:val="24"/>
          <w:szCs w:val="24"/>
        </w:rPr>
        <w:t>MR. OYEDEPO, F. S.</w:t>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b/>
          <w:sz w:val="24"/>
          <w:szCs w:val="24"/>
        </w:rPr>
        <w:t>Date</w:t>
      </w: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sz w:val="24"/>
          <w:szCs w:val="24"/>
        </w:rPr>
        <w:t>Head of Department</w:t>
      </w: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p>
    <w:p w:rsidR="00C10BB1" w:rsidRPr="0033123D" w:rsidRDefault="00C10BB1" w:rsidP="00C10BB1">
      <w:pPr>
        <w:spacing w:after="0" w:line="240" w:lineRule="auto"/>
        <w:jc w:val="both"/>
        <w:rPr>
          <w:rFonts w:ascii="Times New Roman" w:hAnsi="Times New Roman" w:cs="Times New Roman"/>
          <w:sz w:val="24"/>
          <w:szCs w:val="24"/>
        </w:rPr>
      </w:pPr>
      <w:r w:rsidRPr="0033123D">
        <w:rPr>
          <w:rFonts w:ascii="Times New Roman" w:hAnsi="Times New Roman" w:cs="Times New Roman"/>
          <w:sz w:val="24"/>
          <w:szCs w:val="24"/>
        </w:rPr>
        <w:t>………………………………….</w:t>
      </w:r>
      <w:r w:rsidRPr="0033123D">
        <w:rPr>
          <w:rFonts w:ascii="Times New Roman" w:hAnsi="Times New Roman" w:cs="Times New Roman"/>
          <w:sz w:val="24"/>
          <w:szCs w:val="24"/>
        </w:rPr>
        <w:tab/>
      </w:r>
      <w:r w:rsidRPr="0033123D">
        <w:rPr>
          <w:rFonts w:ascii="Times New Roman" w:hAnsi="Times New Roman" w:cs="Times New Roman"/>
          <w:sz w:val="24"/>
          <w:szCs w:val="24"/>
        </w:rPr>
        <w:tab/>
      </w:r>
      <w:r w:rsidRPr="0033123D">
        <w:rPr>
          <w:rFonts w:ascii="Times New Roman" w:hAnsi="Times New Roman" w:cs="Times New Roman"/>
          <w:sz w:val="24"/>
          <w:szCs w:val="24"/>
        </w:rPr>
        <w:tab/>
        <w:t xml:space="preserve">          ….………………………</w:t>
      </w:r>
    </w:p>
    <w:p w:rsidR="00C10BB1" w:rsidRPr="0033123D" w:rsidRDefault="00C10BB1" w:rsidP="00C10BB1">
      <w:pPr>
        <w:spacing w:after="0" w:line="240" w:lineRule="auto"/>
        <w:jc w:val="both"/>
        <w:rPr>
          <w:rFonts w:ascii="Times New Roman" w:hAnsi="Times New Roman" w:cs="Times New Roman"/>
          <w:b/>
          <w:sz w:val="24"/>
          <w:szCs w:val="24"/>
        </w:rPr>
      </w:pPr>
      <w:r w:rsidRPr="0033123D">
        <w:rPr>
          <w:rFonts w:ascii="Times New Roman" w:hAnsi="Times New Roman" w:cs="Times New Roman"/>
          <w:b/>
          <w:sz w:val="24"/>
          <w:szCs w:val="24"/>
        </w:rPr>
        <w:t xml:space="preserve">External Examiner </w:t>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b/>
          <w:sz w:val="24"/>
          <w:szCs w:val="24"/>
        </w:rPr>
        <w:tab/>
      </w:r>
      <w:r w:rsidRPr="0033123D">
        <w:rPr>
          <w:rFonts w:ascii="Times New Roman" w:hAnsi="Times New Roman" w:cs="Times New Roman"/>
          <w:b/>
          <w:sz w:val="24"/>
          <w:szCs w:val="24"/>
        </w:rPr>
        <w:tab/>
        <w:t>Date</w:t>
      </w:r>
    </w:p>
    <w:p w:rsidR="00C10BB1" w:rsidRPr="0033123D" w:rsidRDefault="00C10BB1" w:rsidP="00C10BB1">
      <w:pPr>
        <w:spacing w:line="480" w:lineRule="auto"/>
        <w:rPr>
          <w:rFonts w:ascii="Times New Roman" w:hAnsi="Times New Roman" w:cs="Times New Roman"/>
          <w:b/>
          <w:bCs/>
          <w:i/>
          <w:sz w:val="24"/>
          <w:szCs w:val="24"/>
        </w:rPr>
      </w:pPr>
    </w:p>
    <w:p w:rsidR="00C10BB1" w:rsidRPr="0033123D" w:rsidRDefault="00C10BB1" w:rsidP="00C10BB1">
      <w:pPr>
        <w:spacing w:line="480" w:lineRule="auto"/>
        <w:rPr>
          <w:rFonts w:ascii="Times New Roman" w:hAnsi="Times New Roman" w:cs="Times New Roman"/>
          <w:b/>
          <w:bCs/>
          <w:i/>
          <w:sz w:val="32"/>
          <w:szCs w:val="24"/>
        </w:rPr>
      </w:pPr>
    </w:p>
    <w:p w:rsidR="00C10BB1" w:rsidRPr="0033123D" w:rsidRDefault="00C10BB1" w:rsidP="00C10BB1">
      <w:pPr>
        <w:rPr>
          <w:rFonts w:ascii="Times New Roman" w:hAnsi="Times New Roman" w:cs="Times New Roman"/>
        </w:rPr>
      </w:pPr>
    </w:p>
    <w:p w:rsidR="00C10BB1" w:rsidRPr="0033123D" w:rsidRDefault="00C10BB1" w:rsidP="00C10BB1">
      <w:pPr>
        <w:jc w:val="center"/>
        <w:rPr>
          <w:rFonts w:ascii="Times New Roman" w:hAnsi="Times New Roman" w:cs="Times New Roman"/>
        </w:rPr>
      </w:pPr>
    </w:p>
    <w:p w:rsidR="00C10BB1" w:rsidRPr="0033123D" w:rsidRDefault="00C10BB1" w:rsidP="00C10BB1">
      <w:pPr>
        <w:spacing w:after="160" w:line="259" w:lineRule="auto"/>
        <w:rPr>
          <w:rFonts w:ascii="Times New Roman" w:hAnsi="Times New Roman" w:cs="Times New Roman"/>
        </w:rPr>
      </w:pPr>
      <w:r w:rsidRPr="0033123D">
        <w:rPr>
          <w:rFonts w:ascii="Times New Roman" w:hAnsi="Times New Roman" w:cs="Times New Roman"/>
        </w:rPr>
        <w:br w:type="page"/>
      </w:r>
    </w:p>
    <w:p w:rsidR="00C10BB1" w:rsidRPr="0033123D" w:rsidRDefault="00C10BB1" w:rsidP="00C10BB1">
      <w:pPr>
        <w:autoSpaceDE w:val="0"/>
        <w:autoSpaceDN w:val="0"/>
        <w:adjustRightInd w:val="0"/>
        <w:spacing w:after="0" w:line="360" w:lineRule="auto"/>
        <w:jc w:val="center"/>
        <w:rPr>
          <w:rFonts w:ascii="Times New Roman" w:hAnsi="Times New Roman" w:cs="Times New Roman"/>
          <w:b/>
          <w:bCs/>
          <w:sz w:val="26"/>
          <w:szCs w:val="26"/>
        </w:rPr>
      </w:pPr>
      <w:r w:rsidRPr="0033123D">
        <w:rPr>
          <w:rFonts w:ascii="Times New Roman" w:hAnsi="Times New Roman" w:cs="Times New Roman"/>
          <w:b/>
          <w:bCs/>
          <w:sz w:val="26"/>
          <w:szCs w:val="26"/>
        </w:rPr>
        <w:t>DEDICATION</w:t>
      </w:r>
    </w:p>
    <w:p w:rsidR="00C10BB1" w:rsidRPr="0033123D" w:rsidRDefault="00C10BB1" w:rsidP="00C10BB1">
      <w:pPr>
        <w:spacing w:line="360" w:lineRule="auto"/>
        <w:rPr>
          <w:rFonts w:ascii="Times New Roman" w:hAnsi="Times New Roman" w:cs="Times New Roman"/>
          <w:bCs/>
          <w:sz w:val="24"/>
          <w:szCs w:val="26"/>
        </w:rPr>
      </w:pPr>
      <w:r w:rsidRPr="0033123D">
        <w:rPr>
          <w:rFonts w:ascii="Times New Roman" w:hAnsi="Times New Roman" w:cs="Times New Roman"/>
          <w:bCs/>
          <w:sz w:val="24"/>
          <w:szCs w:val="26"/>
        </w:rPr>
        <w:t>I dedicate this project work to Almighty God who inspired me and directed my ways during my academic stay in the polytechnic.</w:t>
      </w: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6"/>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rPr>
          <w:rFonts w:ascii="Times New Roman" w:eastAsia="Times New Roman" w:hAnsi="Times New Roman" w:cs="Times New Roman"/>
          <w:b/>
          <w:bCs/>
          <w:sz w:val="28"/>
          <w:szCs w:val="28"/>
        </w:rPr>
      </w:pPr>
    </w:p>
    <w:p w:rsidR="00C10BB1" w:rsidRPr="0033123D" w:rsidRDefault="00C10BB1">
      <w:pPr>
        <w:rPr>
          <w:rFonts w:ascii="Times New Roman" w:hAnsi="Times New Roman" w:cs="Times New Roman"/>
          <w:b/>
          <w:sz w:val="24"/>
          <w:szCs w:val="24"/>
          <w:shd w:val="clear" w:color="auto" w:fill="FFFFFF"/>
        </w:rPr>
      </w:pPr>
      <w:r w:rsidRPr="0033123D">
        <w:rPr>
          <w:rFonts w:ascii="Times New Roman" w:hAnsi="Times New Roman" w:cs="Times New Roman"/>
          <w:b/>
          <w:sz w:val="24"/>
          <w:szCs w:val="24"/>
          <w:shd w:val="clear" w:color="auto" w:fill="FFFFFF"/>
        </w:rPr>
        <w:br w:type="page"/>
      </w:r>
    </w:p>
    <w:p w:rsidR="00C10BB1" w:rsidRPr="0033123D" w:rsidRDefault="00C10BB1" w:rsidP="00C10BB1">
      <w:pPr>
        <w:spacing w:line="360" w:lineRule="auto"/>
        <w:ind w:firstLine="720"/>
        <w:jc w:val="center"/>
        <w:rPr>
          <w:rFonts w:ascii="Times New Roman" w:hAnsi="Times New Roman" w:cs="Times New Roman"/>
          <w:b/>
          <w:sz w:val="24"/>
          <w:szCs w:val="24"/>
          <w:shd w:val="clear" w:color="auto" w:fill="FFFFFF"/>
        </w:rPr>
      </w:pPr>
      <w:r w:rsidRPr="0033123D">
        <w:rPr>
          <w:rFonts w:ascii="Times New Roman" w:hAnsi="Times New Roman" w:cs="Times New Roman"/>
          <w:b/>
          <w:sz w:val="24"/>
          <w:szCs w:val="24"/>
          <w:shd w:val="clear" w:color="auto" w:fill="FFFFFF"/>
        </w:rPr>
        <w:t>ACKNOWLEDGEMENT</w:t>
      </w:r>
    </w:p>
    <w:p w:rsidR="00C10BB1" w:rsidRPr="0033123D" w:rsidRDefault="00C10BB1" w:rsidP="00C10BB1">
      <w:pPr>
        <w:spacing w:line="360" w:lineRule="auto"/>
        <w:jc w:val="both"/>
        <w:rPr>
          <w:rFonts w:ascii="Times New Roman" w:hAnsi="Times New Roman" w:cs="Times New Roman"/>
          <w:sz w:val="24"/>
          <w:szCs w:val="24"/>
          <w:shd w:val="clear" w:color="auto" w:fill="FFFFFF"/>
        </w:rPr>
      </w:pPr>
      <w:r w:rsidRPr="0033123D">
        <w:rPr>
          <w:rFonts w:ascii="Times New Roman" w:hAnsi="Times New Roman" w:cs="Times New Roman"/>
          <w:sz w:val="24"/>
          <w:szCs w:val="24"/>
          <w:shd w:val="clear" w:color="auto" w:fill="FFFFFF"/>
        </w:rPr>
        <w:t xml:space="preserve">All praise is due to Almighty God the Lord of the universe. I praise him and thank him for giving me the strength and knowledge to complete my ND program </w:t>
      </w:r>
      <w:r w:rsidRPr="0033123D">
        <w:rPr>
          <w:rFonts w:ascii="Times New Roman" w:hAnsi="Times New Roman" w:cs="Times New Roman"/>
          <w:sz w:val="24"/>
          <w:szCs w:val="24"/>
        </w:rPr>
        <w:t>and also for our continued existence on Earth.</w:t>
      </w:r>
      <w:r w:rsidRPr="0033123D">
        <w:rPr>
          <w:rFonts w:ascii="Times New Roman" w:hAnsi="Times New Roman" w:cs="Times New Roman"/>
          <w:sz w:val="24"/>
          <w:szCs w:val="24"/>
          <w:shd w:val="clear" w:color="auto" w:fill="FFFFFF"/>
        </w:rPr>
        <w:t xml:space="preserve"> </w:t>
      </w:r>
    </w:p>
    <w:p w:rsidR="00C10BB1" w:rsidRPr="0033123D" w:rsidRDefault="00C10BB1" w:rsidP="00C10BB1">
      <w:pPr>
        <w:spacing w:line="360" w:lineRule="auto"/>
        <w:jc w:val="both"/>
        <w:rPr>
          <w:rFonts w:ascii="Times New Roman" w:hAnsi="Times New Roman" w:cs="Times New Roman"/>
          <w:sz w:val="24"/>
          <w:szCs w:val="24"/>
          <w:shd w:val="clear" w:color="auto" w:fill="FFFFFF"/>
        </w:rPr>
      </w:pPr>
      <w:r w:rsidRPr="0033123D">
        <w:rPr>
          <w:rFonts w:ascii="Times New Roman" w:hAnsi="Times New Roman" w:cs="Times New Roman"/>
          <w:sz w:val="24"/>
          <w:szCs w:val="24"/>
        </w:rPr>
        <w:t xml:space="preserve">I appreciate the utmost effort of my supervisor, </w:t>
      </w:r>
      <w:r w:rsidRPr="0033123D">
        <w:rPr>
          <w:rFonts w:ascii="Times New Roman" w:hAnsi="Times New Roman" w:cs="Times New Roman"/>
          <w:b/>
          <w:sz w:val="24"/>
          <w:szCs w:val="24"/>
        </w:rPr>
        <w:t>Mr. Sadiq, K. A.</w:t>
      </w:r>
      <w:r w:rsidRPr="0033123D">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nd advice and always ensures that excellent research is done. My sincere gratitude goes to the Head of the Department Mr. Oyedepo F. S., and other members of staff of the Department of Computer Science, Kwara State Polytechnic, Ilorin, for their constant cooperation, constructive criticisms, and encouragement throughout the program.</w:t>
      </w:r>
    </w:p>
    <w:p w:rsidR="00C10BB1" w:rsidRPr="0033123D" w:rsidRDefault="00C10BB1" w:rsidP="00C10BB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pecial gratitude to my parents, who exhibited immeasurable financial, patience, support, prayers, and understanding during the period in which I was busy tirelessly with my studies, special thanks go to my lovely siblings</w:t>
      </w:r>
    </w:p>
    <w:p w:rsidR="00C10BB1" w:rsidRPr="0033123D" w:rsidRDefault="00C10BB1" w:rsidP="00C10BB1">
      <w:pPr>
        <w:rPr>
          <w:rFonts w:ascii="Times New Roman" w:hAnsi="Times New Roman" w:cs="Times New Roman"/>
        </w:rPr>
      </w:pPr>
      <w:r w:rsidRPr="0033123D">
        <w:rPr>
          <w:rFonts w:ascii="Times New Roman" w:hAnsi="Times New Roman" w:cs="Times New Roman"/>
          <w:sz w:val="24"/>
          <w:szCs w:val="24"/>
        </w:rPr>
        <w:t>My sincere appreciation goes to my friends and classmates.</w:t>
      </w: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jc w:val="center"/>
        <w:rPr>
          <w:rFonts w:ascii="Times New Roman" w:eastAsia="Times New Roman" w:hAnsi="Times New Roman" w:cs="Times New Roman"/>
          <w:b/>
          <w:bCs/>
          <w:sz w:val="28"/>
          <w:szCs w:val="28"/>
        </w:rPr>
      </w:pPr>
    </w:p>
    <w:p w:rsidR="00C10BB1" w:rsidRPr="0033123D" w:rsidRDefault="00C10BB1" w:rsidP="00C10BB1">
      <w:pPr>
        <w:spacing w:after="0" w:line="360" w:lineRule="auto"/>
        <w:rPr>
          <w:rFonts w:ascii="Times New Roman" w:eastAsia="Times New Roman" w:hAnsi="Times New Roman" w:cs="Times New Roman"/>
          <w:b/>
          <w:bCs/>
          <w:sz w:val="28"/>
          <w:szCs w:val="28"/>
        </w:rPr>
      </w:pPr>
    </w:p>
    <w:p w:rsidR="00C10BB1" w:rsidRPr="0033123D" w:rsidRDefault="00C10BB1">
      <w:pPr>
        <w:rPr>
          <w:rFonts w:ascii="Times New Roman" w:eastAsia="Times New Roman" w:hAnsi="Times New Roman" w:cs="Times New Roman"/>
          <w:b/>
          <w:bCs/>
          <w:sz w:val="28"/>
          <w:szCs w:val="28"/>
        </w:rPr>
      </w:pPr>
      <w:r w:rsidRPr="0033123D">
        <w:rPr>
          <w:rFonts w:ascii="Times New Roman" w:eastAsia="Times New Roman" w:hAnsi="Times New Roman" w:cs="Times New Roman"/>
          <w:b/>
          <w:bCs/>
          <w:sz w:val="28"/>
          <w:szCs w:val="28"/>
        </w:rPr>
        <w:br w:type="page"/>
      </w:r>
    </w:p>
    <w:p w:rsidR="00C10BB1" w:rsidRPr="0033123D" w:rsidRDefault="00C10BB1" w:rsidP="00C10BB1">
      <w:pPr>
        <w:spacing w:after="0" w:line="360" w:lineRule="auto"/>
        <w:jc w:val="center"/>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8"/>
          <w:szCs w:val="28"/>
        </w:rPr>
        <w:t>TABLE OF CONTENTS</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Title page</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i</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Certificatio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ii</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Dedicatio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iii</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cknowledgments</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iv</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Table of Contents</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v</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bstract</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vi</w:t>
      </w:r>
    </w:p>
    <w:p w:rsidR="00C10BB1" w:rsidRPr="0033123D" w:rsidRDefault="00C10BB1" w:rsidP="00C10BB1">
      <w:pPr>
        <w:spacing w:after="0" w:line="360" w:lineRule="auto"/>
        <w:jc w:val="both"/>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CHAPTER ONE: GENERAL INTRODUCTION</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1      Background to the Study</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1</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2</w:t>
      </w:r>
      <w:r w:rsidRPr="0033123D">
        <w:rPr>
          <w:rFonts w:ascii="Times New Roman" w:eastAsia="Times New Roman" w:hAnsi="Times New Roman" w:cs="Times New Roman"/>
          <w:sz w:val="26"/>
          <w:szCs w:val="26"/>
        </w:rPr>
        <w:tab/>
        <w:t>Statement of the Probl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2</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3</w:t>
      </w:r>
      <w:r w:rsidRPr="0033123D">
        <w:rPr>
          <w:rFonts w:ascii="Times New Roman" w:eastAsia="Times New Roman" w:hAnsi="Times New Roman" w:cs="Times New Roman"/>
          <w:sz w:val="26"/>
          <w:szCs w:val="26"/>
        </w:rPr>
        <w:tab/>
        <w:t xml:space="preserve">Aim and Objectives </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4</w:t>
      </w:r>
      <w:r w:rsidRPr="0033123D">
        <w:rPr>
          <w:rFonts w:ascii="Times New Roman" w:eastAsia="Times New Roman" w:hAnsi="Times New Roman" w:cs="Times New Roman"/>
          <w:sz w:val="26"/>
          <w:szCs w:val="26"/>
        </w:rPr>
        <w:tab/>
        <w:t>Significance of Study</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5</w:t>
      </w:r>
      <w:r w:rsidRPr="0033123D">
        <w:rPr>
          <w:rFonts w:ascii="Times New Roman" w:eastAsia="Times New Roman" w:hAnsi="Times New Roman" w:cs="Times New Roman"/>
          <w:sz w:val="26"/>
          <w:szCs w:val="26"/>
        </w:rPr>
        <w:tab/>
        <w:t>Scope of Study</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1.6</w:t>
      </w:r>
      <w:r w:rsidRPr="0033123D">
        <w:rPr>
          <w:rFonts w:ascii="Times New Roman" w:eastAsia="Times New Roman" w:hAnsi="Times New Roman" w:cs="Times New Roman"/>
          <w:sz w:val="26"/>
          <w:szCs w:val="26"/>
        </w:rPr>
        <w:tab/>
        <w:t>Organization of the Report</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w:t>
      </w:r>
    </w:p>
    <w:p w:rsidR="00C10BB1" w:rsidRPr="0033123D" w:rsidRDefault="00C10BB1" w:rsidP="00C10BB1">
      <w:pPr>
        <w:spacing w:after="0" w:line="360" w:lineRule="auto"/>
        <w:jc w:val="both"/>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CHAPTER TWO: LITERATURE REVIEW</w:t>
      </w:r>
      <w:r w:rsidRPr="0033123D">
        <w:rPr>
          <w:rFonts w:ascii="Times New Roman" w:eastAsia="Times New Roman" w:hAnsi="Times New Roman" w:cs="Times New Roman"/>
          <w:b/>
          <w:bCs/>
          <w:sz w:val="26"/>
          <w:szCs w:val="26"/>
        </w:rPr>
        <w:tab/>
      </w:r>
    </w:p>
    <w:p w:rsidR="00C10BB1" w:rsidRPr="0033123D" w:rsidRDefault="00C10BB1" w:rsidP="00C10BB1">
      <w:pPr>
        <w:spacing w:after="0" w:line="360" w:lineRule="auto"/>
        <w:jc w:val="both"/>
        <w:rPr>
          <w:rFonts w:ascii="Times New Roman" w:eastAsia="Times New Roman" w:hAnsi="Times New Roman" w:cs="Times New Roman"/>
          <w:bCs/>
          <w:sz w:val="26"/>
          <w:szCs w:val="26"/>
        </w:rPr>
      </w:pPr>
      <w:r w:rsidRPr="0033123D">
        <w:rPr>
          <w:rFonts w:ascii="Times New Roman" w:eastAsia="Times New Roman" w:hAnsi="Times New Roman" w:cs="Times New Roman"/>
          <w:bCs/>
          <w:sz w:val="26"/>
          <w:szCs w:val="26"/>
        </w:rPr>
        <w:t>2.1</w:t>
      </w:r>
      <w:r w:rsidRPr="0033123D">
        <w:rPr>
          <w:rFonts w:ascii="Times New Roman" w:eastAsia="Times New Roman" w:hAnsi="Times New Roman" w:cs="Times New Roman"/>
          <w:b/>
          <w:bCs/>
          <w:sz w:val="26"/>
          <w:szCs w:val="26"/>
        </w:rPr>
        <w:tab/>
      </w:r>
      <w:r w:rsidRPr="0033123D">
        <w:rPr>
          <w:rFonts w:ascii="Times New Roman" w:eastAsia="Times New Roman" w:hAnsi="Times New Roman" w:cs="Times New Roman"/>
          <w:bCs/>
          <w:sz w:val="26"/>
          <w:szCs w:val="26"/>
        </w:rPr>
        <w:t>Review of Related Pastworks</w:t>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t>5</w:t>
      </w:r>
    </w:p>
    <w:p w:rsidR="00C10BB1" w:rsidRPr="0033123D" w:rsidRDefault="00C10BB1" w:rsidP="00C10BB1">
      <w:pPr>
        <w:spacing w:after="0" w:line="360" w:lineRule="auto"/>
        <w:jc w:val="both"/>
        <w:rPr>
          <w:rFonts w:ascii="Times New Roman" w:eastAsia="Times New Roman" w:hAnsi="Times New Roman" w:cs="Times New Roman"/>
          <w:bCs/>
          <w:sz w:val="26"/>
          <w:szCs w:val="26"/>
        </w:rPr>
      </w:pPr>
      <w:r w:rsidRPr="0033123D">
        <w:rPr>
          <w:rFonts w:ascii="Times New Roman" w:eastAsia="Times New Roman" w:hAnsi="Times New Roman" w:cs="Times New Roman"/>
          <w:bCs/>
          <w:sz w:val="26"/>
          <w:szCs w:val="26"/>
        </w:rPr>
        <w:t>2.2</w:t>
      </w:r>
      <w:r w:rsidRPr="0033123D">
        <w:rPr>
          <w:rFonts w:ascii="Times New Roman" w:eastAsia="Times New Roman" w:hAnsi="Times New Roman" w:cs="Times New Roman"/>
          <w:bCs/>
          <w:sz w:val="26"/>
          <w:szCs w:val="26"/>
        </w:rPr>
        <w:tab/>
        <w:t>Review of General Studies</w:t>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r>
      <w:r w:rsidRPr="0033123D">
        <w:rPr>
          <w:rFonts w:ascii="Times New Roman" w:eastAsia="Times New Roman" w:hAnsi="Times New Roman" w:cs="Times New Roman"/>
          <w:bCs/>
          <w:sz w:val="26"/>
          <w:szCs w:val="26"/>
        </w:rPr>
        <w:tab/>
        <w:t>11</w:t>
      </w:r>
    </w:p>
    <w:p w:rsidR="00C10BB1" w:rsidRPr="0033123D" w:rsidRDefault="00C10BB1" w:rsidP="00C10BB1">
      <w:pPr>
        <w:spacing w:after="0" w:line="360" w:lineRule="auto"/>
        <w:jc w:val="both"/>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 xml:space="preserve">CHAPTER THREE: RESEARCH METHODOLOGY AND </w:t>
      </w:r>
    </w:p>
    <w:p w:rsidR="00C10BB1" w:rsidRPr="0033123D" w:rsidRDefault="00C10BB1" w:rsidP="00C10BB1">
      <w:pPr>
        <w:spacing w:after="0" w:line="360" w:lineRule="auto"/>
        <w:jc w:val="both"/>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ANALYSIS OF THE SYSTEM</w:t>
      </w:r>
    </w:p>
    <w:p w:rsidR="00C10BB1" w:rsidRPr="0033123D"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Research Methodology</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19</w:t>
      </w:r>
    </w:p>
    <w:p w:rsidR="00C10BB1" w:rsidRPr="0033123D"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nalysis of the Existing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25</w:t>
      </w:r>
    </w:p>
    <w:p w:rsidR="00C10BB1" w:rsidRPr="0033123D"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Problem of the Existing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26</w:t>
      </w:r>
    </w:p>
    <w:p w:rsidR="00C10BB1" w:rsidRPr="0033123D"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nalysis of the Proposed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27</w:t>
      </w:r>
    </w:p>
    <w:p w:rsidR="00C10BB1" w:rsidRPr="0033123D" w:rsidRDefault="00C10BB1" w:rsidP="00C10BB1">
      <w:pPr>
        <w:numPr>
          <w:ilvl w:val="1"/>
          <w:numId w:val="34"/>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dvantages of the Propose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29</w:t>
      </w:r>
    </w:p>
    <w:p w:rsidR="00C10BB1" w:rsidRPr="0033123D" w:rsidRDefault="00C10BB1" w:rsidP="00C10BB1">
      <w:pPr>
        <w:spacing w:after="0" w:line="360" w:lineRule="auto"/>
        <w:jc w:val="both"/>
        <w:rPr>
          <w:rFonts w:ascii="Times New Roman" w:eastAsia="Times New Roman" w:hAnsi="Times New Roman" w:cs="Times New Roman"/>
          <w:b/>
          <w:bCs/>
          <w:sz w:val="26"/>
          <w:szCs w:val="26"/>
        </w:rPr>
      </w:pPr>
    </w:p>
    <w:p w:rsidR="00C10BB1" w:rsidRPr="0033123D" w:rsidRDefault="00C10BB1" w:rsidP="00C10BB1">
      <w:pPr>
        <w:spacing w:after="160" w:line="259" w:lineRule="auto"/>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 xml:space="preserve">CHAPTER FOUR: DESIGN, IMPLEMENTATION AND </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b/>
          <w:bCs/>
          <w:sz w:val="26"/>
          <w:szCs w:val="26"/>
        </w:rPr>
        <w:t>DOCUMENTATION OF THE SYSTEM</w:t>
      </w:r>
    </w:p>
    <w:p w:rsidR="00C10BB1" w:rsidRPr="0033123D"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Design of the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0</w:t>
      </w:r>
    </w:p>
    <w:p w:rsidR="00C10BB1" w:rsidRPr="0033123D" w:rsidRDefault="00C10BB1" w:rsidP="00C10BB1">
      <w:pPr>
        <w:numPr>
          <w:ilvl w:val="2"/>
          <w:numId w:val="35"/>
        </w:numPr>
        <w:tabs>
          <w:tab w:val="left" w:pos="1440"/>
          <w:tab w:val="left" w:pos="162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Output Desig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0</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Input Desig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3</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Database Desig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0</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Procedure Design</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8</w:t>
      </w:r>
    </w:p>
    <w:p w:rsidR="00C10BB1" w:rsidRPr="0033123D"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Implementation of the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8</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Choice of programming language</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8</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 xml:space="preserve">Hardware support </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9</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Software Support</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39</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hAnsi="Times New Roman" w:cs="Times New Roman"/>
          <w:sz w:val="26"/>
          <w:szCs w:val="26"/>
        </w:rPr>
        <w:t>Changeover Techniques</w:t>
      </w:r>
      <w:r w:rsidRPr="0033123D">
        <w:rPr>
          <w:rFonts w:ascii="Times New Roman" w:hAnsi="Times New Roman" w:cs="Times New Roman"/>
          <w:sz w:val="26"/>
          <w:szCs w:val="26"/>
        </w:rPr>
        <w:tab/>
      </w:r>
      <w:r w:rsidRPr="0033123D">
        <w:rPr>
          <w:rFonts w:ascii="Times New Roman" w:hAnsi="Times New Roman" w:cs="Times New Roman"/>
          <w:sz w:val="26"/>
          <w:szCs w:val="26"/>
        </w:rPr>
        <w:tab/>
      </w:r>
      <w:r w:rsidRPr="0033123D">
        <w:rPr>
          <w:rFonts w:ascii="Times New Roman" w:hAnsi="Times New Roman" w:cs="Times New Roman"/>
          <w:sz w:val="26"/>
          <w:szCs w:val="26"/>
        </w:rPr>
        <w:tab/>
      </w:r>
      <w:r w:rsidRPr="0033123D">
        <w:rPr>
          <w:rFonts w:ascii="Times New Roman" w:hAnsi="Times New Roman" w:cs="Times New Roman"/>
          <w:sz w:val="26"/>
          <w:szCs w:val="26"/>
        </w:rPr>
        <w:tab/>
      </w:r>
      <w:r w:rsidRPr="0033123D">
        <w:rPr>
          <w:rFonts w:ascii="Times New Roman" w:hAnsi="Times New Roman" w:cs="Times New Roman"/>
          <w:sz w:val="26"/>
          <w:szCs w:val="26"/>
        </w:rPr>
        <w:tab/>
      </w:r>
      <w:r w:rsidRPr="0033123D">
        <w:rPr>
          <w:rFonts w:ascii="Times New Roman" w:hAnsi="Times New Roman" w:cs="Times New Roman"/>
          <w:sz w:val="26"/>
          <w:szCs w:val="26"/>
        </w:rPr>
        <w:tab/>
      </w:r>
      <w:r w:rsidRPr="0033123D">
        <w:rPr>
          <w:rFonts w:ascii="Times New Roman" w:hAnsi="Times New Roman" w:cs="Times New Roman"/>
          <w:sz w:val="26"/>
          <w:szCs w:val="26"/>
        </w:rPr>
        <w:tab/>
        <w:t>40</w:t>
      </w:r>
    </w:p>
    <w:p w:rsidR="00C10BB1" w:rsidRPr="0033123D" w:rsidRDefault="00C10BB1" w:rsidP="00C10BB1">
      <w:pPr>
        <w:numPr>
          <w:ilvl w:val="1"/>
          <w:numId w:val="35"/>
        </w:num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 xml:space="preserve">System Documentation </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0</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Operating the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0</w:t>
      </w:r>
    </w:p>
    <w:p w:rsidR="00C10BB1" w:rsidRPr="0033123D" w:rsidRDefault="00C10BB1" w:rsidP="00C10BB1">
      <w:pPr>
        <w:numPr>
          <w:ilvl w:val="2"/>
          <w:numId w:val="35"/>
        </w:numPr>
        <w:tabs>
          <w:tab w:val="left" w:pos="1440"/>
        </w:tabs>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Maintaining of the System</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1</w:t>
      </w:r>
    </w:p>
    <w:p w:rsidR="00C10BB1" w:rsidRPr="0033123D" w:rsidRDefault="00C10BB1" w:rsidP="00C10BB1">
      <w:pPr>
        <w:spacing w:after="0" w:line="360" w:lineRule="auto"/>
        <w:jc w:val="both"/>
        <w:rPr>
          <w:rFonts w:ascii="Times New Roman" w:eastAsia="Times New Roman" w:hAnsi="Times New Roman" w:cs="Times New Roman"/>
          <w:b/>
          <w:sz w:val="26"/>
          <w:szCs w:val="26"/>
        </w:rPr>
      </w:pPr>
      <w:r w:rsidRPr="0033123D">
        <w:rPr>
          <w:rFonts w:ascii="Times New Roman" w:eastAsia="Times New Roman" w:hAnsi="Times New Roman" w:cs="Times New Roman"/>
          <w:b/>
          <w:sz w:val="26"/>
          <w:szCs w:val="26"/>
        </w:rPr>
        <w:t xml:space="preserve">CHAPTER FIVE: SUMMARY CONCLUSION AND </w:t>
      </w:r>
    </w:p>
    <w:p w:rsidR="00C10BB1" w:rsidRPr="0033123D" w:rsidRDefault="00C10BB1" w:rsidP="00C10BB1">
      <w:pPr>
        <w:spacing w:after="0" w:line="360" w:lineRule="auto"/>
        <w:jc w:val="both"/>
        <w:rPr>
          <w:rFonts w:ascii="Times New Roman" w:eastAsia="Times New Roman" w:hAnsi="Times New Roman" w:cs="Times New Roman"/>
          <w:b/>
          <w:sz w:val="26"/>
          <w:szCs w:val="26"/>
        </w:rPr>
      </w:pPr>
      <w:r w:rsidRPr="0033123D">
        <w:rPr>
          <w:rFonts w:ascii="Times New Roman" w:eastAsia="Times New Roman" w:hAnsi="Times New Roman" w:cs="Times New Roman"/>
          <w:b/>
          <w:sz w:val="26"/>
          <w:szCs w:val="26"/>
        </w:rPr>
        <w:t>RECOMMENDATIONS</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5.1</w:t>
      </w:r>
      <w:r w:rsidRPr="0033123D">
        <w:rPr>
          <w:rFonts w:ascii="Times New Roman" w:eastAsia="Times New Roman" w:hAnsi="Times New Roman" w:cs="Times New Roman"/>
          <w:sz w:val="26"/>
          <w:szCs w:val="26"/>
        </w:rPr>
        <w:tab/>
        <w:t>Summary</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2</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5.2</w:t>
      </w:r>
      <w:r w:rsidRPr="0033123D">
        <w:rPr>
          <w:rFonts w:ascii="Times New Roman" w:eastAsia="Times New Roman" w:hAnsi="Times New Roman" w:cs="Times New Roman"/>
          <w:sz w:val="26"/>
          <w:szCs w:val="26"/>
        </w:rPr>
        <w:tab/>
        <w:t xml:space="preserve">Conclusion </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2</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5.4</w:t>
      </w:r>
      <w:r w:rsidRPr="0033123D">
        <w:rPr>
          <w:rFonts w:ascii="Times New Roman" w:eastAsia="Times New Roman" w:hAnsi="Times New Roman" w:cs="Times New Roman"/>
          <w:sz w:val="26"/>
          <w:szCs w:val="26"/>
        </w:rPr>
        <w:tab/>
        <w:t>Recommendations</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3</w:t>
      </w:r>
    </w:p>
    <w:p w:rsidR="00C10BB1" w:rsidRPr="0033123D" w:rsidRDefault="00C10BB1" w:rsidP="00C10BB1">
      <w:pPr>
        <w:spacing w:after="0" w:line="360" w:lineRule="auto"/>
        <w:jc w:val="both"/>
        <w:rPr>
          <w:rFonts w:ascii="Times New Roman" w:eastAsia="Times New Roman" w:hAnsi="Times New Roman" w:cs="Times New Roman"/>
          <w:sz w:val="26"/>
          <w:szCs w:val="26"/>
        </w:rPr>
      </w:pPr>
      <w:r w:rsidRPr="0033123D">
        <w:rPr>
          <w:rFonts w:ascii="Times New Roman" w:eastAsia="Times New Roman" w:hAnsi="Times New Roman" w:cs="Times New Roman"/>
          <w:sz w:val="26"/>
          <w:szCs w:val="26"/>
        </w:rPr>
        <w:tab/>
        <w:t>References</w:t>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r>
      <w:r w:rsidRPr="0033123D">
        <w:rPr>
          <w:rFonts w:ascii="Times New Roman" w:eastAsia="Times New Roman" w:hAnsi="Times New Roman" w:cs="Times New Roman"/>
          <w:sz w:val="26"/>
          <w:szCs w:val="26"/>
        </w:rPr>
        <w:tab/>
        <w:t>45</w:t>
      </w:r>
    </w:p>
    <w:p w:rsidR="00C10BB1" w:rsidRPr="0033123D" w:rsidRDefault="00C10BB1" w:rsidP="00C10BB1">
      <w:pPr>
        <w:rPr>
          <w:rFonts w:ascii="Times New Roman" w:hAnsi="Times New Roman" w:cs="Times New Roman"/>
        </w:rPr>
      </w:pPr>
    </w:p>
    <w:p w:rsidR="00C10BB1" w:rsidRPr="0033123D" w:rsidRDefault="00C10BB1" w:rsidP="00C10BB1">
      <w:pPr>
        <w:rPr>
          <w:rFonts w:ascii="Times New Roman" w:hAnsi="Times New Roman" w:cs="Times New Roman"/>
        </w:rPr>
      </w:pPr>
    </w:p>
    <w:p w:rsidR="00C10BB1" w:rsidRPr="0033123D" w:rsidRDefault="00C10BB1" w:rsidP="00C10BB1">
      <w:pPr>
        <w:rPr>
          <w:rFonts w:ascii="Times New Roman" w:hAnsi="Times New Roman" w:cs="Times New Roman"/>
        </w:rPr>
      </w:pPr>
    </w:p>
    <w:p w:rsidR="00C10BB1" w:rsidRPr="0033123D" w:rsidRDefault="00C10BB1" w:rsidP="00C10BB1">
      <w:pPr>
        <w:rPr>
          <w:rFonts w:ascii="Times New Roman" w:hAnsi="Times New Roman" w:cs="Times New Roman"/>
        </w:rPr>
      </w:pPr>
    </w:p>
    <w:p w:rsidR="00C10BB1" w:rsidRPr="0033123D" w:rsidRDefault="00C10BB1" w:rsidP="00C10BB1">
      <w:pPr>
        <w:rPr>
          <w:rFonts w:ascii="Times New Roman" w:hAnsi="Times New Roman" w:cs="Times New Roman"/>
        </w:rPr>
      </w:pPr>
    </w:p>
    <w:p w:rsidR="00C10BB1" w:rsidRPr="0033123D" w:rsidRDefault="00C10BB1" w:rsidP="00C10BB1">
      <w:pPr>
        <w:spacing w:after="160" w:line="259" w:lineRule="auto"/>
        <w:jc w:val="center"/>
        <w:rPr>
          <w:rFonts w:ascii="Times New Roman" w:hAnsi="Times New Roman" w:cs="Times New Roman"/>
          <w:b/>
          <w:sz w:val="24"/>
          <w:szCs w:val="24"/>
        </w:rPr>
      </w:pPr>
    </w:p>
    <w:p w:rsidR="00C10BB1" w:rsidRPr="0033123D" w:rsidRDefault="00C10BB1">
      <w:pPr>
        <w:rPr>
          <w:rFonts w:ascii="Times New Roman" w:hAnsi="Times New Roman" w:cs="Times New Roman"/>
          <w:b/>
          <w:sz w:val="24"/>
          <w:szCs w:val="24"/>
        </w:rPr>
      </w:pPr>
      <w:r w:rsidRPr="0033123D">
        <w:rPr>
          <w:rFonts w:ascii="Times New Roman" w:hAnsi="Times New Roman" w:cs="Times New Roman"/>
          <w:b/>
          <w:sz w:val="24"/>
          <w:szCs w:val="24"/>
        </w:rPr>
        <w:br w:type="page"/>
      </w:r>
    </w:p>
    <w:p w:rsidR="00C10BB1" w:rsidRPr="0033123D" w:rsidRDefault="00C10BB1" w:rsidP="00C10BB1">
      <w:pPr>
        <w:spacing w:after="160" w:line="259" w:lineRule="auto"/>
        <w:jc w:val="center"/>
        <w:rPr>
          <w:rFonts w:ascii="Times New Roman" w:hAnsi="Times New Roman" w:cs="Times New Roman"/>
          <w:b/>
          <w:sz w:val="24"/>
          <w:szCs w:val="24"/>
        </w:rPr>
      </w:pPr>
      <w:r w:rsidRPr="0033123D">
        <w:rPr>
          <w:rFonts w:ascii="Times New Roman" w:hAnsi="Times New Roman" w:cs="Times New Roman"/>
          <w:b/>
          <w:sz w:val="24"/>
          <w:szCs w:val="24"/>
        </w:rPr>
        <w:t>ABSTRACT</w:t>
      </w:r>
    </w:p>
    <w:p w:rsidR="00C10BB1" w:rsidRPr="0033123D" w:rsidRDefault="00C10BB1" w:rsidP="00C10BB1">
      <w:pPr>
        <w:spacing w:before="100" w:beforeAutospacing="1" w:after="100" w:afterAutospacing="1"/>
        <w:jc w:val="both"/>
        <w:rPr>
          <w:rFonts w:ascii="Times New Roman" w:eastAsia="Times New Roman" w:hAnsi="Times New Roman" w:cs="Times New Roman"/>
          <w:i/>
          <w:sz w:val="24"/>
          <w:szCs w:val="24"/>
        </w:rPr>
      </w:pPr>
      <w:r w:rsidRPr="0033123D">
        <w:rPr>
          <w:rFonts w:ascii="Times New Roman" w:eastAsia="Times New Roman" w:hAnsi="Times New Roman" w:cs="Times New Roman"/>
          <w:i/>
          <w:sz w:val="24"/>
          <w:szCs w:val="24"/>
        </w:rPr>
        <w:t>The global transition to sustainable energy has led to increased adoption of solar photovoltaic (PV) systems as a clean and renewable energy source. However, ensuring the consistent and efficient performance of solar panels remains a significant challenge due to dynamic environmental conditions and hardware degradation. Traditional monitoring systems often rely on static thresholds, which are limited in detecting subtle anomalies or predicting future faults. This project presents a real-time solar panel performance analysis system that leverages machine learning (ML) techniques to enhance monitoring, fault detection, and predictive maintenance. Sensor data—such as voltage, current, temperature, and solar irradiance were collected and processed to train various supervised ML models, including Linear Regression, Random Forest, and Support Vector Machines. The models were evaluated based on their prediction accuracy for energy output and ability to identify performance anomalies. A system architecture was developed comprising data acquisition hardware, an ML-based processing layer, and a user-friendly dashboard for real-time visualization and alerts. Results showed that ML models significantly outperformed traditional rule-based systems in both predictive accuracy and fault detection. The proposed system offers a scalable, intelligent, and adaptive solution for solar energy management, contributing to improved operational efficiency, reduced maintenance costs, and maximized energy yield. This study highlights the potential of integrating artificial intelligence into renewable energy systems for smarter, data-driven decision-making.</w:t>
      </w:r>
    </w:p>
    <w:p w:rsidR="00C10BB1" w:rsidRPr="0033123D" w:rsidRDefault="00C10BB1" w:rsidP="00C10BB1">
      <w:pPr>
        <w:rPr>
          <w:rFonts w:ascii="Times New Roman" w:hAnsi="Times New Roman" w:cs="Times New Roman"/>
        </w:rPr>
      </w:pPr>
    </w:p>
    <w:p w:rsidR="00C10BB1" w:rsidRPr="0033123D" w:rsidRDefault="00C10BB1" w:rsidP="00C10BB1">
      <w:pPr>
        <w:rPr>
          <w:rFonts w:ascii="Times New Roman" w:hAnsi="Times New Roman" w:cs="Times New Roman"/>
        </w:rPr>
      </w:pPr>
    </w:p>
    <w:p w:rsidR="00C10BB1" w:rsidRPr="0033123D" w:rsidRDefault="00C10BB1" w:rsidP="00A63C83">
      <w:pPr>
        <w:spacing w:line="360" w:lineRule="auto"/>
        <w:jc w:val="center"/>
        <w:rPr>
          <w:rFonts w:ascii="Times New Roman" w:hAnsi="Times New Roman" w:cs="Times New Roman"/>
          <w:b/>
          <w:sz w:val="24"/>
          <w:szCs w:val="28"/>
        </w:rPr>
        <w:sectPr w:rsidR="00C10BB1" w:rsidRPr="0033123D" w:rsidSect="00C10BB1">
          <w:footerReference w:type="default" r:id="rId8"/>
          <w:pgSz w:w="11909" w:h="16834" w:code="9"/>
          <w:pgMar w:top="1440" w:right="1440" w:bottom="1440" w:left="1440" w:header="720" w:footer="720" w:gutter="0"/>
          <w:pgNumType w:fmt="lowerRoman" w:start="1"/>
          <w:cols w:space="720"/>
          <w:docGrid w:linePitch="360"/>
        </w:sectPr>
      </w:pPr>
    </w:p>
    <w:p w:rsidR="00A63C83" w:rsidRPr="0033123D" w:rsidRDefault="00A63C83" w:rsidP="00A63C83">
      <w:pPr>
        <w:spacing w:line="360" w:lineRule="auto"/>
        <w:jc w:val="center"/>
        <w:rPr>
          <w:rFonts w:ascii="Times New Roman" w:hAnsi="Times New Roman" w:cs="Times New Roman"/>
          <w:b/>
          <w:sz w:val="24"/>
          <w:szCs w:val="28"/>
        </w:rPr>
      </w:pPr>
      <w:r w:rsidRPr="0033123D">
        <w:rPr>
          <w:rFonts w:ascii="Times New Roman" w:hAnsi="Times New Roman" w:cs="Times New Roman"/>
          <w:b/>
          <w:sz w:val="24"/>
          <w:szCs w:val="28"/>
        </w:rPr>
        <w:t>CHAPTER ONE</w:t>
      </w:r>
    </w:p>
    <w:p w:rsidR="00A63C83" w:rsidRPr="0033123D" w:rsidRDefault="00A63C83" w:rsidP="00A63C83">
      <w:pPr>
        <w:spacing w:line="360" w:lineRule="auto"/>
        <w:jc w:val="center"/>
        <w:rPr>
          <w:rFonts w:ascii="Times New Roman" w:hAnsi="Times New Roman" w:cs="Times New Roman"/>
          <w:b/>
          <w:sz w:val="24"/>
          <w:szCs w:val="28"/>
        </w:rPr>
      </w:pPr>
      <w:r w:rsidRPr="0033123D">
        <w:rPr>
          <w:rFonts w:ascii="Times New Roman" w:hAnsi="Times New Roman" w:cs="Times New Roman"/>
          <w:b/>
          <w:sz w:val="24"/>
          <w:szCs w:val="28"/>
        </w:rPr>
        <w:t>INTRODUCTION</w:t>
      </w:r>
    </w:p>
    <w:p w:rsidR="00A63C83" w:rsidRPr="0033123D" w:rsidRDefault="002944A0" w:rsidP="00A63C83">
      <w:pPr>
        <w:spacing w:line="360" w:lineRule="auto"/>
        <w:jc w:val="both"/>
        <w:rPr>
          <w:rFonts w:ascii="Times New Roman" w:hAnsi="Times New Roman" w:cs="Times New Roman"/>
          <w:sz w:val="24"/>
          <w:szCs w:val="28"/>
        </w:rPr>
      </w:pPr>
      <w:r w:rsidRPr="0033123D">
        <w:rPr>
          <w:rFonts w:ascii="Times New Roman" w:hAnsi="Times New Roman" w:cs="Times New Roman"/>
          <w:b/>
          <w:sz w:val="24"/>
          <w:szCs w:val="28"/>
        </w:rPr>
        <w:t>1.1</w:t>
      </w:r>
      <w:r w:rsidRPr="0033123D">
        <w:rPr>
          <w:rFonts w:ascii="Times New Roman" w:hAnsi="Times New Roman" w:cs="Times New Roman"/>
          <w:b/>
          <w:sz w:val="24"/>
          <w:szCs w:val="28"/>
        </w:rPr>
        <w:tab/>
        <w:t>BACKGROUND OF THE STUDY</w:t>
      </w:r>
      <w:r w:rsidR="00A63C83" w:rsidRPr="0033123D">
        <w:rPr>
          <w:rFonts w:ascii="Times New Roman" w:hAnsi="Times New Roman" w:cs="Times New Roman"/>
          <w:b/>
          <w:sz w:val="24"/>
          <w:szCs w:val="28"/>
        </w:rPr>
        <w:t xml:space="preserve"> </w:t>
      </w:r>
    </w:p>
    <w:p w:rsidR="006438FE" w:rsidRPr="0033123D" w:rsidRDefault="006438FE" w:rsidP="006438FE">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In today's world, fundamental necessities for human survival include food, clothing, housing, and even power. It is evident from examining the process of producing power that non-renewable resources are used to produce the vast bulk of our energy. But because of the pressing environmental problems of our day, these non-renewable fuels are running out very quickly. Therefore, reliable and ecologically beneficial alternatives are desperately needed to meet our energy needs. It is generally accepted that using solar energy is a healthy and sustainable form of energy. One of its most obvious features is its widespread availability. The sun is like a massive nuclear fusion reactor, constantly producing large amounts of radiation. This light energy is carried by photons. The precise evaluation of a solar power plant's energy output is the primary focus of this work. With its vast potential, solar energy is an important area of study that has gained popularity recently. In this context, machine learning emerges as a very helpful technique for creating time series forecasts. This research investigates the modelling and computational strategies employed in the simulation and evaluation of irregular and variable shadows, including those caused by moving clouds, on solar photovoltaic (PV) array energy (Sujith </w:t>
      </w:r>
      <w:r w:rsidRPr="0033123D">
        <w:rPr>
          <w:rFonts w:ascii="Times New Roman" w:hAnsi="Times New Roman" w:cs="Times New Roman"/>
          <w:i/>
          <w:iCs/>
          <w:sz w:val="24"/>
          <w:szCs w:val="24"/>
        </w:rPr>
        <w:t>et al</w:t>
      </w:r>
      <w:r w:rsidRPr="0033123D">
        <w:rPr>
          <w:rFonts w:ascii="Times New Roman" w:hAnsi="Times New Roman" w:cs="Times New Roman"/>
          <w:sz w:val="24"/>
          <w:szCs w:val="24"/>
        </w:rPr>
        <w:t xml:space="preserve"> 2024).</w:t>
      </w:r>
    </w:p>
    <w:p w:rsidR="008401BA" w:rsidRPr="0033123D" w:rsidRDefault="008401BA" w:rsidP="008401BA">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s the demand for renewable energy continues to rise globally, solar photovoltaic (PV) systems are becoming more and more popular. Yet, changing external conditions including temperature, irradiance, shade, and dust collection make it difficult to maintain solar panels' peak performance. Periodic maintenance is a common component of traditional monitoring methods, which might not identify performance loss right once.</w:t>
      </w:r>
      <w:r w:rsidRPr="0033123D">
        <w:rPr>
          <w:rFonts w:ascii="Times New Roman" w:hAnsi="Times New Roman" w:cs="Times New Roman"/>
          <w:sz w:val="24"/>
          <w:szCs w:val="24"/>
        </w:rPr>
        <w:br/>
        <w:t>By facilitating real-time analysis and predictive maintenance of solar panels, machine learning (ML) provides a novel approach. Machine learning (ML) can more effectively detect abnormalities, forecast failures, and improve energy output than traditional techniques by training models on historical and real-time data</w:t>
      </w:r>
      <w:r w:rsidRPr="0033123D">
        <w:rPr>
          <w:rFonts w:ascii="Times New Roman" w:hAnsi="Times New Roman" w:cs="Times New Roman"/>
        </w:rPr>
        <w:t xml:space="preserve"> </w:t>
      </w:r>
      <w:r w:rsidRPr="0033123D">
        <w:rPr>
          <w:rFonts w:ascii="Times New Roman" w:hAnsi="Times New Roman" w:cs="Times New Roman"/>
          <w:sz w:val="24"/>
          <w:szCs w:val="24"/>
        </w:rPr>
        <w:t>(Jamal et al., 2021)</w:t>
      </w:r>
    </w:p>
    <w:p w:rsidR="006438FE" w:rsidRPr="0033123D" w:rsidRDefault="007D026F" w:rsidP="006438FE">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cent studies demonstrate that ML techniques, including neural networks, support vector machines, and decision trees, can effectively model the nonlinear behavior of PV systems under varying environmental conditions. As the renewable energy sector grows, integrating intelligent real-time monitoring becomes increasingly critical to ensure efficiency and reduce operational costs (Al-Waeli et al., 2021).</w:t>
      </w:r>
    </w:p>
    <w:p w:rsidR="007D026F" w:rsidRPr="0033123D" w:rsidRDefault="007D026F" w:rsidP="007D026F">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olar power is one of the most ubiquitous renewable energies. Currently, there is a growing shift towards environmentally friendly energy forms and concern for the depletion of fossil fuel energy sources. Recently, there has been a growing need to incorporate solar PV systems into buildings either on the roof or façade. Building roofs have become limiting as high-rise buildings characterise the market. This has diverted focus from roofs to general building faces, and there are trends to integrate solar PV panels on the buildings’ façades. The result of these factors is an intense pursuit of solar energy to ensure it forms a large proportion of the current mix of energy sources. For solar energy to take a central stage in driving the world’s economy, it must be reliable, available, and responsive to energy demand.</w:t>
      </w:r>
    </w:p>
    <w:p w:rsidR="00111F5E" w:rsidRPr="0033123D" w:rsidRDefault="00111F5E" w:rsidP="007D026F">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growing global emphasis on renewable energy sources has placed solar power at the forefront of efforts to transition to cleaner and more sustainable energy systems. Solar energy, although abundant and eco-friendly, faces challenges related to its intermittent nature, which varies with weather conditions, time of day, and geographical location. To maximize the potential of solar power, optimization of solar energy systems is essential. Traditional approaches to energy distribution, fault detection, and power forecasting often lack the adaptability and predictive accuracy required to handle these fluctuations efficiently. Artificial Intelligence (AI) has emerged as a powerful tool to overcome the limitations of conventional solar energy optimization methods. AI-based systems can process vast amounts of data generated by solar farms, including historical solar power generation, real-time weather data, and IoTbased sensor information. By utilizing machine learning techniques such as Reinforcement Learning (RL), Long Short-Term Memory (LSTM) networks, and Support Vector Machines (SVM), these systems can predict energy output, detect faults, and dynamically adjust energy distribution in real time, ensuring optimal performance (Nikin 2025).</w:t>
      </w:r>
    </w:p>
    <w:p w:rsidR="00A63C83" w:rsidRPr="0033123D" w:rsidRDefault="00A63C83" w:rsidP="00A63C83">
      <w:pPr>
        <w:spacing w:line="360" w:lineRule="auto"/>
        <w:jc w:val="both"/>
        <w:rPr>
          <w:rFonts w:ascii="Times New Roman" w:hAnsi="Times New Roman" w:cs="Times New Roman"/>
          <w:b/>
          <w:sz w:val="24"/>
          <w:szCs w:val="28"/>
        </w:rPr>
      </w:pPr>
      <w:r w:rsidRPr="0033123D">
        <w:rPr>
          <w:rFonts w:ascii="Times New Roman" w:hAnsi="Times New Roman" w:cs="Times New Roman"/>
          <w:b/>
          <w:sz w:val="24"/>
          <w:szCs w:val="28"/>
        </w:rPr>
        <w:t xml:space="preserve">1.2 </w:t>
      </w:r>
      <w:r w:rsidRPr="0033123D">
        <w:rPr>
          <w:rFonts w:ascii="Times New Roman" w:hAnsi="Times New Roman" w:cs="Times New Roman"/>
          <w:b/>
          <w:sz w:val="24"/>
          <w:szCs w:val="28"/>
        </w:rPr>
        <w:tab/>
        <w:t xml:space="preserve">STATEMENT OF THE PROBLEM </w:t>
      </w:r>
    </w:p>
    <w:p w:rsidR="00C75D58" w:rsidRPr="0033123D" w:rsidRDefault="007D026F"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While solar PV systems provide sustainable energy, their efficiency is highly sensitive to external factors that vary throughout the day and seasons. Current manual and semi-automated monitoring methods lack the precision and immediacy needed to detect subtle performance declines or faults. Without real-time performance analysis, minor issues can escalate into significant energy losses, increased maintenance costs, and shortened system lifespans. There is a pressing need for an intelligent, automated system capable of accurately analyzing solar panel performance in real-time to facilitate proactive maintenance and optimization.</w:t>
      </w:r>
    </w:p>
    <w:p w:rsidR="00A63C83" w:rsidRPr="0033123D" w:rsidRDefault="00A63C83" w:rsidP="00A63C83">
      <w:pPr>
        <w:spacing w:line="360" w:lineRule="auto"/>
        <w:jc w:val="both"/>
        <w:rPr>
          <w:rFonts w:ascii="Times New Roman" w:hAnsi="Times New Roman" w:cs="Times New Roman"/>
          <w:b/>
          <w:sz w:val="24"/>
          <w:szCs w:val="28"/>
        </w:rPr>
      </w:pPr>
      <w:r w:rsidRPr="0033123D">
        <w:rPr>
          <w:rFonts w:ascii="Times New Roman" w:hAnsi="Times New Roman" w:cs="Times New Roman"/>
          <w:b/>
          <w:sz w:val="24"/>
          <w:szCs w:val="28"/>
        </w:rPr>
        <w:t xml:space="preserve">1.3 </w:t>
      </w:r>
      <w:r w:rsidRPr="0033123D">
        <w:rPr>
          <w:rFonts w:ascii="Times New Roman" w:hAnsi="Times New Roman" w:cs="Times New Roman"/>
          <w:b/>
          <w:sz w:val="24"/>
          <w:szCs w:val="28"/>
        </w:rPr>
        <w:tab/>
        <w:t xml:space="preserve">AIM AND OBJECTIVES OF THE STUDY </w:t>
      </w:r>
    </w:p>
    <w:p w:rsidR="00A63C83" w:rsidRPr="0033123D" w:rsidRDefault="007D026F" w:rsidP="009A7F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 xml:space="preserve">To develop a real-time solar panel performance analysis system using machine learning techniques </w:t>
      </w:r>
      <w:r w:rsidR="00A63C83" w:rsidRPr="0033123D">
        <w:rPr>
          <w:rFonts w:ascii="Times New Roman" w:hAnsi="Times New Roman" w:cs="Times New Roman"/>
          <w:sz w:val="24"/>
          <w:szCs w:val="28"/>
        </w:rPr>
        <w:t>and the specific objectives of this project are to:</w:t>
      </w:r>
    </w:p>
    <w:p w:rsidR="007D026F" w:rsidRPr="0033123D" w:rsidRDefault="007D026F" w:rsidP="007D026F">
      <w:pPr>
        <w:pStyle w:val="ListParagraph"/>
        <w:numPr>
          <w:ilvl w:val="0"/>
          <w:numId w:val="5"/>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ollect and preprocess real-time and historical data from solar panel systems.</w:t>
      </w:r>
    </w:p>
    <w:p w:rsidR="007D026F" w:rsidRPr="0033123D" w:rsidRDefault="007D026F" w:rsidP="007D026F">
      <w:pPr>
        <w:pStyle w:val="ListParagraph"/>
        <w:numPr>
          <w:ilvl w:val="0"/>
          <w:numId w:val="5"/>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Develop machine learning models capable of identifying performance anomalies</w:t>
      </w:r>
    </w:p>
    <w:p w:rsidR="007D026F" w:rsidRPr="0033123D" w:rsidRDefault="007D026F" w:rsidP="007D026F">
      <w:pPr>
        <w:pStyle w:val="ListParagraph"/>
        <w:numPr>
          <w:ilvl w:val="0"/>
          <w:numId w:val="5"/>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Validate the models using real-world solar panel data.</w:t>
      </w:r>
    </w:p>
    <w:p w:rsidR="007D026F" w:rsidRPr="0033123D" w:rsidRDefault="007D026F" w:rsidP="007D026F">
      <w:pPr>
        <w:pStyle w:val="ListParagraph"/>
        <w:numPr>
          <w:ilvl w:val="0"/>
          <w:numId w:val="5"/>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Design a user-friendly dashboard for monitoring performance predictions.</w:t>
      </w:r>
    </w:p>
    <w:p w:rsidR="007D026F" w:rsidRPr="0033123D" w:rsidRDefault="007D026F" w:rsidP="00A63C83">
      <w:pPr>
        <w:pStyle w:val="ListParagraph"/>
        <w:numPr>
          <w:ilvl w:val="0"/>
          <w:numId w:val="5"/>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commend maintenance actions based on predictive analysis</w:t>
      </w:r>
    </w:p>
    <w:p w:rsidR="005064A2" w:rsidRPr="0033123D" w:rsidRDefault="005064A2" w:rsidP="005064A2">
      <w:pPr>
        <w:pStyle w:val="ListParagraph"/>
        <w:spacing w:line="360" w:lineRule="auto"/>
        <w:jc w:val="both"/>
        <w:rPr>
          <w:rFonts w:ascii="Times New Roman" w:hAnsi="Times New Roman" w:cs="Times New Roman"/>
          <w:sz w:val="24"/>
          <w:szCs w:val="24"/>
        </w:rPr>
      </w:pPr>
    </w:p>
    <w:p w:rsidR="00A63C83" w:rsidRPr="0033123D" w:rsidRDefault="00A63C83" w:rsidP="00A63C83">
      <w:pPr>
        <w:spacing w:line="360" w:lineRule="auto"/>
        <w:jc w:val="both"/>
        <w:rPr>
          <w:rFonts w:ascii="Times New Roman" w:hAnsi="Times New Roman" w:cs="Times New Roman"/>
          <w:sz w:val="24"/>
          <w:szCs w:val="28"/>
        </w:rPr>
      </w:pPr>
      <w:r w:rsidRPr="0033123D">
        <w:rPr>
          <w:rFonts w:ascii="Times New Roman" w:hAnsi="Times New Roman" w:cs="Times New Roman"/>
          <w:b/>
          <w:sz w:val="24"/>
          <w:szCs w:val="28"/>
        </w:rPr>
        <w:t xml:space="preserve">1.4 </w:t>
      </w:r>
      <w:r w:rsidRPr="0033123D">
        <w:rPr>
          <w:rFonts w:ascii="Times New Roman" w:hAnsi="Times New Roman" w:cs="Times New Roman"/>
          <w:b/>
          <w:sz w:val="24"/>
          <w:szCs w:val="28"/>
        </w:rPr>
        <w:tab/>
        <w:t>SIGNIFICANCE OF THE STUDY</w:t>
      </w:r>
    </w:p>
    <w:p w:rsidR="00301700" w:rsidRPr="0033123D" w:rsidRDefault="00301700" w:rsidP="00301700">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rough the introduction of a machine learning-based framework for real-time solar panel monitoring, this study will make a substantial contribution to the renewable energy industry. The suggested solution will maximize energy production, save maintenance costs, and improve operating efficiency. Additionally, this study supports international initiatives to move toward more sustainable and smarter energy systems. The technology will enable operators to make well-informed decisions by offering prompt alerts and actionable insights, so increasing the lifespan of solar assets and guaranteeing higher returns on investment.</w:t>
      </w:r>
    </w:p>
    <w:p w:rsidR="00301700" w:rsidRPr="0033123D" w:rsidRDefault="00301700" w:rsidP="00301700">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is study is important because it has the potential to use machine learning technologies to completely change how solar photovoltaic (PV) systems are monitored and maintained. Making sure solar systems operate as efficiently and dependably as possible is essential as the globe moves more and more toward renewable energy. Manual inspection and reactive maintenance are common components of traditional solar panel monitoring techniques, which can cause delays in defect detection, lower system efficiency, and higher operating costs. This study offers a proactive approach that can identify anomalies, forecast breakdowns, and recommend appropriate maintenance actions all without the need for human intervention by offering a real-time, machine learning-based performance analysis framework.</w:t>
      </w:r>
    </w:p>
    <w:p w:rsidR="005064A2" w:rsidRPr="0033123D" w:rsidRDefault="005064A2" w:rsidP="00A63C83">
      <w:pPr>
        <w:spacing w:line="360" w:lineRule="auto"/>
        <w:jc w:val="both"/>
        <w:rPr>
          <w:rFonts w:ascii="Times New Roman" w:hAnsi="Times New Roman" w:cs="Times New Roman"/>
          <w:b/>
          <w:sz w:val="24"/>
          <w:szCs w:val="28"/>
        </w:rPr>
      </w:pPr>
    </w:p>
    <w:p w:rsidR="00A63C83" w:rsidRPr="0033123D" w:rsidRDefault="00A63C83" w:rsidP="00A63C83">
      <w:pPr>
        <w:spacing w:line="360" w:lineRule="auto"/>
        <w:jc w:val="both"/>
        <w:rPr>
          <w:rFonts w:ascii="Times New Roman" w:hAnsi="Times New Roman" w:cs="Times New Roman"/>
          <w:b/>
          <w:sz w:val="24"/>
          <w:szCs w:val="28"/>
        </w:rPr>
      </w:pPr>
      <w:r w:rsidRPr="0033123D">
        <w:rPr>
          <w:rFonts w:ascii="Times New Roman" w:hAnsi="Times New Roman" w:cs="Times New Roman"/>
          <w:b/>
          <w:sz w:val="24"/>
          <w:szCs w:val="28"/>
        </w:rPr>
        <w:t xml:space="preserve">15 </w:t>
      </w:r>
      <w:r w:rsidRPr="0033123D">
        <w:rPr>
          <w:rFonts w:ascii="Times New Roman" w:hAnsi="Times New Roman" w:cs="Times New Roman"/>
          <w:b/>
          <w:sz w:val="24"/>
          <w:szCs w:val="28"/>
        </w:rPr>
        <w:tab/>
        <w:t xml:space="preserve">SCOPE OF THE STUDY </w:t>
      </w:r>
    </w:p>
    <w:p w:rsidR="00301700" w:rsidRPr="0033123D" w:rsidRDefault="00301700" w:rsidP="00301700">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study focuses on the real-time performance monitoring of small- to medium-sized photovoltaic systems using machine learning models. It will cover data acquisition (environmental and electrical parameters), model development (classification and regression tasks), system validation, and performance evaluation. However, the research will not delve deeply into hardware design modifications or large-scale utility PV farms. Instead, it will primarily target residential, commercial, and small industrial PV systems. Additionally, the study will concentrate on supervised learning approaches, leaving deep reinforcement learning and unsupervised methods for future exploration.</w:t>
      </w:r>
    </w:p>
    <w:p w:rsidR="00A63C83" w:rsidRPr="0033123D" w:rsidRDefault="00A63C83" w:rsidP="00A63C83">
      <w:pPr>
        <w:spacing w:line="360" w:lineRule="auto"/>
        <w:jc w:val="both"/>
        <w:rPr>
          <w:rFonts w:ascii="Times New Roman" w:hAnsi="Times New Roman" w:cs="Times New Roman"/>
          <w:b/>
          <w:sz w:val="24"/>
          <w:szCs w:val="28"/>
        </w:rPr>
      </w:pPr>
      <w:r w:rsidRPr="0033123D">
        <w:rPr>
          <w:rFonts w:ascii="Times New Roman" w:hAnsi="Times New Roman" w:cs="Times New Roman"/>
          <w:b/>
          <w:sz w:val="24"/>
          <w:szCs w:val="28"/>
        </w:rPr>
        <w:t xml:space="preserve">1.6 </w:t>
      </w:r>
      <w:r w:rsidRPr="0033123D">
        <w:rPr>
          <w:rFonts w:ascii="Times New Roman" w:hAnsi="Times New Roman" w:cs="Times New Roman"/>
          <w:b/>
          <w:sz w:val="24"/>
          <w:szCs w:val="28"/>
        </w:rPr>
        <w:tab/>
        <w:t xml:space="preserve">ORGANIZATION OF THE PROJECT WORK </w:t>
      </w:r>
    </w:p>
    <w:p w:rsidR="00A63C83"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 xml:space="preserve">This project is organized to five chapters as stated below. </w:t>
      </w:r>
    </w:p>
    <w:p w:rsidR="003A1BA5"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Chapter one deals with the general introduction and overview of the whole research. It also discusses the statement of problem, aim and objectives of the proposed system, significance of the study, scope and limitations of the project as well as organi</w:t>
      </w:r>
      <w:r w:rsidR="003A1BA5" w:rsidRPr="0033123D">
        <w:rPr>
          <w:rFonts w:ascii="Times New Roman" w:hAnsi="Times New Roman" w:cs="Times New Roman"/>
          <w:sz w:val="24"/>
          <w:szCs w:val="28"/>
        </w:rPr>
        <w:t>zation of the report.</w:t>
      </w:r>
    </w:p>
    <w:p w:rsidR="003A1BA5"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Chapter two deals with the literature</w:t>
      </w:r>
      <w:r w:rsidR="003A1BA5" w:rsidRPr="0033123D">
        <w:rPr>
          <w:rFonts w:ascii="Times New Roman" w:hAnsi="Times New Roman" w:cs="Times New Roman"/>
          <w:sz w:val="24"/>
          <w:szCs w:val="28"/>
        </w:rPr>
        <w:t xml:space="preserve"> review, it reviews the related </w:t>
      </w:r>
      <w:r w:rsidRPr="0033123D">
        <w:rPr>
          <w:rFonts w:ascii="Times New Roman" w:hAnsi="Times New Roman" w:cs="Times New Roman"/>
          <w:sz w:val="24"/>
          <w:szCs w:val="28"/>
        </w:rPr>
        <w:t>politics to the project, discussion of related aspect of the project topic relative to computer technology is also treated.</w:t>
      </w:r>
    </w:p>
    <w:p w:rsidR="003A1BA5"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Chapter three deals with analysis of th</w:t>
      </w:r>
      <w:r w:rsidR="003A1BA5" w:rsidRPr="0033123D">
        <w:rPr>
          <w:rFonts w:ascii="Times New Roman" w:hAnsi="Times New Roman" w:cs="Times New Roman"/>
          <w:sz w:val="24"/>
          <w:szCs w:val="28"/>
        </w:rPr>
        <w:t xml:space="preserve">e system which include the data </w:t>
      </w:r>
      <w:r w:rsidRPr="0033123D">
        <w:rPr>
          <w:rFonts w:ascii="Times New Roman" w:hAnsi="Times New Roman" w:cs="Times New Roman"/>
          <w:sz w:val="24"/>
          <w:szCs w:val="28"/>
        </w:rPr>
        <w:t>collection method employed the description of the existing system and its problems and the description of the proposed system and possible advantages it will provide that will solve problems encountered in the existing manual system.</w:t>
      </w:r>
    </w:p>
    <w:p w:rsidR="003A1BA5"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Chapter four deals with the design, implementation and the description of the proposed system It also covers description of the output design, input design and procedure design. The implementation techniques used, the programming language used in developing the new system and the system requirements for running the system And also talks about the program documentation.</w:t>
      </w:r>
    </w:p>
    <w:p w:rsidR="00B1146D" w:rsidRPr="0033123D" w:rsidRDefault="00A63C83" w:rsidP="005064A2">
      <w:pPr>
        <w:spacing w:line="360" w:lineRule="auto"/>
        <w:jc w:val="both"/>
        <w:rPr>
          <w:rFonts w:ascii="Times New Roman" w:hAnsi="Times New Roman" w:cs="Times New Roman"/>
          <w:sz w:val="24"/>
          <w:szCs w:val="28"/>
        </w:rPr>
      </w:pPr>
      <w:r w:rsidRPr="0033123D">
        <w:rPr>
          <w:rFonts w:ascii="Times New Roman" w:hAnsi="Times New Roman" w:cs="Times New Roman"/>
          <w:sz w:val="24"/>
          <w:szCs w:val="28"/>
        </w:rPr>
        <w:t>Chapter five presents a brief Summary of the work done, experience gained and the problems encountered in the course of the project, conclusion and recommendation. Other appendices included after the references used are; Algorithm, system flowchart and program flowchart</w:t>
      </w:r>
    </w:p>
    <w:p w:rsidR="001A1A5A" w:rsidRPr="0033123D" w:rsidRDefault="00E92546" w:rsidP="005064A2">
      <w:pPr>
        <w:jc w:val="center"/>
        <w:rPr>
          <w:rFonts w:ascii="Times New Roman" w:hAnsi="Times New Roman" w:cs="Times New Roman"/>
          <w:b/>
          <w:sz w:val="24"/>
          <w:szCs w:val="24"/>
        </w:rPr>
      </w:pPr>
      <w:r w:rsidRPr="0033123D">
        <w:rPr>
          <w:rFonts w:ascii="Times New Roman" w:hAnsi="Times New Roman" w:cs="Times New Roman"/>
          <w:b/>
          <w:sz w:val="24"/>
          <w:szCs w:val="24"/>
        </w:rPr>
        <w:br w:type="page"/>
      </w:r>
      <w:r w:rsidR="001A1A5A" w:rsidRPr="0033123D">
        <w:rPr>
          <w:rFonts w:ascii="Times New Roman" w:hAnsi="Times New Roman" w:cs="Times New Roman"/>
          <w:b/>
          <w:sz w:val="24"/>
          <w:szCs w:val="24"/>
        </w:rPr>
        <w:t>CHAPTER TWO</w:t>
      </w:r>
    </w:p>
    <w:p w:rsidR="001A1A5A" w:rsidRPr="0033123D" w:rsidRDefault="001A1A5A" w:rsidP="001A1A5A">
      <w:pPr>
        <w:spacing w:line="360" w:lineRule="auto"/>
        <w:jc w:val="center"/>
        <w:rPr>
          <w:rFonts w:ascii="Times New Roman" w:hAnsi="Times New Roman" w:cs="Times New Roman"/>
          <w:sz w:val="24"/>
          <w:szCs w:val="24"/>
        </w:rPr>
      </w:pPr>
      <w:r w:rsidRPr="0033123D">
        <w:rPr>
          <w:rFonts w:ascii="Times New Roman" w:hAnsi="Times New Roman" w:cs="Times New Roman"/>
          <w:b/>
          <w:sz w:val="24"/>
          <w:szCs w:val="24"/>
        </w:rPr>
        <w:t>LITERATURE REVIEW</w:t>
      </w:r>
    </w:p>
    <w:p w:rsidR="001A1A5A" w:rsidRPr="0033123D" w:rsidRDefault="001A1A5A" w:rsidP="001A1A5A">
      <w:pPr>
        <w:spacing w:line="360" w:lineRule="auto"/>
        <w:jc w:val="both"/>
        <w:rPr>
          <w:rFonts w:ascii="Times New Roman" w:hAnsi="Times New Roman" w:cs="Times New Roman"/>
          <w:b/>
          <w:sz w:val="24"/>
          <w:szCs w:val="24"/>
        </w:rPr>
      </w:pPr>
      <w:r w:rsidRPr="0033123D">
        <w:rPr>
          <w:rFonts w:ascii="Times New Roman" w:hAnsi="Times New Roman" w:cs="Times New Roman"/>
          <w:b/>
          <w:sz w:val="24"/>
          <w:szCs w:val="24"/>
        </w:rPr>
        <w:t xml:space="preserve">2.1 </w:t>
      </w:r>
      <w:r w:rsidRPr="0033123D">
        <w:rPr>
          <w:rFonts w:ascii="Times New Roman" w:hAnsi="Times New Roman" w:cs="Times New Roman"/>
          <w:b/>
          <w:sz w:val="24"/>
          <w:szCs w:val="24"/>
        </w:rPr>
        <w:tab/>
        <w:t>REVIEW OF RELATED WORKS</w:t>
      </w:r>
    </w:p>
    <w:p w:rsidR="00301700" w:rsidRPr="0033123D" w:rsidRDefault="00301700"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l-Fakih et al (2021) Machine Learning for Solar Energy Forecasting: State of the Art, Challenges, and Future Opportunities, This paper presents a comprehensive review of machine learning (ML) applications for solar energy forecasting. It discusses various ML models such as support vector machines, artificial neural networks, and deep learning approaches, highlighting their effectiveness in predicting solar irradiance and PV output. The authors identify major challenges, including data quality, model generalization, and the integration of ML into real-world solar systems. They also propose future directions, emphasizing the need for hybrid models, improved data acquisition systems, and more robust real-time forecasting methods to enhance the reliability and efficiency of solar energy systems.</w:t>
      </w:r>
    </w:p>
    <w:p w:rsidR="00301700" w:rsidRPr="0033123D" w:rsidRDefault="00301700"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Sujith </w:t>
      </w:r>
      <w:r w:rsidRPr="0033123D">
        <w:rPr>
          <w:rFonts w:ascii="Times New Roman" w:hAnsi="Times New Roman" w:cs="Times New Roman"/>
          <w:i/>
          <w:iCs/>
          <w:sz w:val="24"/>
          <w:szCs w:val="24"/>
        </w:rPr>
        <w:t xml:space="preserve">et al </w:t>
      </w:r>
      <w:r w:rsidRPr="0033123D">
        <w:rPr>
          <w:rFonts w:ascii="Times New Roman" w:hAnsi="Times New Roman" w:cs="Times New Roman"/>
          <w:sz w:val="24"/>
          <w:szCs w:val="24"/>
        </w:rPr>
        <w:t>(2024) Prediction and efficient installation of solar panel using machine learning, Utilizing a comprehensive dataset featuring daily information such as sunrise time, sunset time, minimum and maximum temperatures, this study's primary aim is to ascertain the duration necessary for a solar panel installation to become profitable and reach the breakeven point. Users provide input parameters, including the solar panel area to be installed, location, cost per unit of current, and installation charges. Employing time series analysis and forecasting techniques, the system takes into account various environmental factors, energy generation potential, and local energy prices. The ultimate goal is to predict when the cumulative income from the solar panel installation will surpass the initial installation costs, facilitating an estimation of the point at which the solar panel system will break even and commence generating a net profit. This solar panel profitability analysis holds considerable significance for individuals and organizations contemplating investments in renewable energy. It equips stakeholders with the information required to make informed decisions regarding the feasibility and financial viability of solar panel installations at specific locations. This, in turn, promotes a sustainable and cost-effective transition to renewable energy sources, aligning with the broader goal of reducing our reliance on non-renewable energy and fostering environmentally responsible practices.</w:t>
      </w:r>
    </w:p>
    <w:p w:rsidR="00111F5E" w:rsidRPr="0033123D" w:rsidRDefault="00111F5E"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Nikin (2025) </w:t>
      </w:r>
      <w:r w:rsidRPr="0033123D">
        <w:rPr>
          <w:rFonts w:ascii="Times New Roman" w:hAnsi="Times New Roman" w:cs="Times New Roman"/>
          <w:sz w:val="24"/>
          <w:szCs w:val="24"/>
        </w:rPr>
        <w:tab/>
        <w:t>Ai-Based Solar Energy Optimization: A Comprehensive Methodology And Evaluation, AI-based solar energy optimization system designed to improve the efficiency, reliability, and scalability of solar power generation. The system integrates advanced machine learning techniques, including reinforcement learning (RL) for dynamic energy distribution, long short-term memory (LSTM) networks for solar power forecasting, and predictive maintenance models using support vector machines (SVM) and random forests for fault detection. The proposed approach is tested through both simulations and real-world experiments on a 50 kW solar farm, equipped with IoT-based sensors and cloud computing infrastructure. Key performance metrics, such as prediction accuracy, energy utilization, fault detection accuracy, and computational efficiency, are evaluated and compared with conventional optimization methods. The results show that the AI-driven system outperforms traditional methods in several aspects, including a 15-20% improvement in energy utilization, an 85% fault detection rate, and a 20% faster computational performance. These findings demonstrate the potential of AI in enhancing the optimization of solar energy systems, paving the way for smarter, more efficient renewable energy solutions. Further research will focus on expanding the system to integrate other renewable energy sources and explore decentralized AI models for greater scalability.</w:t>
      </w:r>
    </w:p>
    <w:p w:rsidR="00111F5E" w:rsidRPr="0033123D" w:rsidRDefault="00111F5E"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Nifat and Tasnim (2023) Performance Analysis of Machine Learning Models in Solar Energy Forecasting, Energy is essential to facilitate the social and economic growth of a society. But this energy generation using fossil fuels results in a tremendous amount of greenhouse gas emissions. As a renewable alternative, the increased competitiveness of solar PV panels has increased the number of solar energy generation stations in recent years. Since solar power generation is highly intermittent and dependent on local weather characteristics, AI can be implemented to predict solar energy output from a solar power plant. As the need to predict solar photovoltaic (PV) energy output is essential for many actors in the energy industry, Statistical Data Analysis and Machine Learning (ML) can be employed towards this end. In this study, comparative analysis of different machine learning models is performed to estimate power-plant solar energy generation from historical meteorological data. A variety of supervised machine learning techniques are implemented to predict and forecast solar energy. The implemented models include Weighted Linear Regression (WLR) with and without dimensionality reduction, Gradient Boosting Model (GBM), and Artificial Neural Networks (ANN). Findings indicate that, both the ANN and GBM models performed significantly well in short-term prediction, whereas Long-Short Term Memory (LSTM) Recurrent Neural Network (RNN) achieved reliable performance in forecasting. The trained models, therefore, may provide a way for grid-operators to Predict and balance energy generation and consumption.</w:t>
      </w:r>
    </w:p>
    <w:p w:rsidR="00111F5E" w:rsidRPr="0033123D" w:rsidRDefault="00111F5E"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Al-Waeli </w:t>
      </w:r>
      <w:r w:rsidRPr="0033123D">
        <w:rPr>
          <w:rFonts w:ascii="Times New Roman" w:hAnsi="Times New Roman" w:cs="Times New Roman"/>
          <w:i/>
          <w:iCs/>
          <w:sz w:val="24"/>
          <w:szCs w:val="24"/>
        </w:rPr>
        <w:t>et al</w:t>
      </w:r>
      <w:r w:rsidRPr="0033123D">
        <w:rPr>
          <w:rFonts w:ascii="Times New Roman" w:hAnsi="Times New Roman" w:cs="Times New Roman"/>
          <w:sz w:val="24"/>
          <w:szCs w:val="24"/>
        </w:rPr>
        <w:t xml:space="preserve"> (2021) Machine Learning Applications for Enhancing Solar PV System Performance: A Review, This study reviews the diverse machine learning techniques applied to monitor, predict, and optimize solar photovoltaic (PV) system performance. The paper categorizes ML applications into fault detection, energy output prediction, and system optimization. It highlights that models such as decision trees, random forests, and convolutional neural networks have significantly improved the accuracy of PV performance predictions. The authors argue that integrating ML with IoT devices enhances real-time monitoring capabilities. They conclude that despite the progress, challenges remain, particularly in dealing with heterogeneous data and developing scalable models for large solar farms.</w:t>
      </w:r>
    </w:p>
    <w:p w:rsidR="00111F5E" w:rsidRPr="0033123D" w:rsidRDefault="00111F5E"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Jamal </w:t>
      </w:r>
      <w:r w:rsidRPr="0033123D">
        <w:rPr>
          <w:rFonts w:ascii="Times New Roman" w:hAnsi="Times New Roman" w:cs="Times New Roman"/>
          <w:i/>
          <w:iCs/>
          <w:sz w:val="24"/>
          <w:szCs w:val="24"/>
        </w:rPr>
        <w:t>et al</w:t>
      </w:r>
      <w:r w:rsidRPr="0033123D">
        <w:rPr>
          <w:rFonts w:ascii="Times New Roman" w:hAnsi="Times New Roman" w:cs="Times New Roman"/>
          <w:sz w:val="24"/>
          <w:szCs w:val="24"/>
        </w:rPr>
        <w:t xml:space="preserve"> (2021) Intelligent Fault Diagnosis of Solar Panels Using Machine Learning and IoT, In this research, an intelligent system combining machine learning and IoT technologies is developed for fault diagnosis in solar PV panels. The system uses real-time data collected from sensors to train classification models, such as logistic regression and k-nearest neighbors (KNN), to detect faults like shading, open-circuit issues, and inverter failures. Experimental results show high accuracy in early fault detection, reducing downtime and maintenance costs. The paper emphasizes that combining IoT and ML not only improves system reliability but also provides a scalable solution adaptable to different PV system sizes.</w:t>
      </w:r>
    </w:p>
    <w:p w:rsidR="00111F5E" w:rsidRPr="0033123D" w:rsidRDefault="00111F5E"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Montaser </w:t>
      </w:r>
      <w:r w:rsidRPr="0033123D">
        <w:rPr>
          <w:rFonts w:ascii="Times New Roman" w:hAnsi="Times New Roman" w:cs="Times New Roman"/>
          <w:i/>
          <w:iCs/>
          <w:sz w:val="24"/>
          <w:szCs w:val="24"/>
        </w:rPr>
        <w:t xml:space="preserve">et al </w:t>
      </w:r>
      <w:r w:rsidRPr="0033123D">
        <w:rPr>
          <w:rFonts w:ascii="Times New Roman" w:hAnsi="Times New Roman" w:cs="Times New Roman"/>
          <w:sz w:val="24"/>
          <w:szCs w:val="24"/>
        </w:rPr>
        <w:t xml:space="preserve">(2025) Advanced machine learning techniques for predicting power generation and fault detection in solar photovoltaic systems, </w:t>
      </w:r>
      <w:r w:rsidR="0029353F" w:rsidRPr="0033123D">
        <w:rPr>
          <w:rFonts w:ascii="Times New Roman" w:hAnsi="Times New Roman" w:cs="Times New Roman"/>
          <w:sz w:val="24"/>
          <w:szCs w:val="24"/>
        </w:rPr>
        <w:t>This study investigated the application of advanced Machine Learning techniques to predict power generation and detect abnormalities in solar Photovoltaic systems. The study conducted a comprehensive assessment of various sophisticated models, including Random Trees, Random Forest, eXtreme Gradient Boosting, Linear Regression, Gradient Boosting (GB), and Categorical Boosting (CatBoost), utilizing a substantial dataset of 97,333 sets. The analysis focused on two fundamental objectives: power prediction and fault identification, both of which are crucial for enhancing the effectiveness and dependability of PV systems. CatBoost and GB models exhibited exceptional performance in power prediction, with the maximum R-squared value of 0.994. Demonstrating a strong correlation with the data and the ability to account for a substantial amount of the variation in power generation. These models outperformed others by providing more accurate and reliable projections, which are crucial for effective solar energy management and planning. CatBoost demonstrated superior performance compared to other approaches in the flaw detection test, attaining the highest performance metrics. The model achieved an accuracy of 0.999743, precision of 0.997171, recall of 0.999291, and an F1 score of 0.998230. The measures illustrated CatBoost’s exceptional ability to precisely identify problems with little errors, confirming it as the most successful model among those evaluated. The exceptional precision and dependability of the CatBoost model in identifying faults highlighted its capacity for continuously monitoring and maintaining solar systems in real-time, consequently augmenting operational efficiency. The study emphasized the significance of choosing suitable models to achieve the highest level of accuracy in predicting and detecting faults, thereby enabling the development of more sustainable and efficient solar energy systems. Subsequent research should prioritize the validation of these models using varied datasets, integration of up-to-date meteorological data, and creation of defect detection methods in real-time to enhance system efficiency.</w:t>
      </w:r>
    </w:p>
    <w:p w:rsidR="0029353F" w:rsidRPr="0033123D" w:rsidRDefault="0029353F"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Rupesh </w:t>
      </w:r>
      <w:r w:rsidRPr="0033123D">
        <w:rPr>
          <w:rFonts w:ascii="Times New Roman" w:hAnsi="Times New Roman" w:cs="Times New Roman"/>
          <w:i/>
          <w:iCs/>
          <w:sz w:val="24"/>
          <w:szCs w:val="24"/>
        </w:rPr>
        <w:t xml:space="preserve">et al </w:t>
      </w:r>
      <w:r w:rsidRPr="0033123D">
        <w:rPr>
          <w:rFonts w:ascii="Times New Roman" w:hAnsi="Times New Roman" w:cs="Times New Roman"/>
          <w:sz w:val="24"/>
          <w:szCs w:val="24"/>
        </w:rPr>
        <w:t>(2022) Prediction of Solar Power Using Machine Learning Algorithm, The stability and reliability of power in an integrated renewable energy system vary according to changes in environmental conditions, as the radiation, temperature, and humidity change continuously; the power generation through PV system also changes, and hence, the power scheduling and operation mainly depend on the estimation of power through renewable energy sources. The power generation in PV systems initially depends on the radiation and temperature, so prediction of weather conditions helps in predicting the power generation through PV solar plant. The stability of a power system can be improved by predicting solar energy which can tell approximately how much solar power can be generated in the future at a particular location. Solar power forecasting has several methods, one of all methods is using machine learning/neural networks. In this paper, the power generation with a solar plant is forecasted by predicting the future weather generation using machine learning algorithms. The accuracy of forecasting will be checked directly with the practical data which is generated and simulated data using MATLAB/Simulink by applying various machine learning algorithms.</w:t>
      </w:r>
    </w:p>
    <w:p w:rsidR="0029353F" w:rsidRPr="0033123D" w:rsidRDefault="0029353F"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Uddin </w:t>
      </w:r>
      <w:r w:rsidRPr="0033123D">
        <w:rPr>
          <w:rFonts w:ascii="Times New Roman" w:hAnsi="Times New Roman" w:cs="Times New Roman"/>
          <w:i/>
          <w:iCs/>
          <w:sz w:val="24"/>
          <w:szCs w:val="24"/>
        </w:rPr>
        <w:t xml:space="preserve">et al </w:t>
      </w:r>
      <w:r w:rsidRPr="0033123D">
        <w:rPr>
          <w:rFonts w:ascii="Times New Roman" w:hAnsi="Times New Roman" w:cs="Times New Roman"/>
          <w:sz w:val="24"/>
          <w:szCs w:val="24"/>
        </w:rPr>
        <w:t>(2023) Machine learning based modeling for estimating solar power generation, The solar power plant is a rapidly growing renewable energy source that has a potential role in reducing climate change and replacing fossil fuels. Estimation of the power generated by a solar power plant is required to determine the energy supply. Unfortunately, the solar power generated is highly uncertain due to highly dependence to nature, such as solar radiation and weather. This makes the estimation of solar power generation to be very difficult. This study presents a development of machine learning to model a solar power plant for estimating the generated power. The machine learning is developed by implementing the k-NN algorithm. A data set of power generated in a solar power plant is applied to build the machine learning. The development resulted in a machine learning that models the solar power plant. Simulation test result show the machine learning was able to estimate the solar power generated with an accuracy of 69.6%. The developed model is very useful to estimate potential of solar power resource in a region. The developed model is very useful in feasibility studies to estimate the potential of solar power resources in an area.</w:t>
      </w:r>
    </w:p>
    <w:p w:rsidR="0029353F" w:rsidRPr="0033123D" w:rsidRDefault="0029353F"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Shaikh </w:t>
      </w:r>
      <w:r w:rsidRPr="0033123D">
        <w:rPr>
          <w:rFonts w:ascii="Times New Roman" w:hAnsi="Times New Roman" w:cs="Times New Roman"/>
          <w:i/>
          <w:iCs/>
          <w:sz w:val="24"/>
          <w:szCs w:val="24"/>
        </w:rPr>
        <w:t>et al</w:t>
      </w:r>
      <w:r w:rsidRPr="0033123D">
        <w:rPr>
          <w:rFonts w:ascii="Times New Roman" w:hAnsi="Times New Roman" w:cs="Times New Roman"/>
          <w:sz w:val="24"/>
          <w:szCs w:val="24"/>
        </w:rPr>
        <w:t xml:space="preserve"> (2022) A Review on Real-Time Monitoring and Fault Detection of Solar PV Systems Using Machine Learning Techniques, This paper reviews recent advancements in real-time monitoring and fault detection techniques for solar PV systems using machine learning. The authors analyze various ML methods, including supervised learning (e.g., random forests, SVM) and deep learning approaches (e.g., CNNs and LSTMs), highlighting their roles in predicting faults and optimizing energy yield. The review identifies critical challenges such as data imbalance, feature selection, and the need for low-latency models. The authors conclude by suggesting that combining machine learning with edge computing and IoT infrastructure is key to achieving efficient, scalable, and real-time solar panel management systems.</w:t>
      </w:r>
    </w:p>
    <w:p w:rsidR="00E753D3" w:rsidRPr="0033123D" w:rsidRDefault="001A1A5A" w:rsidP="00E753D3">
      <w:pPr>
        <w:spacing w:line="360" w:lineRule="auto"/>
        <w:jc w:val="both"/>
        <w:rPr>
          <w:rFonts w:ascii="Times New Roman" w:hAnsi="Times New Roman" w:cs="Times New Roman"/>
          <w:b/>
          <w:bCs/>
          <w:sz w:val="24"/>
          <w:szCs w:val="24"/>
        </w:rPr>
      </w:pPr>
      <w:r w:rsidRPr="0033123D">
        <w:rPr>
          <w:rFonts w:ascii="Times New Roman" w:hAnsi="Times New Roman" w:cs="Times New Roman"/>
          <w:b/>
          <w:sz w:val="24"/>
          <w:szCs w:val="24"/>
        </w:rPr>
        <w:t xml:space="preserve">2.2 </w:t>
      </w:r>
      <w:r w:rsidRPr="0033123D">
        <w:rPr>
          <w:rFonts w:ascii="Times New Roman" w:hAnsi="Times New Roman" w:cs="Times New Roman"/>
          <w:b/>
          <w:sz w:val="24"/>
          <w:szCs w:val="24"/>
        </w:rPr>
        <w:tab/>
      </w:r>
      <w:r w:rsidR="00E753D3" w:rsidRPr="0033123D">
        <w:rPr>
          <w:rFonts w:ascii="Times New Roman" w:hAnsi="Times New Roman" w:cs="Times New Roman"/>
          <w:b/>
          <w:bCs/>
          <w:sz w:val="24"/>
          <w:szCs w:val="24"/>
        </w:rPr>
        <w:t>OVERVIEW OF MACHINE LEARNING IN SOLAR ENERGY SYSTEMS</w:t>
      </w:r>
    </w:p>
    <w:p w:rsidR="00E753D3" w:rsidRPr="0033123D" w:rsidRDefault="00E753D3"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Due to ML algorithms' capacity to simulate intricate, nonlinear processes related to solar power generation, the use of ML in solar energy systems has expanded quickly. In order to manage the dynamic nature of PV systems, traditional methods for analyzing solar panel performance mostly depended on manual inspection and basic threshold-based approaches. In order to forecast output, detect errors automatically, and improve system operations in real time, recent research has focused on incorporating intelligent models.</w:t>
      </w:r>
    </w:p>
    <w:p w:rsidR="00E753D3" w:rsidRPr="0033123D" w:rsidRDefault="00E753D3" w:rsidP="00E753D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olar photovoltaic (PV) systems have grown rapidly as a result of the global push for renewable energy, making it necessary to find more intelligent ways to monitor and control their performance. With its potent capabilities for analyzing intricate datasets, uncovering hidden patterns, and producing precise predictions in real time, machine learning (ML), a subset of artificial intelligence (AI), has become a game-changing technology in this regard.</w:t>
      </w:r>
      <w:r w:rsidRPr="0033123D">
        <w:rPr>
          <w:rFonts w:ascii="Times New Roman" w:hAnsi="Times New Roman" w:cs="Times New Roman"/>
          <w:sz w:val="24"/>
          <w:szCs w:val="24"/>
        </w:rPr>
        <w:br/>
        <w:t>The nonlinear and dynamic behavior of solar energy systems, which are impacted by a wide range of varying environmental factors like solar irradiance, temperature, humidity, dust deposition, and shading, can be modelled using a flexible framework that machine learning offers. Traditional mathematical models often struggle to capture these complex interactions accurately without extensive calibration and prior knowledge. ML models, however, learn directly from historical and real-time data, continuously improving their predictions and decision-making processes without explicit reprogramming.</w:t>
      </w:r>
    </w:p>
    <w:p w:rsidR="00E753D3" w:rsidRPr="0033123D" w:rsidRDefault="00E753D3" w:rsidP="00E753D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Early machine learning (ML) applications in solar energy were mostly concerned with forecasting solar radiation, using algorithms such as Support Vector Machines (SVMs) and Artificial Neural Networks (ANNs) to forecast solar insolation from meteorological data (Al-Fakih et al., 2021). Critical activities like fault identification, energy yield prediction, maximum power point tracking (MPPT), and optimal maintenance scheduling have been added to the field throughout time.</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In real-time monitoring applications, live and historical data gathered by Internet of Things (IoT) sensors integrated into PV modules is used to train machine learning algorithms. These systems are remarkably accurate in forecasting short-term energy generation, predicting panel degradation, and detecting abnormalities that could indicate problems. For example, solar generation patterns can be predicted from time-series data using deep learning models such as Long Short-Term Memory (LSTM) networks, which are good at handling sequential data.</w:t>
      </w:r>
    </w:p>
    <w:p w:rsidR="001A1A5A" w:rsidRPr="0033123D" w:rsidRDefault="001A1A5A" w:rsidP="001A1A5A">
      <w:pPr>
        <w:spacing w:line="360" w:lineRule="auto"/>
        <w:jc w:val="both"/>
        <w:rPr>
          <w:rFonts w:ascii="Times New Roman" w:hAnsi="Times New Roman" w:cs="Times New Roman"/>
          <w:b/>
          <w:bCs/>
          <w:sz w:val="24"/>
          <w:szCs w:val="24"/>
        </w:rPr>
      </w:pPr>
      <w:r w:rsidRPr="0033123D">
        <w:rPr>
          <w:rFonts w:ascii="Times New Roman" w:hAnsi="Times New Roman" w:cs="Times New Roman"/>
          <w:b/>
          <w:sz w:val="24"/>
          <w:szCs w:val="24"/>
        </w:rPr>
        <w:t xml:space="preserve">2.2.1 </w:t>
      </w:r>
      <w:r w:rsidRPr="0033123D">
        <w:rPr>
          <w:rFonts w:ascii="Times New Roman" w:hAnsi="Times New Roman" w:cs="Times New Roman"/>
          <w:b/>
          <w:sz w:val="24"/>
          <w:szCs w:val="24"/>
        </w:rPr>
        <w:tab/>
      </w:r>
      <w:r w:rsidR="004C09E7" w:rsidRPr="0033123D">
        <w:rPr>
          <w:rFonts w:ascii="Times New Roman" w:hAnsi="Times New Roman" w:cs="Times New Roman"/>
          <w:b/>
          <w:bCs/>
          <w:sz w:val="24"/>
          <w:szCs w:val="24"/>
        </w:rPr>
        <w:t>FAULT DETECTION USING MACHINE LEARNING</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Fault detection is one of the earliest and most critical applications of ML in solar PV systems.</w:t>
      </w:r>
      <w:r w:rsidRPr="0033123D">
        <w:rPr>
          <w:rFonts w:ascii="Times New Roman" w:hAnsi="Times New Roman" w:cs="Times New Roman"/>
          <w:sz w:val="24"/>
          <w:szCs w:val="24"/>
        </w:rPr>
        <w:br/>
        <w:t>Kandananond (2020) proposed a machine learning framework for early fault detection in PV arrays using Support Vector Machines (SVM) and decision tree classifiers. Their study showed that ML models could detect faults more accurately than traditional physical models, significantly improving preventive maintenance. Similarly introduced an IoT and ML-based system capable of diagnosing shading, dirt accumulation, and inverter faults in real time. Their system used sensor data streams processed through logistic regression and k-nearest neighbors (KNN) algorithms, achieving high accuracy in predicting and classifying faults with minimal delay.</w:t>
      </w:r>
    </w:p>
    <w:p w:rsidR="004C09E7" w:rsidRPr="0033123D" w:rsidRDefault="004C09E7" w:rsidP="001A1A5A">
      <w:pPr>
        <w:spacing w:line="360" w:lineRule="auto"/>
        <w:jc w:val="both"/>
        <w:rPr>
          <w:rFonts w:ascii="Times New Roman" w:hAnsi="Times New Roman" w:cs="Times New Roman"/>
          <w:b/>
          <w:sz w:val="24"/>
          <w:szCs w:val="24"/>
        </w:rPr>
      </w:pPr>
    </w:p>
    <w:p w:rsidR="001A1A5A" w:rsidRPr="0033123D" w:rsidRDefault="001A1A5A" w:rsidP="004C09E7">
      <w:pPr>
        <w:spacing w:line="360" w:lineRule="auto"/>
        <w:jc w:val="both"/>
        <w:rPr>
          <w:rFonts w:ascii="Times New Roman" w:hAnsi="Times New Roman" w:cs="Times New Roman"/>
          <w:b/>
          <w:bCs/>
          <w:sz w:val="24"/>
          <w:szCs w:val="24"/>
        </w:rPr>
      </w:pPr>
      <w:r w:rsidRPr="0033123D">
        <w:rPr>
          <w:rFonts w:ascii="Times New Roman" w:hAnsi="Times New Roman" w:cs="Times New Roman"/>
          <w:b/>
          <w:sz w:val="24"/>
          <w:szCs w:val="24"/>
        </w:rPr>
        <w:t xml:space="preserve">2.2.2 </w:t>
      </w:r>
      <w:r w:rsidRPr="0033123D">
        <w:rPr>
          <w:rFonts w:ascii="Times New Roman" w:hAnsi="Times New Roman" w:cs="Times New Roman"/>
          <w:b/>
          <w:sz w:val="24"/>
          <w:szCs w:val="24"/>
        </w:rPr>
        <w:tab/>
      </w:r>
      <w:r w:rsidR="004C09E7" w:rsidRPr="0033123D">
        <w:rPr>
          <w:rFonts w:ascii="Times New Roman" w:hAnsi="Times New Roman" w:cs="Times New Roman"/>
          <w:b/>
          <w:bCs/>
          <w:sz w:val="24"/>
          <w:szCs w:val="24"/>
        </w:rPr>
        <w:t>PERFORMANCE OPTIMIZATION AND ENERGY YIELD PREDICTION</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Performance optimization and energy yield prediction are critical aspects of solar photovoltaic (PV) system management, especially as installations become more extensive and diversified in their operating environments. Traditional PV system management methods often rely on static models or scheduled maintenance plans, which may not account for the variability of environmental conditions or equipment aging. Machine learning (ML) offers a dynamic alternative, enabling real-time adjustment and strategic planning based on predictive analytics and data-driven insights.</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n important area of study has also been on optimizing solar panel performance in various environments. Discussed a number of machine learning methods for forecasting and improving PV performance, including Random Forests and Artificial Neural Networks (ANNs). In order to improve cleaning schedules, tilt angles, and energy storage management, they pointed out that ML models may learn how variables like temperature, irradiance, dust, and partial shading affect energy output. Furthermore, it has been discovered that ML-driven optimization models boost the overall energy yield by facilitating dynamic operational adjustments based on current load and weather conditions.</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Performance optimization</w:t>
      </w:r>
      <w:r w:rsidRPr="0033123D">
        <w:rPr>
          <w:rFonts w:ascii="Times New Roman" w:hAnsi="Times New Roman" w:cs="Times New Roman"/>
          <w:sz w:val="24"/>
          <w:szCs w:val="24"/>
        </w:rPr>
        <w:t xml:space="preserve"> in solar energy systems involves maximizing the energy output from the panels while minimizing losses due to shading, dirt accumulation, temperature variations, and component degradation. Machine learning models can analyze historical and real-time operational data to understand the complex relationships between environmental factors and system performance. By learning these patterns, ML algorithms can identify optimal configurations, suggest maintenance schedules, and even recommend hardware adjustments to improve efficiency.</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Energy yield prediction</w:t>
      </w:r>
      <w:r w:rsidRPr="0033123D">
        <w:rPr>
          <w:rFonts w:ascii="Times New Roman" w:hAnsi="Times New Roman" w:cs="Times New Roman"/>
          <w:sz w:val="24"/>
          <w:szCs w:val="24"/>
        </w:rPr>
        <w:t xml:space="preserve"> is another area where machine learning has proven particularly valuable. Accurate prediction of energy output is essential for grid integration, load balancing, and financial planning. Unlike traditional physics-based simulation models, which often require extensive meteorological data and system specifications, ML models can learn directly from historical energy production data combined with basic environmental inputs like irradiance and temperature.</w:t>
      </w:r>
    </w:p>
    <w:p w:rsidR="005064A2" w:rsidRPr="0033123D" w:rsidRDefault="005064A2" w:rsidP="004C09E7">
      <w:pPr>
        <w:spacing w:line="360" w:lineRule="auto"/>
        <w:jc w:val="both"/>
        <w:rPr>
          <w:rFonts w:ascii="Times New Roman" w:hAnsi="Times New Roman" w:cs="Times New Roman"/>
          <w:b/>
          <w:sz w:val="24"/>
          <w:szCs w:val="24"/>
        </w:rPr>
      </w:pPr>
    </w:p>
    <w:p w:rsidR="005064A2" w:rsidRPr="0033123D" w:rsidRDefault="005064A2" w:rsidP="004C09E7">
      <w:pPr>
        <w:spacing w:line="360" w:lineRule="auto"/>
        <w:jc w:val="both"/>
        <w:rPr>
          <w:rFonts w:ascii="Times New Roman" w:hAnsi="Times New Roman" w:cs="Times New Roman"/>
          <w:b/>
          <w:sz w:val="24"/>
          <w:szCs w:val="24"/>
        </w:rPr>
      </w:pPr>
    </w:p>
    <w:p w:rsidR="004C09E7" w:rsidRPr="0033123D" w:rsidRDefault="001A1A5A" w:rsidP="004C09E7">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 xml:space="preserve">2.3 </w:t>
      </w:r>
      <w:r w:rsidRPr="0033123D">
        <w:rPr>
          <w:rFonts w:ascii="Times New Roman" w:hAnsi="Times New Roman" w:cs="Times New Roman"/>
          <w:b/>
          <w:sz w:val="24"/>
          <w:szCs w:val="24"/>
        </w:rPr>
        <w:tab/>
      </w:r>
      <w:r w:rsidR="004C09E7" w:rsidRPr="0033123D">
        <w:rPr>
          <w:rFonts w:ascii="Times New Roman" w:hAnsi="Times New Roman" w:cs="Times New Roman"/>
          <w:b/>
          <w:bCs/>
          <w:sz w:val="24"/>
          <w:szCs w:val="24"/>
        </w:rPr>
        <w:t>Real-Time Monitoring Challenges and Solutions</w:t>
      </w:r>
    </w:p>
    <w:p w:rsidR="004C09E7" w:rsidRPr="0033123D" w:rsidRDefault="004C09E7" w:rsidP="004C09E7">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al-time monitoring of solar PV systems poses unique challenges, especially regarding latency, computational load, and model adaptability.</w:t>
      </w:r>
      <w:r w:rsidR="00CE4C61" w:rsidRPr="0033123D">
        <w:rPr>
          <w:rFonts w:ascii="Times New Roman" w:hAnsi="Times New Roman" w:cs="Times New Roman"/>
          <w:sz w:val="24"/>
          <w:szCs w:val="24"/>
        </w:rPr>
        <w:t xml:space="preserve"> </w:t>
      </w:r>
      <w:r w:rsidRPr="0033123D">
        <w:rPr>
          <w:rFonts w:ascii="Times New Roman" w:hAnsi="Times New Roman" w:cs="Times New Roman"/>
          <w:sz w:val="24"/>
          <w:szCs w:val="24"/>
        </w:rPr>
        <w:t>Shaikh et al. (2022) focused specifically on real-time fault detection using lightweight Convolutional Neural Networks (CNNs) deployed at the edge (close to the data source). Their study noted that cloud-based ML systems might introduce unacceptable delays for critical fault detection applications. Instead, edge computing combined with ML offers low-latency processing and continuous monitoring without depending on external servers.</w:t>
      </w:r>
    </w:p>
    <w:p w:rsidR="00CE4C61" w:rsidRPr="0033123D" w:rsidRDefault="00CE4C61"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al-time monitoring of solar photovoltaic (PV) systems is critical to ensuring high performance, early fault detection, and efficient maintenance. Machine learning (ML) plays a vital role in enabling real-time decision-making by analyzing incoming data streams and responding immediately to system anomalies or performance declines. However, implementing ML for real-time monitoring introduces a series of unique technical, operational, and environmental challenges that must be addressed to fully realize its potential.</w:t>
      </w:r>
    </w:p>
    <w:p w:rsidR="00CE4C61" w:rsidRPr="0033123D" w:rsidRDefault="00CE4C61" w:rsidP="00CE4C6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2.3.1</w:t>
      </w:r>
      <w:r w:rsidRPr="0033123D">
        <w:rPr>
          <w:rFonts w:ascii="Times New Roman" w:hAnsi="Times New Roman" w:cs="Times New Roman"/>
          <w:b/>
          <w:bCs/>
          <w:sz w:val="24"/>
          <w:szCs w:val="24"/>
        </w:rPr>
        <w:tab/>
        <w:t>CHALLENGES IN REAL-TIME MONITORING</w:t>
      </w:r>
      <w:r w:rsidRPr="0033123D">
        <w:rPr>
          <w:rFonts w:ascii="Times New Roman" w:hAnsi="Times New Roman" w:cs="Times New Roman"/>
          <w:b/>
          <w:bCs/>
          <w:sz w:val="24"/>
          <w:szCs w:val="24"/>
        </w:rPr>
        <w:tab/>
      </w:r>
    </w:p>
    <w:p w:rsidR="00CE4C61" w:rsidRPr="0033123D" w:rsidRDefault="00CE4C61" w:rsidP="00CE4C61">
      <w:pPr>
        <w:pStyle w:val="ListParagraph"/>
        <w:numPr>
          <w:ilvl w:val="0"/>
          <w:numId w:val="7"/>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Data Latency and Processing Speed</w:t>
      </w:r>
    </w:p>
    <w:p w:rsidR="00CE4C61" w:rsidRPr="0033123D" w:rsidRDefault="00CE4C61" w:rsidP="00CE4C6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chieving low-latency data processing is one of the main challenges in real-time monitoring. Transmission delays between the sensors, which are situated at distant solar farms, and centralized computers are a common problem with traditional cloud-based machine learning systems. When prompt action is necessary to avoid system failures or energy losses, even small delays can jeopardize fault detection.</w:t>
      </w:r>
    </w:p>
    <w:p w:rsidR="00CE4C61" w:rsidRPr="0033123D" w:rsidRDefault="00CE4C61" w:rsidP="00CE4C61">
      <w:pPr>
        <w:pStyle w:val="ListParagraph"/>
        <w:numPr>
          <w:ilvl w:val="0"/>
          <w:numId w:val="7"/>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Limited Computational Resources at the Edge</w:t>
      </w:r>
    </w:p>
    <w:p w:rsidR="00863073" w:rsidRPr="0033123D" w:rsidRDefault="00CE4C61"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olar monitoring systems deployed in the field often rely on embedded or edge devices that have limited computational power. Running complex ML models, such as deep neural networks, on these devices can be impractical without optimization. This constraint limits the complexity of models that can be deployed locally, necessitating the development of lightweight, efficient algorithms.</w:t>
      </w:r>
    </w:p>
    <w:p w:rsidR="005064A2" w:rsidRPr="0033123D" w:rsidRDefault="005064A2" w:rsidP="00863073">
      <w:pPr>
        <w:spacing w:line="360" w:lineRule="auto"/>
        <w:jc w:val="both"/>
        <w:rPr>
          <w:rFonts w:ascii="Times New Roman" w:hAnsi="Times New Roman" w:cs="Times New Roman"/>
          <w:sz w:val="24"/>
          <w:szCs w:val="24"/>
        </w:rPr>
      </w:pPr>
    </w:p>
    <w:p w:rsidR="005064A2" w:rsidRPr="0033123D" w:rsidRDefault="005064A2" w:rsidP="00863073">
      <w:pPr>
        <w:spacing w:line="360" w:lineRule="auto"/>
        <w:jc w:val="both"/>
        <w:rPr>
          <w:rFonts w:ascii="Times New Roman" w:hAnsi="Times New Roman" w:cs="Times New Roman"/>
          <w:sz w:val="24"/>
          <w:szCs w:val="24"/>
        </w:rPr>
      </w:pPr>
    </w:p>
    <w:p w:rsidR="00CE4C61" w:rsidRPr="0033123D" w:rsidRDefault="00863073" w:rsidP="00863073">
      <w:pPr>
        <w:pStyle w:val="ListParagraph"/>
        <w:numPr>
          <w:ilvl w:val="0"/>
          <w:numId w:val="7"/>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Data Quality and Noise</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Noise, incompleteness, and environmental interference (e.g., electromagnetic disturbances or severe weather) can all affect real-time sensor data. The performance of ML models can be negatively impacted by poor data quality, which can result in missed detections or false positives. In real-time applications, managing missing values, outliers, and sensor calibration problems is a challenging challenge.</w:t>
      </w:r>
    </w:p>
    <w:p w:rsidR="00863073" w:rsidRPr="0033123D" w:rsidRDefault="00863073" w:rsidP="00863073">
      <w:pPr>
        <w:pStyle w:val="ListParagraph"/>
        <w:numPr>
          <w:ilvl w:val="0"/>
          <w:numId w:val="7"/>
        </w:num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Model Drift and Adaptability</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Environmental conditions affecting solar panels—such as irradiance levels, temperature fluctuations, and soiling—can change over time. ML models trained on historical data may become less accurate if they are not periodically retrained or adapted to the evolving system behavior. This phenomenon, known as model drift, poses a serious challenge to maintaining high model performance in real-time.</w:t>
      </w:r>
    </w:p>
    <w:p w:rsidR="00863073" w:rsidRPr="0033123D" w:rsidRDefault="00863073" w:rsidP="00863073">
      <w:pPr>
        <w:pStyle w:val="ListParagraph"/>
        <w:numPr>
          <w:ilvl w:val="0"/>
          <w:numId w:val="7"/>
        </w:num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 xml:space="preserve">Security and Privacy Risks </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al-time solar monitoring systems often involve data communication across networks, introducing risks related to cybersecurity. Unauthorized access to solar farm data or control systems could result in operational disruptions or financial losses. Implementing secure data transmission and robust authentication protocols is therefore essential.</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2.4</w:t>
      </w:r>
      <w:r w:rsidRPr="0033123D">
        <w:rPr>
          <w:rFonts w:ascii="Times New Roman" w:hAnsi="Times New Roman" w:cs="Times New Roman"/>
          <w:sz w:val="24"/>
          <w:szCs w:val="24"/>
        </w:rPr>
        <w:tab/>
      </w:r>
      <w:r w:rsidRPr="0033123D">
        <w:rPr>
          <w:rFonts w:ascii="Times New Roman" w:hAnsi="Times New Roman" w:cs="Times New Roman"/>
          <w:b/>
          <w:bCs/>
          <w:sz w:val="24"/>
          <w:szCs w:val="24"/>
        </w:rPr>
        <w:t>Solutions and Emerging Trends</w:t>
      </w:r>
    </w:p>
    <w:p w:rsidR="00863073" w:rsidRPr="0033123D"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Edge Computing Integration</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o address latency issues, researchers and engineers are increasingly moving ML processing closer to the data source—a concept known as edge computing. By deploying lightweight ML models on embedded devices near the solar arrays, decision-making can occur in milliseconds, drastically reducing response time. Frameworks like TensorFlow Lite and TinyML have enabled the deployment of compact yet powerful models for edge devices (Shaikh et al., 2022).</w:t>
      </w:r>
    </w:p>
    <w:p w:rsidR="005064A2" w:rsidRPr="0033123D" w:rsidRDefault="005064A2" w:rsidP="00863073">
      <w:pPr>
        <w:spacing w:line="360" w:lineRule="auto"/>
        <w:jc w:val="both"/>
        <w:rPr>
          <w:rFonts w:ascii="Times New Roman" w:hAnsi="Times New Roman" w:cs="Times New Roman"/>
          <w:sz w:val="24"/>
          <w:szCs w:val="24"/>
        </w:rPr>
      </w:pPr>
    </w:p>
    <w:p w:rsidR="005064A2" w:rsidRPr="0033123D" w:rsidRDefault="005064A2" w:rsidP="00863073">
      <w:pPr>
        <w:spacing w:line="360" w:lineRule="auto"/>
        <w:jc w:val="both"/>
        <w:rPr>
          <w:rFonts w:ascii="Times New Roman" w:hAnsi="Times New Roman" w:cs="Times New Roman"/>
          <w:sz w:val="24"/>
          <w:szCs w:val="24"/>
        </w:rPr>
      </w:pPr>
    </w:p>
    <w:p w:rsidR="005064A2" w:rsidRPr="0033123D" w:rsidRDefault="005064A2" w:rsidP="00863073">
      <w:pPr>
        <w:spacing w:line="360" w:lineRule="auto"/>
        <w:jc w:val="both"/>
        <w:rPr>
          <w:rFonts w:ascii="Times New Roman" w:hAnsi="Times New Roman" w:cs="Times New Roman"/>
          <w:sz w:val="24"/>
          <w:szCs w:val="24"/>
        </w:rPr>
      </w:pPr>
    </w:p>
    <w:p w:rsidR="00863073" w:rsidRPr="0033123D"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Lightweight and Pruned Models</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Model compression techniques, such as pruning, quantization, and knowledge distillation, allow the creation of simplified ML models that retain high accuracy but consume less memory and processing power. These models are more suited for real-time applications on constrained hardware platforms without sacrificing detection performance.</w:t>
      </w:r>
    </w:p>
    <w:p w:rsidR="00863073" w:rsidRPr="0033123D"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Data Preprocessing and Sensor Calibration</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Implementing robust data preprocessing pipelines—including noise filtering, outlier detection, and automated sensor recalibration—can enhance the reliability of real-time monitoring. Techniques like Kalman filtering or moving average smoothing are often used to reduce noise and stabilize incoming sensor readings before they are fed into ML models.</w:t>
      </w:r>
    </w:p>
    <w:p w:rsidR="00863073" w:rsidRPr="0033123D"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Online Learning and Adaptive Models</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o combat model drift, online learning techniques are gaining traction. Unlike traditional batch learning, online learning updates the model incrementally as new data arrives, allowing the system to adapt to changing environmental conditions. Reinforcement learning-based frameworks can also dynamically optimize decision policies over time.</w:t>
      </w:r>
    </w:p>
    <w:p w:rsidR="00863073" w:rsidRPr="0033123D" w:rsidRDefault="00863073" w:rsidP="00863073">
      <w:pPr>
        <w:pStyle w:val="ListParagraph"/>
        <w:numPr>
          <w:ilvl w:val="0"/>
          <w:numId w:val="22"/>
        </w:num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ecure Data Communication</w:t>
      </w:r>
    </w:p>
    <w:p w:rsidR="00863073" w:rsidRPr="0033123D" w:rsidRDefault="00863073" w:rsidP="00863073">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End-to-end encryption protocols, blockchain-based data validation, and secure IoT frameworks are being integrated into real-time solar monitoring systems to safeguard data integrity and confidentiality. These technologies ensure that only authorized entities can access or manipulate operational data</w:t>
      </w:r>
    </w:p>
    <w:p w:rsidR="001A1A5A" w:rsidRPr="0033123D" w:rsidRDefault="001A1A5A" w:rsidP="00863073">
      <w:pPr>
        <w:spacing w:line="360" w:lineRule="auto"/>
        <w:jc w:val="both"/>
        <w:rPr>
          <w:rFonts w:ascii="Times New Roman" w:hAnsi="Times New Roman" w:cs="Times New Roman"/>
          <w:b/>
          <w:bCs/>
          <w:sz w:val="24"/>
          <w:szCs w:val="24"/>
        </w:rPr>
      </w:pPr>
    </w:p>
    <w:p w:rsidR="00863073" w:rsidRPr="0033123D" w:rsidRDefault="00863073" w:rsidP="001A1A5A">
      <w:pPr>
        <w:spacing w:line="360" w:lineRule="auto"/>
        <w:jc w:val="center"/>
        <w:rPr>
          <w:rFonts w:ascii="Times New Roman" w:hAnsi="Times New Roman" w:cs="Times New Roman"/>
          <w:b/>
          <w:sz w:val="24"/>
          <w:szCs w:val="24"/>
        </w:rPr>
      </w:pPr>
    </w:p>
    <w:p w:rsidR="00863073" w:rsidRPr="0033123D" w:rsidRDefault="00863073" w:rsidP="001A1A5A">
      <w:pPr>
        <w:spacing w:line="360" w:lineRule="auto"/>
        <w:jc w:val="center"/>
        <w:rPr>
          <w:rFonts w:ascii="Times New Roman" w:hAnsi="Times New Roman" w:cs="Times New Roman"/>
          <w:b/>
          <w:sz w:val="24"/>
          <w:szCs w:val="24"/>
        </w:rPr>
      </w:pPr>
    </w:p>
    <w:p w:rsidR="00863073" w:rsidRPr="0033123D" w:rsidRDefault="00863073" w:rsidP="001A1A5A">
      <w:pPr>
        <w:spacing w:line="360" w:lineRule="auto"/>
        <w:jc w:val="center"/>
        <w:rPr>
          <w:rFonts w:ascii="Times New Roman" w:hAnsi="Times New Roman" w:cs="Times New Roman"/>
          <w:b/>
          <w:sz w:val="24"/>
          <w:szCs w:val="24"/>
        </w:rPr>
      </w:pPr>
    </w:p>
    <w:p w:rsidR="00863073" w:rsidRPr="0033123D" w:rsidRDefault="00863073" w:rsidP="001A1A5A">
      <w:pPr>
        <w:spacing w:line="360" w:lineRule="auto"/>
        <w:jc w:val="center"/>
        <w:rPr>
          <w:rFonts w:ascii="Times New Roman" w:hAnsi="Times New Roman" w:cs="Times New Roman"/>
          <w:b/>
          <w:sz w:val="24"/>
          <w:szCs w:val="24"/>
        </w:rPr>
      </w:pPr>
    </w:p>
    <w:p w:rsidR="00863073" w:rsidRPr="0033123D" w:rsidRDefault="00863073" w:rsidP="005064A2">
      <w:pPr>
        <w:spacing w:line="360" w:lineRule="auto"/>
        <w:rPr>
          <w:rFonts w:ascii="Times New Roman" w:hAnsi="Times New Roman" w:cs="Times New Roman"/>
          <w:b/>
          <w:sz w:val="24"/>
          <w:szCs w:val="24"/>
        </w:rPr>
      </w:pPr>
    </w:p>
    <w:p w:rsidR="00863073" w:rsidRPr="0033123D" w:rsidRDefault="00863073" w:rsidP="009A7FA2">
      <w:pPr>
        <w:spacing w:line="360" w:lineRule="auto"/>
        <w:rPr>
          <w:rFonts w:ascii="Times New Roman" w:hAnsi="Times New Roman" w:cs="Times New Roman"/>
          <w:b/>
          <w:sz w:val="24"/>
          <w:szCs w:val="24"/>
        </w:rPr>
      </w:pPr>
    </w:p>
    <w:p w:rsidR="001A1A5A" w:rsidRPr="0033123D" w:rsidRDefault="001A1A5A" w:rsidP="001A1A5A">
      <w:pPr>
        <w:spacing w:line="360" w:lineRule="auto"/>
        <w:jc w:val="center"/>
        <w:rPr>
          <w:rFonts w:ascii="Times New Roman" w:hAnsi="Times New Roman" w:cs="Times New Roman"/>
          <w:b/>
          <w:sz w:val="24"/>
          <w:szCs w:val="24"/>
        </w:rPr>
      </w:pPr>
      <w:r w:rsidRPr="0033123D">
        <w:rPr>
          <w:rFonts w:ascii="Times New Roman" w:hAnsi="Times New Roman" w:cs="Times New Roman"/>
          <w:b/>
          <w:sz w:val="24"/>
          <w:szCs w:val="24"/>
        </w:rPr>
        <w:t>CHAPTER THREE</w:t>
      </w:r>
    </w:p>
    <w:p w:rsidR="005064A2" w:rsidRPr="0033123D" w:rsidRDefault="005064A2" w:rsidP="005064A2">
      <w:pPr>
        <w:spacing w:after="0" w:line="360" w:lineRule="auto"/>
        <w:jc w:val="center"/>
        <w:rPr>
          <w:rFonts w:ascii="Times New Roman" w:eastAsia="Times New Roman" w:hAnsi="Times New Roman" w:cs="Times New Roman"/>
          <w:b/>
          <w:bCs/>
          <w:sz w:val="26"/>
          <w:szCs w:val="26"/>
        </w:rPr>
      </w:pPr>
      <w:r w:rsidRPr="0033123D">
        <w:rPr>
          <w:rFonts w:ascii="Times New Roman" w:eastAsia="Times New Roman" w:hAnsi="Times New Roman" w:cs="Times New Roman"/>
          <w:b/>
          <w:bCs/>
          <w:sz w:val="26"/>
          <w:szCs w:val="26"/>
        </w:rPr>
        <w:t>RESEARCH METHODOLOGY AND ANALYSIS OF THE SYSTEM</w:t>
      </w:r>
    </w:p>
    <w:p w:rsidR="001A1A5A" w:rsidRPr="0033123D" w:rsidRDefault="001A1A5A" w:rsidP="001A1A5A">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 xml:space="preserve">3.1 </w:t>
      </w:r>
      <w:r w:rsidRPr="0033123D">
        <w:rPr>
          <w:rFonts w:ascii="Times New Roman" w:hAnsi="Times New Roman" w:cs="Times New Roman"/>
          <w:b/>
          <w:sz w:val="24"/>
          <w:szCs w:val="24"/>
        </w:rPr>
        <w:tab/>
        <w:t>RESEARCH METHODOLOGY</w:t>
      </w:r>
    </w:p>
    <w:p w:rsidR="005F5C2A" w:rsidRPr="0033123D" w:rsidRDefault="005F5C2A"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research adopts a quantitative and experimental approach, utilizing machine learning models to analyze real-time solar panel performance data. The methodology involves data collection, data preprocessing, model training, real-time implementation, and performance evaluation.</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Data Collection:</w:t>
      </w:r>
      <w:r w:rsidRPr="0033123D">
        <w:rPr>
          <w:rFonts w:ascii="Times New Roman" w:hAnsi="Times New Roman" w:cs="Times New Roman"/>
          <w:sz w:val="24"/>
          <w:szCs w:val="24"/>
        </w:rPr>
        <w:t xml:space="preserve"> Real-time and historical data are gathered from IoT sensors attached to solar PV systems. Key parameters include solar irradiance, temperature, current, voltage, and energy output.</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Data Preprocessing:</w:t>
      </w:r>
      <w:r w:rsidRPr="0033123D">
        <w:rPr>
          <w:rFonts w:ascii="Times New Roman" w:hAnsi="Times New Roman" w:cs="Times New Roman"/>
          <w:sz w:val="24"/>
          <w:szCs w:val="24"/>
        </w:rPr>
        <w:t xml:space="preserve"> Data is cleaned by removing outliers, handling missing values, and normalizing features to improve the accuracy of the models.</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Model Training and Selection:</w:t>
      </w:r>
      <w:r w:rsidRPr="0033123D">
        <w:rPr>
          <w:rFonts w:ascii="Times New Roman" w:hAnsi="Times New Roman" w:cs="Times New Roman"/>
          <w:sz w:val="24"/>
          <w:szCs w:val="24"/>
        </w:rPr>
        <w:t xml:space="preserve"> Several ML models are trained and compared, including Random Forest (RF), Support Vector Machine (SVM), Artificial Neural Networks (ANNs), and Long Short-Term Memory (LSTM) networks.</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Real-Time Deployment:</w:t>
      </w:r>
      <w:r w:rsidRPr="0033123D">
        <w:rPr>
          <w:rFonts w:ascii="Times New Roman" w:hAnsi="Times New Roman" w:cs="Times New Roman"/>
          <w:sz w:val="24"/>
          <w:szCs w:val="24"/>
        </w:rPr>
        <w:t xml:space="preserve"> The best-performing model is deployed for real-time monitoring using an edge computing device to minimize latency.</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b/>
          <w:bCs/>
          <w:sz w:val="24"/>
          <w:szCs w:val="24"/>
        </w:rPr>
        <w:t>Model Evaluation:</w:t>
      </w:r>
      <w:r w:rsidRPr="0033123D">
        <w:rPr>
          <w:rFonts w:ascii="Times New Roman" w:hAnsi="Times New Roman" w:cs="Times New Roman"/>
          <w:sz w:val="24"/>
          <w:szCs w:val="24"/>
        </w:rPr>
        <w:t xml:space="preserve"> Model performance is evaluated using metrics such as accuracy, mean absolute error (MAE), root mean square error (RMSE), precision, and recall.</w:t>
      </w:r>
    </w:p>
    <w:p w:rsidR="005F5C2A" w:rsidRPr="0033123D" w:rsidRDefault="005F5C2A" w:rsidP="005F5C2A">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is methodology ensures that the machine learning model is not only trained on historical data but is also validated and adapted to real-world conditions dynamically.</w:t>
      </w:r>
    </w:p>
    <w:p w:rsidR="005F5C2A" w:rsidRPr="0033123D" w:rsidRDefault="005F5C2A" w:rsidP="005F5C2A">
      <w:pPr>
        <w:rPr>
          <w:rFonts w:ascii="Times New Roman" w:hAnsi="Times New Roman" w:cs="Times New Roman"/>
          <w:b/>
          <w:bCs/>
          <w:sz w:val="24"/>
          <w:szCs w:val="24"/>
        </w:rPr>
      </w:pPr>
      <w:r w:rsidRPr="0033123D">
        <w:rPr>
          <w:rFonts w:ascii="Times New Roman" w:hAnsi="Times New Roman" w:cs="Times New Roman"/>
          <w:b/>
          <w:bCs/>
          <w:sz w:val="24"/>
          <w:szCs w:val="24"/>
        </w:rPr>
        <w:t>Machine Learning Analyze Solar Panel Performance</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1: Data Acquisition</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ollect real-time data from PV system sensors (temperature, irradiance, voltage, current, power output).</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2: Data Preprocessing</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lean and normalize the data.</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ddress missing values and eliminate noise.</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3: Feature Engineering</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reate relevant features (e.g., ratio of power output to irradiance) that improve model performance.</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4: Model Training</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rain ML models (e.g., ANN, RF, SVM) on historical performance data.</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Use cross-validation to avoid overfitting.</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5: Real-Time Monitoring</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Implement the trained model on an edge device or server.</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ontinuously feed new real-time data into the model.</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6: Anomaly Detection and Prediction</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model detects deviations from normal operating patterns, predicts output under current conditions, and flags faults or efficiency drops.</w:t>
      </w:r>
    </w:p>
    <w:p w:rsidR="00F62F31" w:rsidRPr="0033123D" w:rsidRDefault="00F62F31" w:rsidP="00F62F31">
      <w:pPr>
        <w:spacing w:line="360" w:lineRule="auto"/>
        <w:jc w:val="both"/>
        <w:rPr>
          <w:rFonts w:ascii="Times New Roman" w:hAnsi="Times New Roman" w:cs="Times New Roman"/>
          <w:b/>
          <w:bCs/>
          <w:sz w:val="24"/>
          <w:szCs w:val="24"/>
        </w:rPr>
      </w:pPr>
      <w:r w:rsidRPr="0033123D">
        <w:rPr>
          <w:rFonts w:ascii="Times New Roman" w:hAnsi="Times New Roman" w:cs="Times New Roman"/>
          <w:b/>
          <w:bCs/>
          <w:sz w:val="24"/>
          <w:szCs w:val="24"/>
        </w:rPr>
        <w:t>Step 7: Feedback and Model Update</w:t>
      </w:r>
    </w:p>
    <w:p w:rsidR="005064A2" w:rsidRPr="0033123D" w:rsidRDefault="00F62F31" w:rsidP="005064A2">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Use online learning techniques to update the model based on new incoming data, improving long-term accuracy.</w:t>
      </w:r>
    </w:p>
    <w:p w:rsidR="005064A2" w:rsidRPr="0033123D" w:rsidRDefault="001A1A5A" w:rsidP="00F62F31">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3.2</w:t>
      </w:r>
      <w:r w:rsidR="00F62F31" w:rsidRPr="0033123D">
        <w:rPr>
          <w:rFonts w:ascii="Times New Roman" w:hAnsi="Times New Roman" w:cs="Times New Roman"/>
          <w:b/>
          <w:sz w:val="24"/>
          <w:szCs w:val="24"/>
        </w:rPr>
        <w:tab/>
        <w:t>ANALYSIS OF DATA AND THE EXISTING SYSTEM</w:t>
      </w:r>
    </w:p>
    <w:p w:rsidR="001A1A5A"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existing systems used for solar panel performance monitoring have certain inherent limitations that hinder their efficiency in ensuring optimal energy production, early fault detection, and predictive maintenance. Although they serve a foundational purpose, they often fall short when handling large-scale solar farms or adapting to dynamic environmental conditions. This section highlights key weaknesses in the traditional systems and provides a critical analysis of their data processing, fault detection, and operational capacity.</w:t>
      </w:r>
    </w:p>
    <w:p w:rsidR="00F62F31" w:rsidRPr="0033123D" w:rsidRDefault="00F62F31" w:rsidP="00F62F31">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One of the primary shortcomings of traditional solar monitoring systems is their reactive approach to fault detection and performance optimization. These systems tend to rely on predefined thresholds—such as voltage or power output limits—to detect anomalies. When these thresholds are breached, alarms are triggered, and operators are alerted to a potential problem. However, this system only reacts to issues after they manifest, often leading to inefficiencies or downtime before corrective actions can be taken.</w:t>
      </w:r>
    </w:p>
    <w:p w:rsidR="001A1A5A" w:rsidRPr="0033123D" w:rsidRDefault="001A1A5A" w:rsidP="001A1A5A">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 xml:space="preserve">3.3 </w:t>
      </w:r>
      <w:r w:rsidRPr="0033123D">
        <w:rPr>
          <w:rFonts w:ascii="Times New Roman" w:hAnsi="Times New Roman" w:cs="Times New Roman"/>
          <w:b/>
          <w:sz w:val="24"/>
          <w:szCs w:val="24"/>
        </w:rPr>
        <w:tab/>
        <w:t>PROBLEM OF THE EXISTING SYSTEM</w:t>
      </w:r>
    </w:p>
    <w:p w:rsidR="00F62F31" w:rsidRPr="0033123D" w:rsidRDefault="00F62F31" w:rsidP="00F62F31">
      <w:pPr>
        <w:pStyle w:val="ListParagraph"/>
        <w:numPr>
          <w:ilvl w:val="0"/>
          <w:numId w:val="32"/>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Delayed Fault Detection: Existing systems detect faults only after significant performance loss.</w:t>
      </w:r>
    </w:p>
    <w:p w:rsidR="00F62F31" w:rsidRPr="0033123D" w:rsidRDefault="00F62F31" w:rsidP="00F62F31">
      <w:pPr>
        <w:pStyle w:val="ListParagraph"/>
        <w:numPr>
          <w:ilvl w:val="0"/>
          <w:numId w:val="32"/>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Lack of Predictive Maintenance: They cannot forecast equipment failures before they occur.</w:t>
      </w:r>
    </w:p>
    <w:p w:rsidR="00F62F31" w:rsidRPr="0033123D" w:rsidRDefault="00F62F31" w:rsidP="00F62F31">
      <w:pPr>
        <w:pStyle w:val="ListParagraph"/>
        <w:numPr>
          <w:ilvl w:val="0"/>
          <w:numId w:val="32"/>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tatic Thresholds: Rigid rules fail to adapt to dynamic environmental changes (e.g., sudden cloud cover).</w:t>
      </w:r>
    </w:p>
    <w:p w:rsidR="00F62F31" w:rsidRPr="0033123D" w:rsidRDefault="00F62F31" w:rsidP="00F62F31">
      <w:pPr>
        <w:pStyle w:val="ListParagraph"/>
        <w:numPr>
          <w:ilvl w:val="0"/>
          <w:numId w:val="32"/>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Manual Intervention: Dependence on manual inspection for fault confirmation delays corrective actions.</w:t>
      </w:r>
    </w:p>
    <w:p w:rsidR="00F62F31" w:rsidRPr="0033123D" w:rsidRDefault="00F62F31" w:rsidP="00F62F31">
      <w:pPr>
        <w:pStyle w:val="ListParagraph"/>
        <w:numPr>
          <w:ilvl w:val="0"/>
          <w:numId w:val="32"/>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Poor Scalability: Systems are not easily scalable to large, distributed solar farms with thousands of panels.</w:t>
      </w:r>
    </w:p>
    <w:p w:rsidR="001A1A5A" w:rsidRPr="0033123D" w:rsidRDefault="001A1A5A" w:rsidP="001A1A5A">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 xml:space="preserve">3.4 </w:t>
      </w:r>
      <w:r w:rsidRPr="0033123D">
        <w:rPr>
          <w:rFonts w:ascii="Times New Roman" w:hAnsi="Times New Roman" w:cs="Times New Roman"/>
          <w:b/>
          <w:sz w:val="24"/>
          <w:szCs w:val="24"/>
        </w:rPr>
        <w:tab/>
        <w:t>DESCRIPTION OF THE PROPOSED SYSTEM</w:t>
      </w:r>
    </w:p>
    <w:p w:rsidR="00E1503A" w:rsidRPr="0033123D" w:rsidRDefault="00E1503A" w:rsidP="00E1503A">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The proposed system is designed to enhance the monitoring, performance analysis, and maintenance of solar panel installations by leveraging machine learning (ML) algorithms and real-time data processing. Unlike traditional systems, which rely on reactive fault detection and simple reporting, this system proactively addresses issues, optimizes energy output, and minimizes downtime.</w:t>
      </w:r>
      <w:r w:rsidR="005064A2" w:rsidRPr="0033123D">
        <w:rPr>
          <w:rFonts w:ascii="Times New Roman" w:hAnsi="Times New Roman" w:cs="Times New Roman"/>
          <w:sz w:val="24"/>
          <w:szCs w:val="24"/>
        </w:rPr>
        <w:t xml:space="preserve"> </w:t>
      </w:r>
      <w:r w:rsidRPr="0033123D">
        <w:rPr>
          <w:rFonts w:ascii="Times New Roman" w:hAnsi="Times New Roman" w:cs="Times New Roman"/>
          <w:sz w:val="24"/>
          <w:szCs w:val="24"/>
        </w:rPr>
        <w:t>At its core, the system integrates advanced data collection methods, including IoT sensors and smart monitoring technologies, to gather real-time data from every panel, inverter, and environmental condition. This data is continuously processed by machine learning models that analyze performance, detect anomalies, and predict potential faults before they occur. The use of real-time analytics allows operators to make informed decisions and take corrective actions quickly, improving overall system efficiency and reducing energy losses.</w:t>
      </w:r>
    </w:p>
    <w:p w:rsidR="00E1503A" w:rsidRPr="0033123D" w:rsidRDefault="00E1503A" w:rsidP="00E1503A">
      <w:p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 xml:space="preserve">One of the key features of the proposed system is its </w:t>
      </w:r>
      <w:r w:rsidRPr="0033123D">
        <w:rPr>
          <w:rFonts w:ascii="Times New Roman" w:hAnsi="Times New Roman" w:cs="Times New Roman"/>
          <w:b/>
          <w:bCs/>
          <w:sz w:val="24"/>
          <w:szCs w:val="24"/>
        </w:rPr>
        <w:t>predictive capabilities</w:t>
      </w:r>
      <w:r w:rsidRPr="0033123D">
        <w:rPr>
          <w:rFonts w:ascii="Times New Roman" w:hAnsi="Times New Roman" w:cs="Times New Roman"/>
          <w:sz w:val="24"/>
          <w:szCs w:val="24"/>
        </w:rPr>
        <w:t xml:space="preserve">. By utilizing machine learning algorithms like </w:t>
      </w:r>
      <w:r w:rsidRPr="0033123D">
        <w:rPr>
          <w:rFonts w:ascii="Times New Roman" w:hAnsi="Times New Roman" w:cs="Times New Roman"/>
          <w:b/>
          <w:bCs/>
          <w:sz w:val="24"/>
          <w:szCs w:val="24"/>
        </w:rPr>
        <w:t>regression models</w:t>
      </w:r>
      <w:r w:rsidRPr="0033123D">
        <w:rPr>
          <w:rFonts w:ascii="Times New Roman" w:hAnsi="Times New Roman" w:cs="Times New Roman"/>
          <w:sz w:val="24"/>
          <w:szCs w:val="24"/>
        </w:rPr>
        <w:t xml:space="preserve">, </w:t>
      </w:r>
      <w:r w:rsidRPr="0033123D">
        <w:rPr>
          <w:rFonts w:ascii="Times New Roman" w:hAnsi="Times New Roman" w:cs="Times New Roman"/>
          <w:b/>
          <w:bCs/>
          <w:sz w:val="24"/>
          <w:szCs w:val="24"/>
        </w:rPr>
        <w:t>decision trees</w:t>
      </w:r>
      <w:r w:rsidRPr="0033123D">
        <w:rPr>
          <w:rFonts w:ascii="Times New Roman" w:hAnsi="Times New Roman" w:cs="Times New Roman"/>
          <w:sz w:val="24"/>
          <w:szCs w:val="24"/>
        </w:rPr>
        <w:t xml:space="preserve">, and </w:t>
      </w:r>
      <w:r w:rsidRPr="0033123D">
        <w:rPr>
          <w:rFonts w:ascii="Times New Roman" w:hAnsi="Times New Roman" w:cs="Times New Roman"/>
          <w:b/>
          <w:bCs/>
          <w:sz w:val="24"/>
          <w:szCs w:val="24"/>
        </w:rPr>
        <w:t>neural networks</w:t>
      </w:r>
      <w:r w:rsidRPr="0033123D">
        <w:rPr>
          <w:rFonts w:ascii="Times New Roman" w:hAnsi="Times New Roman" w:cs="Times New Roman"/>
          <w:sz w:val="24"/>
          <w:szCs w:val="24"/>
        </w:rPr>
        <w:t xml:space="preserve">, the system learns from historical data, adapts to environmental changes, and identifies early signs of potential issues such as panel degradation, shading, or equipment failure. This predictive analysis is crucial for maintaining optimal system performance, especially for large-scale installations, where manual monitoring is not feasible. For example, the system can predict performance drops due to weather changes, dirt accumulation, or other factors that impact energy generation. Furthermore, the proposed system incorporates </w:t>
      </w:r>
      <w:r w:rsidRPr="0033123D">
        <w:rPr>
          <w:rFonts w:ascii="Times New Roman" w:hAnsi="Times New Roman" w:cs="Times New Roman"/>
          <w:b/>
          <w:bCs/>
          <w:sz w:val="24"/>
          <w:szCs w:val="24"/>
        </w:rPr>
        <w:t>real-time monitoring</w:t>
      </w:r>
      <w:r w:rsidRPr="0033123D">
        <w:rPr>
          <w:rFonts w:ascii="Times New Roman" w:hAnsi="Times New Roman" w:cs="Times New Roman"/>
          <w:sz w:val="24"/>
          <w:szCs w:val="24"/>
        </w:rPr>
        <w:t xml:space="preserve"> that continually evaluates the energy output, voltage, current, and temperature of each panel. This allows for immediate detection of deviations from expected behavior, such as sudden drops in voltage or temperature anomalies that may indicate malfunctioning components. The system provides operators with live data and sends instant alerts when a fault or inefficiency is detected. This proactive approach reduces downtime and ensures the system operates at maximum efficiency.</w:t>
      </w:r>
    </w:p>
    <w:p w:rsidR="001A1A5A" w:rsidRPr="0033123D" w:rsidRDefault="001A1A5A" w:rsidP="001A1A5A">
      <w:pPr>
        <w:spacing w:line="360" w:lineRule="auto"/>
        <w:jc w:val="both"/>
        <w:rPr>
          <w:rFonts w:ascii="Times New Roman" w:hAnsi="Times New Roman" w:cs="Times New Roman"/>
          <w:sz w:val="24"/>
          <w:szCs w:val="24"/>
        </w:rPr>
      </w:pPr>
      <w:r w:rsidRPr="0033123D">
        <w:rPr>
          <w:rFonts w:ascii="Times New Roman" w:hAnsi="Times New Roman" w:cs="Times New Roman"/>
          <w:b/>
          <w:sz w:val="24"/>
          <w:szCs w:val="24"/>
        </w:rPr>
        <w:t xml:space="preserve">3.5 </w:t>
      </w:r>
      <w:r w:rsidRPr="0033123D">
        <w:rPr>
          <w:rFonts w:ascii="Times New Roman" w:hAnsi="Times New Roman" w:cs="Times New Roman"/>
          <w:b/>
          <w:sz w:val="24"/>
          <w:szCs w:val="24"/>
        </w:rPr>
        <w:tab/>
        <w:t>ADVANTAGES OF THE PROPOSED SYSTEM</w:t>
      </w:r>
      <w:r w:rsidRPr="0033123D">
        <w:rPr>
          <w:rFonts w:ascii="Times New Roman" w:hAnsi="Times New Roman" w:cs="Times New Roman"/>
          <w:sz w:val="24"/>
          <w:szCs w:val="24"/>
        </w:rPr>
        <w:t xml:space="preserve"> </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Early Fault Detection: Detects issues before they cause major losses, reducing downtime.</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Higher Efficiency: Dynamic optimization recommendations increase overall system performance and energy yield.</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Cost Savings: Predictive maintenance reduces repair and operational costs.</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Real-Time Alerts: Enables instant notification of anomalies, allowing quick interventions.</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Scalability: Can handle monitoring for distributed and utility-scale solar installations efficiently.</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Improved Data Insights: Provides detailed performance analytics, aiding in better investment and operational decisions.</w:t>
      </w:r>
    </w:p>
    <w:p w:rsidR="00E1503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Adaptability: Continuously improves over time through self-learning mechanisms.</w:t>
      </w:r>
    </w:p>
    <w:p w:rsidR="001A1A5A" w:rsidRPr="0033123D" w:rsidRDefault="00E1503A" w:rsidP="00E1503A">
      <w:pPr>
        <w:pStyle w:val="ListParagraph"/>
        <w:numPr>
          <w:ilvl w:val="0"/>
          <w:numId w:val="33"/>
        </w:numPr>
        <w:spacing w:line="360" w:lineRule="auto"/>
        <w:jc w:val="both"/>
        <w:rPr>
          <w:rFonts w:ascii="Times New Roman" w:hAnsi="Times New Roman" w:cs="Times New Roman"/>
          <w:sz w:val="24"/>
          <w:szCs w:val="24"/>
        </w:rPr>
      </w:pPr>
      <w:r w:rsidRPr="0033123D">
        <w:rPr>
          <w:rFonts w:ascii="Times New Roman" w:hAnsi="Times New Roman" w:cs="Times New Roman"/>
          <w:sz w:val="24"/>
          <w:szCs w:val="24"/>
        </w:rPr>
        <w:t>Enhanced Security: Modern encryption and authentication protocols protect data integrity.</w:t>
      </w:r>
    </w:p>
    <w:p w:rsidR="00E41774" w:rsidRPr="0033123D" w:rsidRDefault="00E41774">
      <w:pPr>
        <w:rPr>
          <w:rFonts w:ascii="Times New Roman" w:hAnsi="Times New Roman" w:cs="Times New Roman"/>
          <w:sz w:val="24"/>
          <w:szCs w:val="24"/>
        </w:rPr>
      </w:pPr>
      <w:r w:rsidRPr="0033123D">
        <w:rPr>
          <w:rFonts w:ascii="Times New Roman" w:hAnsi="Times New Roman" w:cs="Times New Roman"/>
          <w:sz w:val="24"/>
          <w:szCs w:val="24"/>
        </w:rPr>
        <w:br w:type="page"/>
      </w:r>
    </w:p>
    <w:p w:rsidR="00E41774" w:rsidRPr="0033123D" w:rsidRDefault="00E41774" w:rsidP="00E41774">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33123D">
        <w:rPr>
          <w:rFonts w:ascii="Times New Roman" w:eastAsia="Times New Roman" w:hAnsi="Times New Roman" w:cs="Times New Roman"/>
          <w:b/>
          <w:bCs/>
          <w:sz w:val="28"/>
          <w:szCs w:val="28"/>
        </w:rPr>
        <w:t>CHAPTER FOUR</w:t>
      </w:r>
    </w:p>
    <w:p w:rsidR="00E41774" w:rsidRPr="0033123D" w:rsidRDefault="00E41774" w:rsidP="00E41774">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33123D">
        <w:rPr>
          <w:rFonts w:ascii="Times New Roman" w:eastAsia="Times New Roman" w:hAnsi="Times New Roman" w:cs="Times New Roman"/>
          <w:b/>
          <w:bCs/>
          <w:sz w:val="28"/>
          <w:szCs w:val="28"/>
        </w:rPr>
        <w:t>SYSTEM DESIGN AND IMPLEMENTATION</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1 Introduction</w:t>
      </w:r>
    </w:p>
    <w:p w:rsidR="00E41774" w:rsidRPr="0033123D" w:rsidRDefault="00E41774" w:rsidP="00E41774">
      <w:p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is chapter details the technical design and implementation of the proposed automated solar-powered lighting system using IoT for smart homes. It discusses the overall architecture, system components, hardware and software design, the coding logic, IoT platform integration, and how the various modules interact to ensure automated and intelligent lighting control. Emphasis is placed on how the system leverages solar energy, sensor inputs, and wireless connectivity to provide a smart, efficient, and remotely manageable solution.</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2</w:t>
      </w:r>
      <w:r w:rsidRPr="0033123D">
        <w:rPr>
          <w:rFonts w:ascii="Times New Roman" w:eastAsia="Times New Roman" w:hAnsi="Times New Roman" w:cs="Times New Roman"/>
          <w:b/>
          <w:bCs/>
          <w:sz w:val="27"/>
          <w:szCs w:val="27"/>
        </w:rPr>
        <w:tab/>
        <w:t>Tools and Equipment</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66A490AE" wp14:editId="524F4C7C">
            <wp:extent cx="3505200"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505200" cy="3371850"/>
                    </a:xfrm>
                    <a:prstGeom prst="rect">
                      <a:avLst/>
                    </a:prstGeom>
                  </pic:spPr>
                </pic:pic>
              </a:graphicData>
            </a:graphic>
          </wp:inline>
        </w:drawing>
      </w:r>
      <w:r w:rsidRPr="0033123D">
        <w:rPr>
          <w:rFonts w:ascii="Times New Roman" w:eastAsia="Times New Roman" w:hAnsi="Times New Roman" w:cs="Times New Roman"/>
          <w:b/>
          <w:bCs/>
          <w:sz w:val="27"/>
          <w:szCs w:val="27"/>
        </w:rPr>
        <w:t>\</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1: Solar Panel</w:t>
      </w:r>
    </w:p>
    <w:p w:rsidR="00E41774" w:rsidRPr="0033123D" w:rsidRDefault="00E41774" w:rsidP="00E41774">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3755FA8C" wp14:editId="7879A1E6">
            <wp:extent cx="4924425" cy="28162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24425" cy="2816225"/>
                    </a:xfrm>
                    <a:prstGeom prst="rect">
                      <a:avLst/>
                    </a:prstGeom>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2: Splitter</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51C66C99" wp14:editId="4441060B">
            <wp:extent cx="287655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76550" cy="3724275"/>
                    </a:xfrm>
                    <a:prstGeom prst="rect">
                      <a:avLst/>
                    </a:prstGeom>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3: Switch Panel</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53E66333" wp14:editId="48786D93">
            <wp:extent cx="3228975" cy="2457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28975" cy="2457450"/>
                    </a:xfrm>
                    <a:prstGeom prst="rect">
                      <a:avLst/>
                    </a:prstGeom>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4: Electric Air Controller</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256A76C3" wp14:editId="005ACE5E">
            <wp:extent cx="3781425" cy="4019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781425" cy="4019550"/>
                    </a:xfrm>
                    <a:prstGeom prst="rect">
                      <a:avLst/>
                    </a:prstGeom>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5: Battery</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hAnsi="Times New Roman" w:cs="Times New Roman"/>
          <w:noProof/>
        </w:rPr>
        <w:drawing>
          <wp:inline distT="0" distB="0" distL="0" distR="0" wp14:anchorId="5541C5D2" wp14:editId="574EE05B">
            <wp:extent cx="2505075" cy="5153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6402"/>
                    <a:stretch/>
                  </pic:blipFill>
                  <pic:spPr bwMode="auto">
                    <a:xfrm>
                      <a:off x="0" y="0"/>
                      <a:ext cx="2505075" cy="5153025"/>
                    </a:xfrm>
                    <a:prstGeom prst="rect">
                      <a:avLst/>
                    </a:prstGeom>
                    <a:ln>
                      <a:noFill/>
                    </a:ln>
                    <a:extLst>
                      <a:ext uri="{53640926-AAD7-44D8-BBD7-CCE9431645EC}">
                        <a14:shadowObscured xmlns:a14="http://schemas.microsoft.com/office/drawing/2010/main"/>
                      </a:ext>
                    </a:extLst>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6: Smart Application</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3 System Design Overview</w:t>
      </w:r>
    </w:p>
    <w:p w:rsidR="00E41774" w:rsidRPr="0033123D" w:rsidRDefault="00E41774" w:rsidP="00E41774">
      <w:p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e system is designed to automatically switch lights ON when it is dark and motion is detected, and switch them OFF when there is adequate ambient light or no motion. It draws energy from a solar panel connected to a charge controller and a battery. The ESP32 microcontroller processes inputs from the LDR and PIR sensors, controls the relay that switches the light, and communicates sensor data to an IoT platform like Blynk or ThingSpeak for remote monitoring and manual override functionality.</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4 System Architecture</w:t>
      </w:r>
    </w:p>
    <w:p w:rsidR="00E41774" w:rsidRPr="0033123D" w:rsidRDefault="00E41774" w:rsidP="00E41774">
      <w:pPr>
        <w:spacing w:before="100" w:beforeAutospacing="1" w:after="100" w:afterAutospacing="1" w:line="24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e system comprises the following components:</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Solar Power Unit:</w:t>
      </w:r>
      <w:r w:rsidRPr="0033123D">
        <w:rPr>
          <w:rFonts w:ascii="Times New Roman" w:eastAsia="Times New Roman" w:hAnsi="Times New Roman" w:cs="Times New Roman"/>
          <w:sz w:val="24"/>
          <w:szCs w:val="24"/>
        </w:rPr>
        <w:t xml:space="preserve"> Consisting of a solar panel, charge controller, and rechargeable battery for storing and supplying energy.</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Sensors:</w:t>
      </w:r>
      <w:r w:rsidRPr="0033123D">
        <w:rPr>
          <w:rFonts w:ascii="Times New Roman" w:eastAsia="Times New Roman" w:hAnsi="Times New Roman" w:cs="Times New Roman"/>
          <w:sz w:val="24"/>
          <w:szCs w:val="24"/>
        </w:rPr>
        <w:t xml:space="preserve"> LDR for ambient light detection and PIR for motion sensing.</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Controller:</w:t>
      </w:r>
      <w:r w:rsidRPr="0033123D">
        <w:rPr>
          <w:rFonts w:ascii="Times New Roman" w:eastAsia="Times New Roman" w:hAnsi="Times New Roman" w:cs="Times New Roman"/>
          <w:sz w:val="24"/>
          <w:szCs w:val="24"/>
        </w:rPr>
        <w:t xml:space="preserve"> ESP32, a Wi-Fi-enabled microcontroller that processes sensor data, controls output, and connects to the IoT platform.</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Relay Module:</w:t>
      </w:r>
      <w:r w:rsidRPr="0033123D">
        <w:rPr>
          <w:rFonts w:ascii="Times New Roman" w:eastAsia="Times New Roman" w:hAnsi="Times New Roman" w:cs="Times New Roman"/>
          <w:sz w:val="24"/>
          <w:szCs w:val="24"/>
        </w:rPr>
        <w:t xml:space="preserve"> Used to switch the lighting system ON or OFF based on control signals from the ESP32.</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Lighting Output:</w:t>
      </w:r>
      <w:r w:rsidRPr="0033123D">
        <w:rPr>
          <w:rFonts w:ascii="Times New Roman" w:eastAsia="Times New Roman" w:hAnsi="Times New Roman" w:cs="Times New Roman"/>
          <w:sz w:val="24"/>
          <w:szCs w:val="24"/>
        </w:rPr>
        <w:t xml:space="preserve"> 12V LED light powered by the battery.</w:t>
      </w:r>
    </w:p>
    <w:p w:rsidR="00E41774" w:rsidRPr="0033123D" w:rsidRDefault="00E41774" w:rsidP="00E41774">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b/>
          <w:bCs/>
          <w:sz w:val="24"/>
          <w:szCs w:val="24"/>
        </w:rPr>
        <w:t>IoT Interface:</w:t>
      </w:r>
      <w:r w:rsidRPr="0033123D">
        <w:rPr>
          <w:rFonts w:ascii="Times New Roman" w:eastAsia="Times New Roman" w:hAnsi="Times New Roman" w:cs="Times New Roman"/>
          <w:sz w:val="24"/>
          <w:szCs w:val="24"/>
        </w:rPr>
        <w:t xml:space="preserve"> A mobile or web dashboard for real-time monitoring and manual control using Blynk or ThingSpeak.</w:t>
      </w:r>
    </w:p>
    <w:p w:rsidR="00E41774" w:rsidRPr="0033123D" w:rsidRDefault="00E41774" w:rsidP="00E41774">
      <w:p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ese components interact seamlessly to create a smart lighting system that functions efficiently without human intervention.</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5 Block Diagram</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noProof/>
          <w:sz w:val="20"/>
          <w:szCs w:val="20"/>
        </w:rPr>
        <w:drawing>
          <wp:inline distT="0" distB="0" distL="0" distR="0" wp14:anchorId="344BF2D9" wp14:editId="60B05110">
            <wp:extent cx="5162550" cy="2686050"/>
            <wp:effectExtent l="0" t="0" r="0" b="0"/>
            <wp:docPr id="9" name="Picture 9" descr="C:\Users\hp\Downloads\ChatGPT Image Jun 18, 2025, 11_18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hp\Downloads\ChatGPT Image Jun 18, 2025, 11_18_43 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2550" cy="2686050"/>
                    </a:xfrm>
                    <a:prstGeom prst="rect">
                      <a:avLst/>
                    </a:prstGeom>
                    <a:noFill/>
                    <a:ln>
                      <a:noFill/>
                    </a:ln>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Figure 4.7 Block Diagram</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5 Flowchart of the System</w:t>
      </w:r>
    </w:p>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Here is the logical workflow of the system:</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Start</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Read LDR (light intensity)</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 xml:space="preserve">If ambient light is </w:t>
      </w:r>
      <w:r w:rsidRPr="0033123D">
        <w:rPr>
          <w:rFonts w:ascii="Times New Roman" w:eastAsia="Times New Roman" w:hAnsi="Times New Roman" w:cs="Times New Roman"/>
          <w:b/>
          <w:bCs/>
          <w:sz w:val="24"/>
          <w:szCs w:val="24"/>
        </w:rPr>
        <w:t>low (dark)</w:t>
      </w:r>
      <w:r w:rsidRPr="0033123D">
        <w:rPr>
          <w:rFonts w:ascii="Times New Roman" w:eastAsia="Times New Roman" w:hAnsi="Times New Roman" w:cs="Times New Roman"/>
          <w:sz w:val="24"/>
          <w:szCs w:val="24"/>
        </w:rPr>
        <w:t xml:space="preserve"> → check motion sensor (PIR)</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 xml:space="preserve">If </w:t>
      </w:r>
      <w:r w:rsidRPr="0033123D">
        <w:rPr>
          <w:rFonts w:ascii="Times New Roman" w:eastAsia="Times New Roman" w:hAnsi="Times New Roman" w:cs="Times New Roman"/>
          <w:b/>
          <w:bCs/>
          <w:sz w:val="24"/>
          <w:szCs w:val="24"/>
        </w:rPr>
        <w:t>motion is detected</w:t>
      </w:r>
      <w:r w:rsidRPr="0033123D">
        <w:rPr>
          <w:rFonts w:ascii="Times New Roman" w:eastAsia="Times New Roman" w:hAnsi="Times New Roman" w:cs="Times New Roman"/>
          <w:sz w:val="24"/>
          <w:szCs w:val="24"/>
        </w:rPr>
        <w:t>, turn ON light</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 xml:space="preserve">If </w:t>
      </w:r>
      <w:r w:rsidRPr="0033123D">
        <w:rPr>
          <w:rFonts w:ascii="Times New Roman" w:eastAsia="Times New Roman" w:hAnsi="Times New Roman" w:cs="Times New Roman"/>
          <w:b/>
          <w:bCs/>
          <w:sz w:val="24"/>
          <w:szCs w:val="24"/>
        </w:rPr>
        <w:t>no motion</w:t>
      </w:r>
      <w:r w:rsidRPr="0033123D">
        <w:rPr>
          <w:rFonts w:ascii="Times New Roman" w:eastAsia="Times New Roman" w:hAnsi="Times New Roman" w:cs="Times New Roman"/>
          <w:sz w:val="24"/>
          <w:szCs w:val="24"/>
        </w:rPr>
        <w:t>, keep light OFF or turn OFF if ON</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 xml:space="preserve">If </w:t>
      </w:r>
      <w:r w:rsidRPr="0033123D">
        <w:rPr>
          <w:rFonts w:ascii="Times New Roman" w:eastAsia="Times New Roman" w:hAnsi="Times New Roman" w:cs="Times New Roman"/>
          <w:b/>
          <w:bCs/>
          <w:sz w:val="24"/>
          <w:szCs w:val="24"/>
        </w:rPr>
        <w:t>ambient light is high</w:t>
      </w:r>
      <w:r w:rsidRPr="0033123D">
        <w:rPr>
          <w:rFonts w:ascii="Times New Roman" w:eastAsia="Times New Roman" w:hAnsi="Times New Roman" w:cs="Times New Roman"/>
          <w:sz w:val="24"/>
          <w:szCs w:val="24"/>
        </w:rPr>
        <w:t>, keep light OFF</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Send sensor data to IoT platform</w:t>
      </w:r>
    </w:p>
    <w:p w:rsidR="00E41774" w:rsidRPr="0033123D" w:rsidRDefault="00E41774" w:rsidP="00E41774">
      <w:pPr>
        <w:numPr>
          <w:ilvl w:val="0"/>
          <w:numId w:val="37"/>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End (loop)</w:t>
      </w:r>
    </w:p>
    <w:p w:rsidR="00E41774" w:rsidRPr="0033123D" w:rsidRDefault="00E41774" w:rsidP="00E41774">
      <w:pPr>
        <w:spacing w:before="100" w:beforeAutospacing="1" w:after="100" w:afterAutospacing="1" w:line="36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3.1.3 System Flowchart</w:t>
      </w:r>
    </w:p>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Below is the logical flowchart describing the operation of the automated lighting system:</w:t>
      </w:r>
    </w:p>
    <w:p w:rsidR="00E41774" w:rsidRPr="0033123D" w:rsidRDefault="00E41774" w:rsidP="00E41774">
      <w:pPr>
        <w:spacing w:after="0" w:line="240" w:lineRule="auto"/>
        <w:ind w:left="360"/>
        <w:rPr>
          <w:rFonts w:ascii="Times New Roman" w:eastAsia="Times New Roman" w:hAnsi="Times New Roman" w:cs="Times New Roman"/>
          <w:sz w:val="24"/>
          <w:szCs w:val="24"/>
        </w:rPr>
      </w:pPr>
      <w:r w:rsidRPr="0033123D">
        <w:rPr>
          <w:rFonts w:ascii="Times New Roman" w:hAnsi="Times New Roman" w:cs="Times New Roman"/>
          <w:noProof/>
        </w:rPr>
        <w:drawing>
          <wp:inline distT="0" distB="0" distL="0" distR="0" wp14:anchorId="7A84232A" wp14:editId="3A460396">
            <wp:extent cx="4343400" cy="4152900"/>
            <wp:effectExtent l="0" t="0" r="0" b="0"/>
            <wp:docPr id="1" name="Picture 1" descr="C:\Users\hp\Desktop\My Project\Project 2025\Automated solar powered system\e280c6f7-9612-4202-9096-e8cb1539e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Desktop\My Project\Project 2025\Automated solar powered system\e280c6f7-9612-4202-9096-e8cb1539ee6b.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4152900"/>
                    </a:xfrm>
                    <a:prstGeom prst="rect">
                      <a:avLst/>
                    </a:prstGeom>
                    <a:noFill/>
                    <a:ln>
                      <a:noFill/>
                    </a:ln>
                  </pic:spPr>
                </pic:pic>
              </a:graphicData>
            </a:graphic>
          </wp:inline>
        </w:drawing>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6 Software Design and Code Logic</w:t>
      </w:r>
    </w:p>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e ESP32 is programmed using the Arduino IDE. The core logic involves:</w:t>
      </w:r>
    </w:p>
    <w:p w:rsidR="00E41774" w:rsidRPr="0033123D" w:rsidRDefault="00E41774" w:rsidP="00E41774">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Reading analog values from the LDR</w:t>
      </w:r>
    </w:p>
    <w:p w:rsidR="00E41774" w:rsidRPr="0033123D" w:rsidRDefault="00E41774" w:rsidP="00E41774">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Reading digital motion input from the PIR sensor</w:t>
      </w:r>
    </w:p>
    <w:p w:rsidR="00E41774" w:rsidRPr="0033123D" w:rsidRDefault="00E41774" w:rsidP="00E41774">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Using threshold comparisons to determine actions</w:t>
      </w:r>
    </w:p>
    <w:p w:rsidR="00E41774" w:rsidRPr="0033123D" w:rsidRDefault="00E41774" w:rsidP="00E41774">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Sending data to the IoT platform</w:t>
      </w:r>
    </w:p>
    <w:p w:rsidR="00E41774" w:rsidRPr="0033123D" w:rsidRDefault="00E41774" w:rsidP="00E41774">
      <w:pPr>
        <w:numPr>
          <w:ilvl w:val="0"/>
          <w:numId w:val="38"/>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Switching the relay ON or OFF accordingly</w:t>
      </w:r>
    </w:p>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Sample Code Snippet:</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cpp</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CopyEdit</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int ldr = analogRead(A0);</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int motion = digitalRead(2);</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if (ldr &lt; 1000) {</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if (motion == HIGH) {</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digitalWrite(relayPin, HIGH); // Turn ON light</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 else {</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digitalWrite(relayPin, LOW); // Turn OFF light</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else {</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 xml:space="preserve">  digitalWrite(relayPin, LOW); // Turn OFF light in daylight</w:t>
      </w:r>
    </w:p>
    <w:p w:rsidR="00E41774" w:rsidRPr="0033123D" w:rsidRDefault="00E41774" w:rsidP="00E41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0"/>
          <w:szCs w:val="20"/>
        </w:rPr>
      </w:pPr>
      <w:r w:rsidRPr="0033123D">
        <w:rPr>
          <w:rFonts w:ascii="Times New Roman" w:eastAsia="Times New Roman" w:hAnsi="Times New Roman" w:cs="Times New Roman"/>
          <w:sz w:val="20"/>
          <w:szCs w:val="20"/>
        </w:rPr>
        <w:t>}</w:t>
      </w:r>
    </w:p>
    <w:p w:rsidR="00E41774" w:rsidRPr="0033123D" w:rsidRDefault="00E41774" w:rsidP="00E41774">
      <w:pPr>
        <w:spacing w:before="100" w:beforeAutospacing="1" w:after="100" w:afterAutospacing="1" w:line="36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7 IoT Integration (Remote Monitoring &amp; Control)</w:t>
      </w:r>
    </w:p>
    <w:p w:rsidR="00E41774" w:rsidRPr="0033123D" w:rsidRDefault="00E41774" w:rsidP="00E41774">
      <w:pPr>
        <w:spacing w:before="100" w:beforeAutospacing="1" w:after="100" w:afterAutospacing="1" w:line="360" w:lineRule="auto"/>
        <w:jc w:val="both"/>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e system is integrated with an IoT platform such as Blynk or ThingSpeak to allow remote access and control. The ESP32 communicates sensor values and system status to the cloud via Wi-Fi. On the dashboard, users can:</w:t>
      </w:r>
    </w:p>
    <w:p w:rsidR="00E41774" w:rsidRPr="0033123D" w:rsidRDefault="00E41774" w:rsidP="00E41774">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Monitor LDR and PIR sensor readings</w:t>
      </w:r>
    </w:p>
    <w:p w:rsidR="00E41774" w:rsidRPr="0033123D" w:rsidRDefault="00E41774" w:rsidP="00E41774">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View light ON/OFF status</w:t>
      </w:r>
    </w:p>
    <w:p w:rsidR="00E41774" w:rsidRPr="0033123D" w:rsidRDefault="00E41774" w:rsidP="00E41774">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Manually override the light</w:t>
      </w:r>
    </w:p>
    <w:p w:rsidR="00E41774" w:rsidRPr="0033123D" w:rsidRDefault="00E41774" w:rsidP="00E41774">
      <w:pPr>
        <w:numPr>
          <w:ilvl w:val="0"/>
          <w:numId w:val="39"/>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Receive alerts based on motion detection</w:t>
      </w:r>
    </w:p>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his adds a layer of user interactivity and enhances system accessibility from any location.</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8 Implementation Process</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Gather and assemble hardware components</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Build the prototype circuit on a breadboard</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Write and upload the code to ESP32 via Arduino IDE</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Test sensor thresholds and response time</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Configure and connect the Blynk/ThingSpeak dashboard</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Deploy the system in a test environment</w:t>
      </w:r>
    </w:p>
    <w:p w:rsidR="00E41774" w:rsidRPr="0033123D" w:rsidRDefault="00E41774" w:rsidP="00E41774">
      <w:pPr>
        <w:numPr>
          <w:ilvl w:val="0"/>
          <w:numId w:val="40"/>
        </w:num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Evaluate performance under different lighting and motion conditions</w:t>
      </w:r>
    </w:p>
    <w:p w:rsidR="00E41774" w:rsidRPr="0033123D" w:rsidRDefault="00E41774" w:rsidP="00E41774">
      <w:pPr>
        <w:spacing w:before="100" w:beforeAutospacing="1" w:after="100" w:afterAutospacing="1" w:line="240" w:lineRule="auto"/>
        <w:outlineLvl w:val="2"/>
        <w:rPr>
          <w:rFonts w:ascii="Times New Roman" w:eastAsia="Times New Roman" w:hAnsi="Times New Roman" w:cs="Times New Roman"/>
          <w:b/>
          <w:bCs/>
          <w:sz w:val="27"/>
          <w:szCs w:val="27"/>
        </w:rPr>
      </w:pPr>
      <w:r w:rsidRPr="0033123D">
        <w:rPr>
          <w:rFonts w:ascii="Times New Roman" w:eastAsia="Times New Roman" w:hAnsi="Times New Roman" w:cs="Times New Roman"/>
          <w:b/>
          <w:bCs/>
          <w:sz w:val="27"/>
          <w:szCs w:val="27"/>
        </w:rPr>
        <w:t>4.9 Testing and Result</w:t>
      </w:r>
    </w:p>
    <w:tbl>
      <w:tblPr>
        <w:tblStyle w:val="TableGrid"/>
        <w:tblW w:w="0" w:type="auto"/>
        <w:tblLook w:val="04A0" w:firstRow="1" w:lastRow="0" w:firstColumn="1" w:lastColumn="0" w:noHBand="0" w:noVBand="1"/>
      </w:tblPr>
      <w:tblGrid>
        <w:gridCol w:w="1943"/>
        <w:gridCol w:w="1383"/>
        <w:gridCol w:w="1436"/>
        <w:gridCol w:w="1477"/>
        <w:gridCol w:w="1637"/>
      </w:tblGrid>
      <w:tr w:rsidR="0033123D" w:rsidRPr="0033123D" w:rsidTr="002911F2">
        <w:tc>
          <w:tcPr>
            <w:tcW w:w="0" w:type="auto"/>
            <w:hideMark/>
          </w:tcPr>
          <w:p w:rsidR="00E41774" w:rsidRPr="0033123D" w:rsidRDefault="00E41774" w:rsidP="002911F2">
            <w:pPr>
              <w:spacing w:line="360" w:lineRule="auto"/>
              <w:rPr>
                <w:rFonts w:ascii="Times New Roman" w:eastAsia="Times New Roman" w:hAnsi="Times New Roman" w:cs="Times New Roman"/>
                <w:b/>
                <w:bCs/>
                <w:sz w:val="24"/>
                <w:szCs w:val="24"/>
              </w:rPr>
            </w:pPr>
            <w:r w:rsidRPr="0033123D">
              <w:rPr>
                <w:rFonts w:ascii="Times New Roman" w:eastAsia="Times New Roman" w:hAnsi="Times New Roman" w:cs="Times New Roman"/>
                <w:b/>
                <w:bCs/>
                <w:sz w:val="24"/>
                <w:szCs w:val="24"/>
              </w:rPr>
              <w:t>Condition</w:t>
            </w:r>
          </w:p>
        </w:tc>
        <w:tc>
          <w:tcPr>
            <w:tcW w:w="0" w:type="auto"/>
            <w:hideMark/>
          </w:tcPr>
          <w:p w:rsidR="00E41774" w:rsidRPr="0033123D" w:rsidRDefault="00E41774" w:rsidP="002911F2">
            <w:pPr>
              <w:spacing w:line="360" w:lineRule="auto"/>
              <w:jc w:val="center"/>
              <w:rPr>
                <w:rFonts w:ascii="Times New Roman" w:eastAsia="Times New Roman" w:hAnsi="Times New Roman" w:cs="Times New Roman"/>
                <w:b/>
                <w:bCs/>
                <w:sz w:val="24"/>
                <w:szCs w:val="24"/>
              </w:rPr>
            </w:pPr>
            <w:r w:rsidRPr="0033123D">
              <w:rPr>
                <w:rFonts w:ascii="Times New Roman" w:eastAsia="Times New Roman" w:hAnsi="Times New Roman" w:cs="Times New Roman"/>
                <w:b/>
                <w:bCs/>
                <w:sz w:val="24"/>
                <w:szCs w:val="24"/>
              </w:rPr>
              <w:t>LDR Value</w:t>
            </w:r>
          </w:p>
        </w:tc>
        <w:tc>
          <w:tcPr>
            <w:tcW w:w="0" w:type="auto"/>
            <w:hideMark/>
          </w:tcPr>
          <w:p w:rsidR="00E41774" w:rsidRPr="0033123D" w:rsidRDefault="00E41774" w:rsidP="002911F2">
            <w:pPr>
              <w:spacing w:line="360" w:lineRule="auto"/>
              <w:jc w:val="center"/>
              <w:rPr>
                <w:rFonts w:ascii="Times New Roman" w:eastAsia="Times New Roman" w:hAnsi="Times New Roman" w:cs="Times New Roman"/>
                <w:b/>
                <w:bCs/>
                <w:sz w:val="24"/>
                <w:szCs w:val="24"/>
              </w:rPr>
            </w:pPr>
            <w:r w:rsidRPr="0033123D">
              <w:rPr>
                <w:rFonts w:ascii="Times New Roman" w:eastAsia="Times New Roman" w:hAnsi="Times New Roman" w:cs="Times New Roman"/>
                <w:b/>
                <w:bCs/>
                <w:sz w:val="24"/>
                <w:szCs w:val="24"/>
              </w:rPr>
              <w:t>PIR Motion</w:t>
            </w:r>
          </w:p>
        </w:tc>
        <w:tc>
          <w:tcPr>
            <w:tcW w:w="0" w:type="auto"/>
            <w:hideMark/>
          </w:tcPr>
          <w:p w:rsidR="00E41774" w:rsidRPr="0033123D" w:rsidRDefault="00E41774" w:rsidP="002911F2">
            <w:pPr>
              <w:spacing w:line="360" w:lineRule="auto"/>
              <w:jc w:val="center"/>
              <w:rPr>
                <w:rFonts w:ascii="Times New Roman" w:eastAsia="Times New Roman" w:hAnsi="Times New Roman" w:cs="Times New Roman"/>
                <w:b/>
                <w:bCs/>
                <w:sz w:val="24"/>
                <w:szCs w:val="24"/>
              </w:rPr>
            </w:pPr>
            <w:r w:rsidRPr="0033123D">
              <w:rPr>
                <w:rFonts w:ascii="Times New Roman" w:eastAsia="Times New Roman" w:hAnsi="Times New Roman" w:cs="Times New Roman"/>
                <w:b/>
                <w:bCs/>
                <w:sz w:val="24"/>
                <w:szCs w:val="24"/>
              </w:rPr>
              <w:t>Light Status</w:t>
            </w:r>
          </w:p>
        </w:tc>
        <w:tc>
          <w:tcPr>
            <w:tcW w:w="0" w:type="auto"/>
            <w:hideMark/>
          </w:tcPr>
          <w:p w:rsidR="00E41774" w:rsidRPr="0033123D" w:rsidRDefault="00E41774" w:rsidP="002911F2">
            <w:pPr>
              <w:spacing w:line="360" w:lineRule="auto"/>
              <w:jc w:val="center"/>
              <w:rPr>
                <w:rFonts w:ascii="Times New Roman" w:eastAsia="Times New Roman" w:hAnsi="Times New Roman" w:cs="Times New Roman"/>
                <w:b/>
                <w:bCs/>
                <w:sz w:val="24"/>
                <w:szCs w:val="24"/>
              </w:rPr>
            </w:pPr>
            <w:r w:rsidRPr="0033123D">
              <w:rPr>
                <w:rFonts w:ascii="Times New Roman" w:eastAsia="Times New Roman" w:hAnsi="Times New Roman" w:cs="Times New Roman"/>
                <w:b/>
                <w:bCs/>
                <w:sz w:val="24"/>
                <w:szCs w:val="24"/>
              </w:rPr>
              <w:t>IoT Feedback</w:t>
            </w:r>
          </w:p>
        </w:tc>
      </w:tr>
      <w:tr w:rsidR="0033123D" w:rsidRPr="0033123D" w:rsidTr="002911F2">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Bright Daylight</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gt;1000</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Any</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OFF</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Logged</w:t>
            </w:r>
          </w:p>
        </w:tc>
      </w:tr>
      <w:tr w:rsidR="0033123D" w:rsidRPr="0033123D" w:rsidTr="002911F2">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Night, Motion</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lt;1000</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YES</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ON</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Logged</w:t>
            </w:r>
          </w:p>
        </w:tc>
      </w:tr>
      <w:tr w:rsidR="0033123D" w:rsidRPr="0033123D" w:rsidTr="002911F2">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Night, No Motion</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lt;1000</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NO</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OFF</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Logged</w:t>
            </w:r>
          </w:p>
        </w:tc>
      </w:tr>
      <w:tr w:rsidR="0033123D" w:rsidRPr="0033123D" w:rsidTr="002911F2">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Manual Override</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N/A</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N/A</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ON/OFF</w:t>
            </w:r>
          </w:p>
        </w:tc>
        <w:tc>
          <w:tcPr>
            <w:tcW w:w="0" w:type="auto"/>
            <w:hideMark/>
          </w:tcPr>
          <w:p w:rsidR="00E41774" w:rsidRPr="0033123D" w:rsidRDefault="00E41774" w:rsidP="002911F2">
            <w:pPr>
              <w:spacing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Updated</w:t>
            </w:r>
          </w:p>
        </w:tc>
      </w:tr>
    </w:tbl>
    <w:p w:rsidR="00E41774" w:rsidRPr="0033123D" w:rsidRDefault="00E41774" w:rsidP="00E41774">
      <w:pPr>
        <w:spacing w:before="100" w:beforeAutospacing="1" w:after="100" w:afterAutospacing="1" w:line="360" w:lineRule="auto"/>
        <w:rPr>
          <w:rFonts w:ascii="Times New Roman" w:eastAsia="Times New Roman" w:hAnsi="Times New Roman" w:cs="Times New Roman"/>
          <w:sz w:val="24"/>
          <w:szCs w:val="24"/>
        </w:rPr>
      </w:pPr>
      <w:r w:rsidRPr="0033123D">
        <w:rPr>
          <w:rFonts w:ascii="Times New Roman" w:eastAsia="Times New Roman" w:hAnsi="Times New Roman" w:cs="Times New Roman"/>
          <w:sz w:val="24"/>
          <w:szCs w:val="24"/>
        </w:rPr>
        <w:t>Results showed that the system successfully automated light control with accurate sensing and timely updates on the dashboard.</w:t>
      </w:r>
    </w:p>
    <w:p w:rsidR="00E41774" w:rsidRPr="001B09E4" w:rsidRDefault="00E41774" w:rsidP="00E41774">
      <w:pPr>
        <w:pStyle w:val="Heading2"/>
        <w:jc w:val="center"/>
        <w:rPr>
          <w:rStyle w:val="Strong"/>
          <w:rFonts w:ascii="Times New Roman" w:hAnsi="Times New Roman" w:cs="Times New Roman"/>
          <w:b/>
          <w:bCs/>
          <w:color w:val="auto"/>
          <w:sz w:val="28"/>
        </w:rPr>
      </w:pPr>
      <w:r w:rsidRPr="0033123D">
        <w:rPr>
          <w:rFonts w:ascii="Times New Roman" w:hAnsi="Times New Roman" w:cs="Times New Roman"/>
          <w:b w:val="0"/>
          <w:bCs w:val="0"/>
          <w:color w:val="auto"/>
          <w:sz w:val="27"/>
          <w:szCs w:val="27"/>
        </w:rPr>
        <w:br w:type="page"/>
      </w:r>
      <w:r w:rsidRPr="001B09E4">
        <w:rPr>
          <w:rStyle w:val="Strong"/>
          <w:rFonts w:ascii="Times New Roman" w:hAnsi="Times New Roman" w:cs="Times New Roman"/>
          <w:b/>
          <w:color w:val="auto"/>
          <w:sz w:val="28"/>
        </w:rPr>
        <w:t xml:space="preserve">CHAPTER FIVE </w:t>
      </w:r>
    </w:p>
    <w:p w:rsidR="00E41774" w:rsidRPr="001B09E4" w:rsidRDefault="00E41774" w:rsidP="00E41774">
      <w:pPr>
        <w:pStyle w:val="Heading2"/>
        <w:jc w:val="center"/>
        <w:rPr>
          <w:rFonts w:ascii="Times New Roman" w:hAnsi="Times New Roman" w:cs="Times New Roman"/>
          <w:color w:val="auto"/>
          <w:sz w:val="28"/>
        </w:rPr>
      </w:pPr>
      <w:r w:rsidRPr="001B09E4">
        <w:rPr>
          <w:rStyle w:val="Strong"/>
          <w:rFonts w:ascii="Times New Roman" w:hAnsi="Times New Roman" w:cs="Times New Roman"/>
          <w:b/>
          <w:color w:val="auto"/>
          <w:sz w:val="28"/>
        </w:rPr>
        <w:t>SUMMARY, CONCLUSION AND RECOMMENDATIONS</w:t>
      </w:r>
    </w:p>
    <w:p w:rsidR="00E41774" w:rsidRPr="001B09E4" w:rsidRDefault="00E41774" w:rsidP="00E41774">
      <w:pPr>
        <w:pStyle w:val="Heading3"/>
        <w:rPr>
          <w:rFonts w:ascii="Times New Roman" w:hAnsi="Times New Roman" w:cs="Times New Roman"/>
          <w:b/>
          <w:color w:val="auto"/>
        </w:rPr>
      </w:pPr>
      <w:r w:rsidRPr="001B09E4">
        <w:rPr>
          <w:rStyle w:val="Strong"/>
          <w:rFonts w:ascii="Times New Roman" w:hAnsi="Times New Roman" w:cs="Times New Roman"/>
          <w:bCs w:val="0"/>
          <w:color w:val="auto"/>
        </w:rPr>
        <w:t>5.1 Summary</w:t>
      </w:r>
    </w:p>
    <w:p w:rsidR="00E41774" w:rsidRPr="0033123D" w:rsidRDefault="00E41774" w:rsidP="00E41774">
      <w:pPr>
        <w:pStyle w:val="NormalWeb"/>
        <w:spacing w:line="360" w:lineRule="auto"/>
        <w:jc w:val="both"/>
      </w:pPr>
      <w:r w:rsidRPr="0033123D">
        <w:t>This study presented the design and implementation of a real-time solar panel performance analysis system using machine learning techniques. The increasing global demand for clean and sustainable energy sources has led to widespread adoption of solar photovoltaic (PV) systems. However, maintaining consistent efficiency and detecting faults in these systems remains a challenge due to environmental variables such as temperature changes, irradiance fluctuations, shading, and dust accumulation. To address these challenges, this research integrated machine learning into the solar performance monitoring process. The proposed system collects real-time data from various sensors monitoring parameters such as voltage, current, solar irradiance, and temperature. This data is then preprocessed and used to train supervised learning models capable of predicting energy output and identifying anomalies. The system architecture was designed to include data acquisition hardware, a processing unit (such as a microcontroller or edge device), and a cloud-based platform for visualization and alerting. Different machine learning algorithms, including Linear Regression, Random Forest, and Support Vector Machines, were evaluated for performance prediction tasks. The study demonstrated that ML models significantly outperform traditional threshold-based monitoring by adapting to changes in environmental conditions and detecting subtle performance anomalies.</w:t>
      </w:r>
    </w:p>
    <w:p w:rsidR="00E41774" w:rsidRPr="001B09E4" w:rsidRDefault="00E41774" w:rsidP="00E41774">
      <w:pPr>
        <w:pStyle w:val="Heading3"/>
        <w:keepNext w:val="0"/>
        <w:keepLines w:val="0"/>
        <w:numPr>
          <w:ilvl w:val="1"/>
          <w:numId w:val="42"/>
        </w:numPr>
        <w:spacing w:before="100" w:beforeAutospacing="1" w:after="100" w:afterAutospacing="1" w:line="240" w:lineRule="auto"/>
        <w:rPr>
          <w:rFonts w:ascii="Times New Roman" w:hAnsi="Times New Roman" w:cs="Times New Roman"/>
          <w:color w:val="auto"/>
        </w:rPr>
      </w:pPr>
      <w:r w:rsidRPr="001B09E4">
        <w:rPr>
          <w:rStyle w:val="Strong"/>
          <w:rFonts w:ascii="Times New Roman" w:hAnsi="Times New Roman" w:cs="Times New Roman"/>
          <w:bCs w:val="0"/>
          <w:color w:val="auto"/>
        </w:rPr>
        <w:t>Conclusion</w:t>
      </w:r>
    </w:p>
    <w:p w:rsidR="00E41774" w:rsidRPr="0033123D" w:rsidRDefault="00E41774" w:rsidP="00E41774">
      <w:pPr>
        <w:pStyle w:val="NormalWeb"/>
        <w:spacing w:line="360" w:lineRule="auto"/>
        <w:jc w:val="both"/>
      </w:pPr>
      <w:r w:rsidRPr="0033123D">
        <w:t>The implementation of machine learning in real-time solar panel performance analysis introduces a more intelligent and adaptive approach to monitoring renewable energy systems. Unlike traditional systems, which often fail to detect early signs of degradation, the proposed system can proactively predict performance issues, reducing system downtime and maintenance costs. Machine learning models can accurately predict solar power output based on real-time environmental and electrical parameters. ML can detect performance anomalies and potential faults more effectively than static rule-based systems. Integrating AI into solar energy systems promotes better energy management, enhances efficiency, and contributes to maximizing the ROI of solar installations. Thus, the integration of ML technologies into solar energy monitoring represents a forward-thinking step toward smarter, greener energy solutions.</w:t>
      </w:r>
    </w:p>
    <w:p w:rsidR="00E41774" w:rsidRPr="0033123D" w:rsidRDefault="00E41774" w:rsidP="00E41774">
      <w:pPr>
        <w:pStyle w:val="Heading3"/>
        <w:rPr>
          <w:rFonts w:ascii="Times New Roman" w:hAnsi="Times New Roman" w:cs="Times New Roman"/>
          <w:color w:val="auto"/>
        </w:rPr>
      </w:pPr>
      <w:r w:rsidRPr="0033123D">
        <w:rPr>
          <w:rStyle w:val="Strong"/>
          <w:rFonts w:ascii="Times New Roman" w:hAnsi="Times New Roman" w:cs="Times New Roman"/>
          <w:b w:val="0"/>
          <w:bCs w:val="0"/>
          <w:color w:val="auto"/>
        </w:rPr>
        <w:t xml:space="preserve">5.3 </w:t>
      </w:r>
      <w:r w:rsidRPr="001B09E4">
        <w:rPr>
          <w:rStyle w:val="Strong"/>
          <w:rFonts w:ascii="Times New Roman" w:hAnsi="Times New Roman" w:cs="Times New Roman"/>
          <w:bCs w:val="0"/>
          <w:color w:val="auto"/>
        </w:rPr>
        <w:t>Recommendations</w:t>
      </w:r>
    </w:p>
    <w:p w:rsidR="00E41774" w:rsidRPr="0033123D" w:rsidRDefault="00E41774" w:rsidP="00E41774">
      <w:pPr>
        <w:pStyle w:val="NormalWeb"/>
        <w:spacing w:line="360" w:lineRule="auto"/>
        <w:jc w:val="both"/>
      </w:pPr>
      <w:r w:rsidRPr="0033123D">
        <w:t>Based on the outcomes of this project, the following recommendations are proposed:</w:t>
      </w:r>
    </w:p>
    <w:p w:rsidR="00E41774" w:rsidRPr="0033123D" w:rsidRDefault="00E41774" w:rsidP="00E41774">
      <w:pPr>
        <w:pStyle w:val="NormalWeb"/>
        <w:numPr>
          <w:ilvl w:val="0"/>
          <w:numId w:val="41"/>
        </w:numPr>
        <w:spacing w:line="360" w:lineRule="auto"/>
        <w:jc w:val="both"/>
      </w:pPr>
      <w:r w:rsidRPr="0033123D">
        <w:rPr>
          <w:rStyle w:val="Strong"/>
        </w:rPr>
        <w:t>Adoption of ML-Based Monitoring Systems</w:t>
      </w:r>
      <w:r w:rsidRPr="0033123D">
        <w:t>: Solar power users and service providers should consider transitioning to ML-based monitoring systems to enhance fault detection and optimize performance.</w:t>
      </w:r>
    </w:p>
    <w:p w:rsidR="00E41774" w:rsidRPr="0033123D" w:rsidRDefault="00E41774" w:rsidP="00E41774">
      <w:pPr>
        <w:pStyle w:val="NormalWeb"/>
        <w:numPr>
          <w:ilvl w:val="0"/>
          <w:numId w:val="41"/>
        </w:numPr>
        <w:spacing w:line="360" w:lineRule="auto"/>
        <w:jc w:val="both"/>
      </w:pPr>
      <w:r w:rsidRPr="0033123D">
        <w:rPr>
          <w:rStyle w:val="Strong"/>
        </w:rPr>
        <w:t>Expansion to Larger Solar Installations</w:t>
      </w:r>
      <w:r w:rsidRPr="0033123D">
        <w:t>: The system should be scaled and tested on larger solar farms and commercial setups to validate its robustness and adaptability under diverse conditions.</w:t>
      </w:r>
    </w:p>
    <w:p w:rsidR="00E41774" w:rsidRPr="0033123D" w:rsidRDefault="00E41774" w:rsidP="00E41774">
      <w:pPr>
        <w:pStyle w:val="NormalWeb"/>
        <w:numPr>
          <w:ilvl w:val="0"/>
          <w:numId w:val="41"/>
        </w:numPr>
        <w:spacing w:line="360" w:lineRule="auto"/>
        <w:jc w:val="both"/>
      </w:pPr>
      <w:r w:rsidRPr="0033123D">
        <w:rPr>
          <w:rStyle w:val="Strong"/>
        </w:rPr>
        <w:t>Use of More Advanced Models</w:t>
      </w:r>
      <w:r w:rsidRPr="0033123D">
        <w:t>: Future research should explore the use of deep learning models such as LSTM (Long Short-Term Memory) for time-series forecasting and anomaly detection, especially for long-term predictions.</w:t>
      </w:r>
    </w:p>
    <w:p w:rsidR="00E41774" w:rsidRPr="0033123D" w:rsidRDefault="00E41774" w:rsidP="00E41774">
      <w:pPr>
        <w:pStyle w:val="NormalWeb"/>
        <w:numPr>
          <w:ilvl w:val="0"/>
          <w:numId w:val="41"/>
        </w:numPr>
        <w:spacing w:line="360" w:lineRule="auto"/>
        <w:jc w:val="both"/>
      </w:pPr>
      <w:r w:rsidRPr="0033123D">
        <w:rPr>
          <w:rStyle w:val="Strong"/>
        </w:rPr>
        <w:t>Integration with Weather Forecast Data</w:t>
      </w:r>
      <w:r w:rsidRPr="0033123D">
        <w:t>: Incorporating external data sources, such as weather forecasts, can improve the accuracy of predictions and help in smarter energy planning and load balancing.</w:t>
      </w:r>
    </w:p>
    <w:p w:rsidR="00E41774" w:rsidRPr="0033123D" w:rsidRDefault="00E41774" w:rsidP="00E41774">
      <w:pPr>
        <w:pStyle w:val="NormalWeb"/>
        <w:numPr>
          <w:ilvl w:val="0"/>
          <w:numId w:val="41"/>
        </w:numPr>
        <w:spacing w:line="360" w:lineRule="auto"/>
        <w:jc w:val="both"/>
      </w:pPr>
      <w:r w:rsidRPr="0033123D">
        <w:rPr>
          <w:rStyle w:val="Strong"/>
        </w:rPr>
        <w:t>User-Friendly Interface Development</w:t>
      </w:r>
      <w:r w:rsidRPr="0033123D">
        <w:t>: A well-designed dashboard or mobile app interface should be developed to present real-time insights and alerts to users in an intuitive and actionable format.</w:t>
      </w:r>
    </w:p>
    <w:p w:rsidR="00E41774" w:rsidRPr="0033123D" w:rsidRDefault="00E41774" w:rsidP="00E41774">
      <w:pPr>
        <w:pStyle w:val="NormalWeb"/>
        <w:numPr>
          <w:ilvl w:val="0"/>
          <w:numId w:val="41"/>
        </w:numPr>
        <w:spacing w:line="360" w:lineRule="auto"/>
        <w:jc w:val="both"/>
      </w:pPr>
      <w:r w:rsidRPr="0033123D">
        <w:rPr>
          <w:rStyle w:val="Strong"/>
        </w:rPr>
        <w:t>Periodic Model Retraining</w:t>
      </w:r>
      <w:r w:rsidRPr="0033123D">
        <w:t>: Due to seasonal and environmental changes, ML models should be retrained periodically to maintain prediction accuracy and system performance.</w:t>
      </w:r>
    </w:p>
    <w:p w:rsidR="00E41774" w:rsidRPr="0033123D" w:rsidRDefault="00E41774" w:rsidP="00E41774">
      <w:pPr>
        <w:pStyle w:val="NormalWeb"/>
        <w:numPr>
          <w:ilvl w:val="0"/>
          <w:numId w:val="41"/>
        </w:numPr>
        <w:spacing w:line="360" w:lineRule="auto"/>
        <w:jc w:val="both"/>
      </w:pPr>
      <w:r w:rsidRPr="0033123D">
        <w:rPr>
          <w:rStyle w:val="Strong"/>
        </w:rPr>
        <w:t>Government and Institutional Support</w:t>
      </w:r>
      <w:r w:rsidRPr="0033123D">
        <w:t>: Policymakers should support the development and deployment of smart energy solutions by providing incentives and funding for research in AI and renewable energy integration.</w:t>
      </w:r>
    </w:p>
    <w:p w:rsidR="00E41774" w:rsidRPr="0033123D" w:rsidRDefault="00E41774" w:rsidP="00E41774">
      <w:pPr>
        <w:rPr>
          <w:rFonts w:ascii="Times New Roman" w:hAnsi="Times New Roman" w:cs="Times New Roman"/>
        </w:rPr>
      </w:pPr>
      <w:r w:rsidRPr="0033123D">
        <w:rPr>
          <w:rFonts w:ascii="Times New Roman" w:hAnsi="Times New Roman" w:cs="Times New Roman"/>
        </w:rPr>
        <w:br w:type="page"/>
      </w:r>
    </w:p>
    <w:p w:rsidR="00E41774" w:rsidRPr="0033123D" w:rsidRDefault="00E41774" w:rsidP="00E41774">
      <w:pPr>
        <w:rPr>
          <w:rFonts w:ascii="Times New Roman" w:hAnsi="Times New Roman" w:cs="Times New Roman"/>
          <w:b/>
          <w:sz w:val="24"/>
        </w:rPr>
      </w:pPr>
      <w:r w:rsidRPr="0033123D">
        <w:rPr>
          <w:rFonts w:ascii="Times New Roman" w:hAnsi="Times New Roman" w:cs="Times New Roman"/>
          <w:b/>
          <w:sz w:val="24"/>
        </w:rPr>
        <w:t>References</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Abubakar, I. R., &amp; Omar, H. A. (2023). Predictive maintenance of solar PV systems using</w:t>
      </w:r>
      <w:r w:rsidRPr="0033123D">
        <w:rPr>
          <w:rFonts w:ascii="Times New Roman" w:hAnsi="Times New Roman" w:cs="Times New Roman"/>
          <w:sz w:val="24"/>
        </w:rPr>
        <w:tab/>
        <w:t>artificial intelligence: A case study in sub-Saharan Africa. Renewable and Sustainable</w:t>
      </w:r>
      <w:r w:rsidRPr="0033123D">
        <w:rPr>
          <w:rFonts w:ascii="Times New Roman" w:hAnsi="Times New Roman" w:cs="Times New Roman"/>
          <w:sz w:val="24"/>
        </w:rPr>
        <w:tab/>
        <w:t>Energy Reviews, 172, 113054. https://doi.org/10.1016/j.rser.2023.113054</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Al-Waeli, A. H. A., Sopian, K., Chaichan, M. T., Kazem, H. A., &amp; Al-Shamani, A. N.</w:t>
      </w:r>
      <w:r w:rsidRPr="0033123D">
        <w:rPr>
          <w:rFonts w:ascii="Times New Roman" w:hAnsi="Times New Roman" w:cs="Times New Roman"/>
          <w:sz w:val="24"/>
        </w:rPr>
        <w:tab/>
        <w:t>(2021). Photovoltaic panel performance monitoring using machine learning and real</w:t>
      </w:r>
      <w:r w:rsidRPr="0033123D">
        <w:rPr>
          <w:rFonts w:ascii="Times New Roman" w:hAnsi="Times New Roman" w:cs="Times New Roman"/>
          <w:sz w:val="24"/>
        </w:rPr>
        <w:tab/>
        <w:t>time data acquisition systems. Energy Reports, 7, 4706–4714.</w:t>
      </w:r>
      <w:r w:rsidRPr="0033123D">
        <w:rPr>
          <w:rFonts w:ascii="Times New Roman" w:hAnsi="Times New Roman" w:cs="Times New Roman"/>
          <w:sz w:val="24"/>
        </w:rPr>
        <w:tab/>
        <w:t>https://doi.org/10.1016/j.egyr.2021.07.029</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Elsheikh, A. H., Sharshir, S. W., Abd Elaziz, M., Kabeel, A. E., &amp; Essa, F. A. (2020).</w:t>
      </w:r>
      <w:r w:rsidRPr="0033123D">
        <w:rPr>
          <w:rFonts w:ascii="Times New Roman" w:hAnsi="Times New Roman" w:cs="Times New Roman"/>
          <w:sz w:val="24"/>
        </w:rPr>
        <w:tab/>
        <w:t>Utilization of artificial intelligence techniques for forecasting solar radiation: A</w:t>
      </w:r>
      <w:r w:rsidRPr="0033123D">
        <w:rPr>
          <w:rFonts w:ascii="Times New Roman" w:hAnsi="Times New Roman" w:cs="Times New Roman"/>
          <w:sz w:val="24"/>
        </w:rPr>
        <w:tab/>
        <w:t>review. Environmental Progress &amp; Sustainable Energy, 39(1), 133–147.</w:t>
      </w:r>
      <w:r w:rsidRPr="0033123D">
        <w:rPr>
          <w:rFonts w:ascii="Times New Roman" w:hAnsi="Times New Roman" w:cs="Times New Roman"/>
          <w:sz w:val="24"/>
        </w:rPr>
        <w:tab/>
        <w:t>https://doi.org/10.1002/ep.13288</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Fernandez, P. J., &amp; Padilla, R. V. (2024). Smart monitoring of photovoltaic systems using</w:t>
      </w:r>
      <w:r w:rsidRPr="0033123D">
        <w:rPr>
          <w:rFonts w:ascii="Times New Roman" w:hAnsi="Times New Roman" w:cs="Times New Roman"/>
          <w:sz w:val="24"/>
        </w:rPr>
        <w:tab/>
        <w:t xml:space="preserve">machine learning and IoT. Energy Informatics, 7, 18. </w:t>
      </w:r>
      <w:hyperlink r:id="rId17" w:history="1">
        <w:r w:rsidRPr="0033123D">
          <w:rPr>
            <w:rStyle w:val="Hyperlink"/>
            <w:rFonts w:ascii="Times New Roman" w:hAnsi="Times New Roman" w:cs="Times New Roman"/>
            <w:color w:val="auto"/>
            <w:sz w:val="24"/>
          </w:rPr>
          <w:t>https://doi.org/10.1186/s42162</w:t>
        </w:r>
      </w:hyperlink>
      <w:r w:rsidRPr="0033123D">
        <w:rPr>
          <w:rFonts w:ascii="Times New Roman" w:hAnsi="Times New Roman" w:cs="Times New Roman"/>
          <w:sz w:val="24"/>
        </w:rPr>
        <w:tab/>
        <w:t>024-00254-9</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Junaid, M., Khan, M. T., &amp; Ali, Z. (2020). Deep learning-based anomaly detection for solar</w:t>
      </w:r>
      <w:r w:rsidRPr="0033123D">
        <w:rPr>
          <w:rFonts w:ascii="Times New Roman" w:hAnsi="Times New Roman" w:cs="Times New Roman"/>
          <w:sz w:val="24"/>
        </w:rPr>
        <w:tab/>
        <w:t>panels using thermal imaging. Renewable Energy, 147, 825–834.</w:t>
      </w:r>
      <w:r w:rsidRPr="0033123D">
        <w:rPr>
          <w:rFonts w:ascii="Times New Roman" w:hAnsi="Times New Roman" w:cs="Times New Roman"/>
          <w:sz w:val="24"/>
        </w:rPr>
        <w:tab/>
        <w:t>https://doi.org/10.1016/j.renene.2019.09.035</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Mishra, P., Sharma, R., &amp; Dubey, A. (2022). Machine learning-based fault detection in solar</w:t>
      </w:r>
      <w:r w:rsidRPr="0033123D">
        <w:rPr>
          <w:rFonts w:ascii="Times New Roman" w:hAnsi="Times New Roman" w:cs="Times New Roman"/>
          <w:sz w:val="24"/>
        </w:rPr>
        <w:tab/>
        <w:t>panels using real-time sensor data. Journal of Cleaner Production, 364, 132602.</w:t>
      </w:r>
      <w:r w:rsidRPr="0033123D">
        <w:rPr>
          <w:rFonts w:ascii="Times New Roman" w:hAnsi="Times New Roman" w:cs="Times New Roman"/>
          <w:sz w:val="24"/>
        </w:rPr>
        <w:tab/>
        <w:t>https://doi.org/10.1016/j.jclepro.2022.132602</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Rahman, M. M., Islam, A. K. M. S., &amp; Rahman, M. A. (2021). Integration of IoT and</w:t>
      </w:r>
      <w:r w:rsidRPr="0033123D">
        <w:rPr>
          <w:rFonts w:ascii="Times New Roman" w:hAnsi="Times New Roman" w:cs="Times New Roman"/>
          <w:sz w:val="24"/>
        </w:rPr>
        <w:tab/>
        <w:t>machine learning for efficient solar energy management systems. Internet of Things,</w:t>
      </w:r>
      <w:r w:rsidRPr="0033123D">
        <w:rPr>
          <w:rFonts w:ascii="Times New Roman" w:hAnsi="Times New Roman" w:cs="Times New Roman"/>
          <w:sz w:val="24"/>
        </w:rPr>
        <w:tab/>
        <w:t>14, 100381. https://doi.org/10.1016/j.iot.2021.100381</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Saeed, S., &amp; Niazi, M. (2021). Real-time solar energy forecasting using hybrid machine</w:t>
      </w:r>
      <w:r w:rsidRPr="0033123D">
        <w:rPr>
          <w:rFonts w:ascii="Times New Roman" w:hAnsi="Times New Roman" w:cs="Times New Roman"/>
          <w:sz w:val="24"/>
        </w:rPr>
        <w:tab/>
        <w:t>learning models. Sustainable Energy Technologies and Assessments, 44, 101093.</w:t>
      </w:r>
      <w:r w:rsidRPr="0033123D">
        <w:rPr>
          <w:rFonts w:ascii="Times New Roman" w:hAnsi="Times New Roman" w:cs="Times New Roman"/>
          <w:sz w:val="24"/>
        </w:rPr>
        <w:tab/>
        <w:t>https://doi.org/10.1016/j.seta.2021.101093</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Sun, Q., &amp; Liu, Y. (2022). An intelligent predictive maintenance system for PV solar panel</w:t>
      </w:r>
      <w:r w:rsidRPr="0033123D">
        <w:rPr>
          <w:rFonts w:ascii="Times New Roman" w:hAnsi="Times New Roman" w:cs="Times New Roman"/>
          <w:sz w:val="24"/>
        </w:rPr>
        <w:tab/>
        <w:t>susing real-time weather and operational data. Journal of Intelligent &amp; Fuzzy</w:t>
      </w:r>
      <w:r w:rsidRPr="0033123D">
        <w:rPr>
          <w:rFonts w:ascii="Times New Roman" w:hAnsi="Times New Roman" w:cs="Times New Roman"/>
          <w:sz w:val="24"/>
        </w:rPr>
        <w:tab/>
        <w:t>Systems, 42(3), 3591–3602. https://doi.org/10.3233/JIFS-212125</w:t>
      </w:r>
    </w:p>
    <w:p w:rsidR="00E41774" w:rsidRPr="0033123D" w:rsidRDefault="00E41774" w:rsidP="00E41774">
      <w:pPr>
        <w:jc w:val="both"/>
        <w:rPr>
          <w:rFonts w:ascii="Times New Roman" w:hAnsi="Times New Roman" w:cs="Times New Roman"/>
          <w:sz w:val="24"/>
        </w:rPr>
      </w:pPr>
      <w:r w:rsidRPr="0033123D">
        <w:rPr>
          <w:rFonts w:ascii="Times New Roman" w:hAnsi="Times New Roman" w:cs="Times New Roman"/>
          <w:sz w:val="24"/>
        </w:rPr>
        <w:t>Zhang, Y., Li, Y., &amp; Wang, Z. (2020). A data-driven approach for photovoltaic system</w:t>
      </w:r>
      <w:r w:rsidRPr="0033123D">
        <w:rPr>
          <w:rFonts w:ascii="Times New Roman" w:hAnsi="Times New Roman" w:cs="Times New Roman"/>
          <w:sz w:val="24"/>
        </w:rPr>
        <w:tab/>
        <w:t>performance monitoring using machine learning. Renewable Energy, 145, 2560</w:t>
      </w:r>
      <w:r w:rsidRPr="0033123D">
        <w:rPr>
          <w:rFonts w:ascii="Times New Roman" w:hAnsi="Times New Roman" w:cs="Times New Roman"/>
          <w:sz w:val="24"/>
        </w:rPr>
        <w:tab/>
        <w:t>2571. https://doi.org/10.1016/j.renene.2019.07.075</w:t>
      </w:r>
    </w:p>
    <w:p w:rsidR="00E41774" w:rsidRPr="0033123D" w:rsidRDefault="00E41774" w:rsidP="00E41774">
      <w:pPr>
        <w:rPr>
          <w:rFonts w:ascii="Times New Roman" w:hAnsi="Times New Roman" w:cs="Times New Roman"/>
          <w:b/>
          <w:sz w:val="24"/>
        </w:rPr>
      </w:pPr>
    </w:p>
    <w:p w:rsidR="00E41774" w:rsidRPr="0033123D" w:rsidRDefault="00E41774" w:rsidP="00E41774">
      <w:pPr>
        <w:spacing w:line="360" w:lineRule="auto"/>
        <w:jc w:val="both"/>
        <w:rPr>
          <w:rFonts w:ascii="Times New Roman" w:hAnsi="Times New Roman" w:cs="Times New Roman"/>
          <w:sz w:val="24"/>
          <w:szCs w:val="24"/>
        </w:rPr>
      </w:pPr>
      <w:bookmarkStart w:id="0" w:name="_GoBack"/>
      <w:bookmarkEnd w:id="0"/>
    </w:p>
    <w:sectPr w:rsidR="00E41774" w:rsidRPr="0033123D" w:rsidSect="001A1A5A">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7F1A" w:rsidRDefault="00097F1A" w:rsidP="00A63C83">
      <w:pPr>
        <w:spacing w:after="0" w:line="240" w:lineRule="auto"/>
      </w:pPr>
      <w:r>
        <w:separator/>
      </w:r>
    </w:p>
  </w:endnote>
  <w:endnote w:type="continuationSeparator" w:id="0">
    <w:p w:rsidR="00097F1A" w:rsidRDefault="00097F1A" w:rsidP="00A63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17673"/>
      <w:docPartObj>
        <w:docPartGallery w:val="Page Numbers (Bottom of Page)"/>
        <w:docPartUnique/>
      </w:docPartObj>
    </w:sdtPr>
    <w:sdtEndPr/>
    <w:sdtContent>
      <w:p w:rsidR="00A63C83" w:rsidRDefault="00C660EF">
        <w:pPr>
          <w:pStyle w:val="Footer"/>
          <w:jc w:val="center"/>
        </w:pPr>
        <w:r>
          <w:fldChar w:fldCharType="begin"/>
        </w:r>
        <w:r>
          <w:instrText xml:space="preserve"> PAGE   \* MERGEFORMAT </w:instrText>
        </w:r>
        <w:r>
          <w:fldChar w:fldCharType="separate"/>
        </w:r>
        <w:r w:rsidR="00097F1A">
          <w:rPr>
            <w:noProof/>
          </w:rPr>
          <w:t>i</w:t>
        </w:r>
        <w:r>
          <w:rPr>
            <w:noProof/>
          </w:rPr>
          <w:fldChar w:fldCharType="end"/>
        </w:r>
      </w:p>
    </w:sdtContent>
  </w:sdt>
  <w:p w:rsidR="00A63C83" w:rsidRDefault="00A63C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7F1A" w:rsidRDefault="00097F1A" w:rsidP="00A63C83">
      <w:pPr>
        <w:spacing w:after="0" w:line="240" w:lineRule="auto"/>
      </w:pPr>
      <w:r>
        <w:separator/>
      </w:r>
    </w:p>
  </w:footnote>
  <w:footnote w:type="continuationSeparator" w:id="0">
    <w:p w:rsidR="00097F1A" w:rsidRDefault="00097F1A" w:rsidP="00A63C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20DE0"/>
    <w:multiLevelType w:val="hybridMultilevel"/>
    <w:tmpl w:val="7E226EEC"/>
    <w:lvl w:ilvl="0" w:tplc="B6289B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D640D5"/>
    <w:multiLevelType w:val="hybridMultilevel"/>
    <w:tmpl w:val="ED020A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857BBA"/>
    <w:multiLevelType w:val="multilevel"/>
    <w:tmpl w:val="E6EEE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C317E9"/>
    <w:multiLevelType w:val="hybridMultilevel"/>
    <w:tmpl w:val="1250D980"/>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91759B"/>
    <w:multiLevelType w:val="hybridMultilevel"/>
    <w:tmpl w:val="F3C0B1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7B06BD8"/>
    <w:multiLevelType w:val="hybridMultilevel"/>
    <w:tmpl w:val="42E22DA4"/>
    <w:lvl w:ilvl="0" w:tplc="CB8EA420">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1B0206"/>
    <w:multiLevelType w:val="multilevel"/>
    <w:tmpl w:val="C14E5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7E5A5B"/>
    <w:multiLevelType w:val="hybridMultilevel"/>
    <w:tmpl w:val="19D418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7E46FF"/>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936013"/>
    <w:multiLevelType w:val="multilevel"/>
    <w:tmpl w:val="F1E0B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D54CAF"/>
    <w:multiLevelType w:val="hybridMultilevel"/>
    <w:tmpl w:val="8BE43D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3C4345"/>
    <w:multiLevelType w:val="multilevel"/>
    <w:tmpl w:val="BDAC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FA1204"/>
    <w:multiLevelType w:val="multilevel"/>
    <w:tmpl w:val="C174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4">
    <w:nsid w:val="24DC5559"/>
    <w:multiLevelType w:val="multilevel"/>
    <w:tmpl w:val="23782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7BE5597"/>
    <w:multiLevelType w:val="hybridMultilevel"/>
    <w:tmpl w:val="C7E07AD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7">
    <w:nsid w:val="312C2DF4"/>
    <w:multiLevelType w:val="multilevel"/>
    <w:tmpl w:val="65981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5A371A5"/>
    <w:multiLevelType w:val="multilevel"/>
    <w:tmpl w:val="459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8DB5BCE"/>
    <w:multiLevelType w:val="multilevel"/>
    <w:tmpl w:val="5E2E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A4F343D"/>
    <w:multiLevelType w:val="hybridMultilevel"/>
    <w:tmpl w:val="9D343A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4A347C"/>
    <w:multiLevelType w:val="hybridMultilevel"/>
    <w:tmpl w:val="76DAFE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CEF4CA3"/>
    <w:multiLevelType w:val="hybridMultilevel"/>
    <w:tmpl w:val="DE8E9A04"/>
    <w:lvl w:ilvl="0" w:tplc="EDBE1B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DBB68D8"/>
    <w:multiLevelType w:val="hybridMultilevel"/>
    <w:tmpl w:val="E53CAB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D22E53"/>
    <w:multiLevelType w:val="hybridMultilevel"/>
    <w:tmpl w:val="E52C82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664CBE"/>
    <w:multiLevelType w:val="hybridMultilevel"/>
    <w:tmpl w:val="B6C8C092"/>
    <w:lvl w:ilvl="0" w:tplc="B6289B3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773240"/>
    <w:multiLevelType w:val="hybridMultilevel"/>
    <w:tmpl w:val="C7E07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1B45B85"/>
    <w:multiLevelType w:val="hybridMultilevel"/>
    <w:tmpl w:val="A93A843A"/>
    <w:lvl w:ilvl="0" w:tplc="B6289B3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5325D09"/>
    <w:multiLevelType w:val="hybridMultilevel"/>
    <w:tmpl w:val="8BE43D7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45EE7849"/>
    <w:multiLevelType w:val="multilevel"/>
    <w:tmpl w:val="C18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7E96DE9"/>
    <w:multiLevelType w:val="hybridMultilevel"/>
    <w:tmpl w:val="2612D8B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4F355895"/>
    <w:multiLevelType w:val="multilevel"/>
    <w:tmpl w:val="108E7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3CF770E"/>
    <w:multiLevelType w:val="multilevel"/>
    <w:tmpl w:val="460EFA5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561B18CE"/>
    <w:multiLevelType w:val="hybridMultilevel"/>
    <w:tmpl w:val="FEC8C25E"/>
    <w:lvl w:ilvl="0" w:tplc="015A15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B3A0224"/>
    <w:multiLevelType w:val="hybridMultilevel"/>
    <w:tmpl w:val="2612D8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DC55E9"/>
    <w:multiLevelType w:val="hybridMultilevel"/>
    <w:tmpl w:val="0DC6AC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ED354E"/>
    <w:multiLevelType w:val="hybridMultilevel"/>
    <w:tmpl w:val="C5723BCE"/>
    <w:lvl w:ilvl="0" w:tplc="EE36235E">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B40A50"/>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7693D17"/>
    <w:multiLevelType w:val="hybridMultilevel"/>
    <w:tmpl w:val="42E22DA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9021369"/>
    <w:multiLevelType w:val="hybridMultilevel"/>
    <w:tmpl w:val="C1544C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C40D21"/>
    <w:multiLevelType w:val="multilevel"/>
    <w:tmpl w:val="B83E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C4C3F77"/>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3"/>
  </w:num>
  <w:num w:numId="3">
    <w:abstractNumId w:val="22"/>
  </w:num>
  <w:num w:numId="4">
    <w:abstractNumId w:val="21"/>
  </w:num>
  <w:num w:numId="5">
    <w:abstractNumId w:val="5"/>
  </w:num>
  <w:num w:numId="6">
    <w:abstractNumId w:val="27"/>
  </w:num>
  <w:num w:numId="7">
    <w:abstractNumId w:val="36"/>
  </w:num>
  <w:num w:numId="8">
    <w:abstractNumId w:val="23"/>
  </w:num>
  <w:num w:numId="9">
    <w:abstractNumId w:val="7"/>
  </w:num>
  <w:num w:numId="10">
    <w:abstractNumId w:val="35"/>
  </w:num>
  <w:num w:numId="11">
    <w:abstractNumId w:val="4"/>
  </w:num>
  <w:num w:numId="12">
    <w:abstractNumId w:val="24"/>
  </w:num>
  <w:num w:numId="13">
    <w:abstractNumId w:val="39"/>
  </w:num>
  <w:num w:numId="14">
    <w:abstractNumId w:val="1"/>
  </w:num>
  <w:num w:numId="15">
    <w:abstractNumId w:val="26"/>
  </w:num>
  <w:num w:numId="16">
    <w:abstractNumId w:val="15"/>
  </w:num>
  <w:num w:numId="17">
    <w:abstractNumId w:val="38"/>
  </w:num>
  <w:num w:numId="18">
    <w:abstractNumId w:val="20"/>
  </w:num>
  <w:num w:numId="19">
    <w:abstractNumId w:val="25"/>
  </w:num>
  <w:num w:numId="20">
    <w:abstractNumId w:val="10"/>
  </w:num>
  <w:num w:numId="21">
    <w:abstractNumId w:val="28"/>
  </w:num>
  <w:num w:numId="22">
    <w:abstractNumId w:val="34"/>
  </w:num>
  <w:num w:numId="23">
    <w:abstractNumId w:val="19"/>
  </w:num>
  <w:num w:numId="24">
    <w:abstractNumId w:val="29"/>
  </w:num>
  <w:num w:numId="25">
    <w:abstractNumId w:val="31"/>
  </w:num>
  <w:num w:numId="26">
    <w:abstractNumId w:val="12"/>
  </w:num>
  <w:num w:numId="27">
    <w:abstractNumId w:val="40"/>
  </w:num>
  <w:num w:numId="28">
    <w:abstractNumId w:val="6"/>
  </w:num>
  <w:num w:numId="29">
    <w:abstractNumId w:val="18"/>
  </w:num>
  <w:num w:numId="30">
    <w:abstractNumId w:val="9"/>
  </w:num>
  <w:num w:numId="31">
    <w:abstractNumId w:val="11"/>
  </w:num>
  <w:num w:numId="32">
    <w:abstractNumId w:val="30"/>
  </w:num>
  <w:num w:numId="33">
    <w:abstractNumId w:val="3"/>
  </w:num>
  <w:num w:numId="34">
    <w:abstractNumId w:val="16"/>
  </w:num>
  <w:num w:numId="35">
    <w:abstractNumId w:val="13"/>
  </w:num>
  <w:num w:numId="36">
    <w:abstractNumId w:val="37"/>
  </w:num>
  <w:num w:numId="37">
    <w:abstractNumId w:val="17"/>
  </w:num>
  <w:num w:numId="38">
    <w:abstractNumId w:val="8"/>
  </w:num>
  <w:num w:numId="39">
    <w:abstractNumId w:val="41"/>
  </w:num>
  <w:num w:numId="40">
    <w:abstractNumId w:val="14"/>
  </w:num>
  <w:num w:numId="41">
    <w:abstractNumId w:val="2"/>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2MjU2MLM0MjI3NbdQ0lEKTi0uzszPAykwqgUAeFbHciwAAAA="/>
  </w:docVars>
  <w:rsids>
    <w:rsidRoot w:val="00A63C83"/>
    <w:rsid w:val="00097F1A"/>
    <w:rsid w:val="00106AC3"/>
    <w:rsid w:val="00111F5E"/>
    <w:rsid w:val="001A1A5A"/>
    <w:rsid w:val="001B09E4"/>
    <w:rsid w:val="001F559B"/>
    <w:rsid w:val="00280039"/>
    <w:rsid w:val="0029353F"/>
    <w:rsid w:val="002944A0"/>
    <w:rsid w:val="00301700"/>
    <w:rsid w:val="0033123D"/>
    <w:rsid w:val="003372FD"/>
    <w:rsid w:val="00395A72"/>
    <w:rsid w:val="003A1BA5"/>
    <w:rsid w:val="003C40ED"/>
    <w:rsid w:val="00401984"/>
    <w:rsid w:val="00412D70"/>
    <w:rsid w:val="004C09E7"/>
    <w:rsid w:val="005064A2"/>
    <w:rsid w:val="005F5C2A"/>
    <w:rsid w:val="006438FE"/>
    <w:rsid w:val="006F3373"/>
    <w:rsid w:val="00755384"/>
    <w:rsid w:val="007D026F"/>
    <w:rsid w:val="008401BA"/>
    <w:rsid w:val="008568F4"/>
    <w:rsid w:val="00863073"/>
    <w:rsid w:val="009A7FA2"/>
    <w:rsid w:val="00A63C83"/>
    <w:rsid w:val="00A65600"/>
    <w:rsid w:val="00AC0346"/>
    <w:rsid w:val="00B1146D"/>
    <w:rsid w:val="00C10BB1"/>
    <w:rsid w:val="00C4282D"/>
    <w:rsid w:val="00C660EF"/>
    <w:rsid w:val="00C75D58"/>
    <w:rsid w:val="00CE4C61"/>
    <w:rsid w:val="00D84499"/>
    <w:rsid w:val="00E1503A"/>
    <w:rsid w:val="00E17DF8"/>
    <w:rsid w:val="00E4050D"/>
    <w:rsid w:val="00E41774"/>
    <w:rsid w:val="00E753D3"/>
    <w:rsid w:val="00E92546"/>
    <w:rsid w:val="00F62F31"/>
    <w:rsid w:val="00FC4CD7"/>
    <w:rsid w:val="00FC7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CD7"/>
  </w:style>
  <w:style w:type="paragraph" w:styleId="Heading2">
    <w:name w:val="heading 2"/>
    <w:basedOn w:val="Normal"/>
    <w:next w:val="Normal"/>
    <w:link w:val="Heading2Char"/>
    <w:uiPriority w:val="9"/>
    <w:semiHidden/>
    <w:unhideWhenUsed/>
    <w:qFormat/>
    <w:rsid w:val="00E417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C09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3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3C83"/>
  </w:style>
  <w:style w:type="paragraph" w:styleId="Footer">
    <w:name w:val="footer"/>
    <w:basedOn w:val="Normal"/>
    <w:link w:val="FooterChar"/>
    <w:uiPriority w:val="99"/>
    <w:unhideWhenUsed/>
    <w:rsid w:val="00A63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C83"/>
  </w:style>
  <w:style w:type="paragraph" w:styleId="ListParagraph">
    <w:name w:val="List Paragraph"/>
    <w:basedOn w:val="Normal"/>
    <w:uiPriority w:val="34"/>
    <w:qFormat/>
    <w:rsid w:val="00A63C83"/>
    <w:pPr>
      <w:ind w:left="720"/>
      <w:contextualSpacing/>
    </w:pPr>
  </w:style>
  <w:style w:type="character" w:customStyle="1" w:styleId="Heading3Char">
    <w:name w:val="Heading 3 Char"/>
    <w:basedOn w:val="DefaultParagraphFont"/>
    <w:link w:val="Heading3"/>
    <w:uiPriority w:val="9"/>
    <w:semiHidden/>
    <w:rsid w:val="004C09E7"/>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C10BB1"/>
    <w:pPr>
      <w:spacing w:after="0" w:line="240" w:lineRule="auto"/>
    </w:pPr>
  </w:style>
  <w:style w:type="character" w:customStyle="1" w:styleId="Heading2Char">
    <w:name w:val="Heading 2 Char"/>
    <w:basedOn w:val="DefaultParagraphFont"/>
    <w:link w:val="Heading2"/>
    <w:uiPriority w:val="9"/>
    <w:semiHidden/>
    <w:rsid w:val="00E41774"/>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E41774"/>
    <w:rPr>
      <w:b/>
      <w:bCs/>
    </w:rPr>
  </w:style>
  <w:style w:type="table" w:styleId="TableGrid">
    <w:name w:val="Table Grid"/>
    <w:basedOn w:val="TableNormal"/>
    <w:uiPriority w:val="59"/>
    <w:rsid w:val="00E417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417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41774"/>
    <w:rPr>
      <w:color w:val="0000FF" w:themeColor="hyperlink"/>
      <w:u w:val="single"/>
    </w:rPr>
  </w:style>
  <w:style w:type="paragraph" w:styleId="BalloonText">
    <w:name w:val="Balloon Text"/>
    <w:basedOn w:val="Normal"/>
    <w:link w:val="BalloonTextChar"/>
    <w:uiPriority w:val="99"/>
    <w:semiHidden/>
    <w:unhideWhenUsed/>
    <w:rsid w:val="00E417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77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CD7"/>
  </w:style>
  <w:style w:type="paragraph" w:styleId="Heading2">
    <w:name w:val="heading 2"/>
    <w:basedOn w:val="Normal"/>
    <w:next w:val="Normal"/>
    <w:link w:val="Heading2Char"/>
    <w:uiPriority w:val="9"/>
    <w:semiHidden/>
    <w:unhideWhenUsed/>
    <w:qFormat/>
    <w:rsid w:val="00E417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C09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3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3C83"/>
  </w:style>
  <w:style w:type="paragraph" w:styleId="Footer">
    <w:name w:val="footer"/>
    <w:basedOn w:val="Normal"/>
    <w:link w:val="FooterChar"/>
    <w:uiPriority w:val="99"/>
    <w:unhideWhenUsed/>
    <w:rsid w:val="00A63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C83"/>
  </w:style>
  <w:style w:type="paragraph" w:styleId="ListParagraph">
    <w:name w:val="List Paragraph"/>
    <w:basedOn w:val="Normal"/>
    <w:uiPriority w:val="34"/>
    <w:qFormat/>
    <w:rsid w:val="00A63C83"/>
    <w:pPr>
      <w:ind w:left="720"/>
      <w:contextualSpacing/>
    </w:pPr>
  </w:style>
  <w:style w:type="character" w:customStyle="1" w:styleId="Heading3Char">
    <w:name w:val="Heading 3 Char"/>
    <w:basedOn w:val="DefaultParagraphFont"/>
    <w:link w:val="Heading3"/>
    <w:uiPriority w:val="9"/>
    <w:semiHidden/>
    <w:rsid w:val="004C09E7"/>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C10BB1"/>
    <w:pPr>
      <w:spacing w:after="0" w:line="240" w:lineRule="auto"/>
    </w:pPr>
  </w:style>
  <w:style w:type="character" w:customStyle="1" w:styleId="Heading2Char">
    <w:name w:val="Heading 2 Char"/>
    <w:basedOn w:val="DefaultParagraphFont"/>
    <w:link w:val="Heading2"/>
    <w:uiPriority w:val="9"/>
    <w:semiHidden/>
    <w:rsid w:val="00E41774"/>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E41774"/>
    <w:rPr>
      <w:b/>
      <w:bCs/>
    </w:rPr>
  </w:style>
  <w:style w:type="table" w:styleId="TableGrid">
    <w:name w:val="Table Grid"/>
    <w:basedOn w:val="TableNormal"/>
    <w:uiPriority w:val="59"/>
    <w:rsid w:val="00E417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417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41774"/>
    <w:rPr>
      <w:color w:val="0000FF" w:themeColor="hyperlink"/>
      <w:u w:val="single"/>
    </w:rPr>
  </w:style>
  <w:style w:type="paragraph" w:styleId="BalloonText">
    <w:name w:val="Balloon Text"/>
    <w:basedOn w:val="Normal"/>
    <w:link w:val="BalloonTextChar"/>
    <w:uiPriority w:val="99"/>
    <w:semiHidden/>
    <w:unhideWhenUsed/>
    <w:rsid w:val="00E417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7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7963">
      <w:bodyDiv w:val="1"/>
      <w:marLeft w:val="0"/>
      <w:marRight w:val="0"/>
      <w:marTop w:val="0"/>
      <w:marBottom w:val="0"/>
      <w:divBdr>
        <w:top w:val="none" w:sz="0" w:space="0" w:color="auto"/>
        <w:left w:val="none" w:sz="0" w:space="0" w:color="auto"/>
        <w:bottom w:val="none" w:sz="0" w:space="0" w:color="auto"/>
        <w:right w:val="none" w:sz="0" w:space="0" w:color="auto"/>
      </w:divBdr>
    </w:div>
    <w:div w:id="122188461">
      <w:bodyDiv w:val="1"/>
      <w:marLeft w:val="0"/>
      <w:marRight w:val="0"/>
      <w:marTop w:val="0"/>
      <w:marBottom w:val="0"/>
      <w:divBdr>
        <w:top w:val="none" w:sz="0" w:space="0" w:color="auto"/>
        <w:left w:val="none" w:sz="0" w:space="0" w:color="auto"/>
        <w:bottom w:val="none" w:sz="0" w:space="0" w:color="auto"/>
        <w:right w:val="none" w:sz="0" w:space="0" w:color="auto"/>
      </w:divBdr>
    </w:div>
    <w:div w:id="173690930">
      <w:bodyDiv w:val="1"/>
      <w:marLeft w:val="0"/>
      <w:marRight w:val="0"/>
      <w:marTop w:val="0"/>
      <w:marBottom w:val="0"/>
      <w:divBdr>
        <w:top w:val="none" w:sz="0" w:space="0" w:color="auto"/>
        <w:left w:val="none" w:sz="0" w:space="0" w:color="auto"/>
        <w:bottom w:val="none" w:sz="0" w:space="0" w:color="auto"/>
        <w:right w:val="none" w:sz="0" w:space="0" w:color="auto"/>
      </w:divBdr>
    </w:div>
    <w:div w:id="195237809">
      <w:bodyDiv w:val="1"/>
      <w:marLeft w:val="0"/>
      <w:marRight w:val="0"/>
      <w:marTop w:val="0"/>
      <w:marBottom w:val="0"/>
      <w:divBdr>
        <w:top w:val="none" w:sz="0" w:space="0" w:color="auto"/>
        <w:left w:val="none" w:sz="0" w:space="0" w:color="auto"/>
        <w:bottom w:val="none" w:sz="0" w:space="0" w:color="auto"/>
        <w:right w:val="none" w:sz="0" w:space="0" w:color="auto"/>
      </w:divBdr>
    </w:div>
    <w:div w:id="400098820">
      <w:bodyDiv w:val="1"/>
      <w:marLeft w:val="0"/>
      <w:marRight w:val="0"/>
      <w:marTop w:val="0"/>
      <w:marBottom w:val="0"/>
      <w:divBdr>
        <w:top w:val="none" w:sz="0" w:space="0" w:color="auto"/>
        <w:left w:val="none" w:sz="0" w:space="0" w:color="auto"/>
        <w:bottom w:val="none" w:sz="0" w:space="0" w:color="auto"/>
        <w:right w:val="none" w:sz="0" w:space="0" w:color="auto"/>
      </w:divBdr>
    </w:div>
    <w:div w:id="431323533">
      <w:bodyDiv w:val="1"/>
      <w:marLeft w:val="0"/>
      <w:marRight w:val="0"/>
      <w:marTop w:val="0"/>
      <w:marBottom w:val="0"/>
      <w:divBdr>
        <w:top w:val="none" w:sz="0" w:space="0" w:color="auto"/>
        <w:left w:val="none" w:sz="0" w:space="0" w:color="auto"/>
        <w:bottom w:val="none" w:sz="0" w:space="0" w:color="auto"/>
        <w:right w:val="none" w:sz="0" w:space="0" w:color="auto"/>
      </w:divBdr>
    </w:div>
    <w:div w:id="432937939">
      <w:bodyDiv w:val="1"/>
      <w:marLeft w:val="0"/>
      <w:marRight w:val="0"/>
      <w:marTop w:val="0"/>
      <w:marBottom w:val="0"/>
      <w:divBdr>
        <w:top w:val="none" w:sz="0" w:space="0" w:color="auto"/>
        <w:left w:val="none" w:sz="0" w:space="0" w:color="auto"/>
        <w:bottom w:val="none" w:sz="0" w:space="0" w:color="auto"/>
        <w:right w:val="none" w:sz="0" w:space="0" w:color="auto"/>
      </w:divBdr>
    </w:div>
    <w:div w:id="465010147">
      <w:bodyDiv w:val="1"/>
      <w:marLeft w:val="0"/>
      <w:marRight w:val="0"/>
      <w:marTop w:val="0"/>
      <w:marBottom w:val="0"/>
      <w:divBdr>
        <w:top w:val="none" w:sz="0" w:space="0" w:color="auto"/>
        <w:left w:val="none" w:sz="0" w:space="0" w:color="auto"/>
        <w:bottom w:val="none" w:sz="0" w:space="0" w:color="auto"/>
        <w:right w:val="none" w:sz="0" w:space="0" w:color="auto"/>
      </w:divBdr>
    </w:div>
    <w:div w:id="507477651">
      <w:bodyDiv w:val="1"/>
      <w:marLeft w:val="0"/>
      <w:marRight w:val="0"/>
      <w:marTop w:val="0"/>
      <w:marBottom w:val="0"/>
      <w:divBdr>
        <w:top w:val="none" w:sz="0" w:space="0" w:color="auto"/>
        <w:left w:val="none" w:sz="0" w:space="0" w:color="auto"/>
        <w:bottom w:val="none" w:sz="0" w:space="0" w:color="auto"/>
        <w:right w:val="none" w:sz="0" w:space="0" w:color="auto"/>
      </w:divBdr>
    </w:div>
    <w:div w:id="540898579">
      <w:bodyDiv w:val="1"/>
      <w:marLeft w:val="0"/>
      <w:marRight w:val="0"/>
      <w:marTop w:val="0"/>
      <w:marBottom w:val="0"/>
      <w:divBdr>
        <w:top w:val="none" w:sz="0" w:space="0" w:color="auto"/>
        <w:left w:val="none" w:sz="0" w:space="0" w:color="auto"/>
        <w:bottom w:val="none" w:sz="0" w:space="0" w:color="auto"/>
        <w:right w:val="none" w:sz="0" w:space="0" w:color="auto"/>
      </w:divBdr>
    </w:div>
    <w:div w:id="578054011">
      <w:bodyDiv w:val="1"/>
      <w:marLeft w:val="0"/>
      <w:marRight w:val="0"/>
      <w:marTop w:val="0"/>
      <w:marBottom w:val="0"/>
      <w:divBdr>
        <w:top w:val="none" w:sz="0" w:space="0" w:color="auto"/>
        <w:left w:val="none" w:sz="0" w:space="0" w:color="auto"/>
        <w:bottom w:val="none" w:sz="0" w:space="0" w:color="auto"/>
        <w:right w:val="none" w:sz="0" w:space="0" w:color="auto"/>
      </w:divBdr>
    </w:div>
    <w:div w:id="764229494">
      <w:bodyDiv w:val="1"/>
      <w:marLeft w:val="0"/>
      <w:marRight w:val="0"/>
      <w:marTop w:val="0"/>
      <w:marBottom w:val="0"/>
      <w:divBdr>
        <w:top w:val="none" w:sz="0" w:space="0" w:color="auto"/>
        <w:left w:val="none" w:sz="0" w:space="0" w:color="auto"/>
        <w:bottom w:val="none" w:sz="0" w:space="0" w:color="auto"/>
        <w:right w:val="none" w:sz="0" w:space="0" w:color="auto"/>
      </w:divBdr>
    </w:div>
    <w:div w:id="873729653">
      <w:bodyDiv w:val="1"/>
      <w:marLeft w:val="0"/>
      <w:marRight w:val="0"/>
      <w:marTop w:val="0"/>
      <w:marBottom w:val="0"/>
      <w:divBdr>
        <w:top w:val="none" w:sz="0" w:space="0" w:color="auto"/>
        <w:left w:val="none" w:sz="0" w:space="0" w:color="auto"/>
        <w:bottom w:val="none" w:sz="0" w:space="0" w:color="auto"/>
        <w:right w:val="none" w:sz="0" w:space="0" w:color="auto"/>
      </w:divBdr>
    </w:div>
    <w:div w:id="949361535">
      <w:bodyDiv w:val="1"/>
      <w:marLeft w:val="0"/>
      <w:marRight w:val="0"/>
      <w:marTop w:val="0"/>
      <w:marBottom w:val="0"/>
      <w:divBdr>
        <w:top w:val="none" w:sz="0" w:space="0" w:color="auto"/>
        <w:left w:val="none" w:sz="0" w:space="0" w:color="auto"/>
        <w:bottom w:val="none" w:sz="0" w:space="0" w:color="auto"/>
        <w:right w:val="none" w:sz="0" w:space="0" w:color="auto"/>
      </w:divBdr>
    </w:div>
    <w:div w:id="951327710">
      <w:bodyDiv w:val="1"/>
      <w:marLeft w:val="0"/>
      <w:marRight w:val="0"/>
      <w:marTop w:val="0"/>
      <w:marBottom w:val="0"/>
      <w:divBdr>
        <w:top w:val="none" w:sz="0" w:space="0" w:color="auto"/>
        <w:left w:val="none" w:sz="0" w:space="0" w:color="auto"/>
        <w:bottom w:val="none" w:sz="0" w:space="0" w:color="auto"/>
        <w:right w:val="none" w:sz="0" w:space="0" w:color="auto"/>
      </w:divBdr>
    </w:div>
    <w:div w:id="956331967">
      <w:bodyDiv w:val="1"/>
      <w:marLeft w:val="0"/>
      <w:marRight w:val="0"/>
      <w:marTop w:val="0"/>
      <w:marBottom w:val="0"/>
      <w:divBdr>
        <w:top w:val="none" w:sz="0" w:space="0" w:color="auto"/>
        <w:left w:val="none" w:sz="0" w:space="0" w:color="auto"/>
        <w:bottom w:val="none" w:sz="0" w:space="0" w:color="auto"/>
        <w:right w:val="none" w:sz="0" w:space="0" w:color="auto"/>
      </w:divBdr>
    </w:div>
    <w:div w:id="1086414804">
      <w:bodyDiv w:val="1"/>
      <w:marLeft w:val="0"/>
      <w:marRight w:val="0"/>
      <w:marTop w:val="0"/>
      <w:marBottom w:val="0"/>
      <w:divBdr>
        <w:top w:val="none" w:sz="0" w:space="0" w:color="auto"/>
        <w:left w:val="none" w:sz="0" w:space="0" w:color="auto"/>
        <w:bottom w:val="none" w:sz="0" w:space="0" w:color="auto"/>
        <w:right w:val="none" w:sz="0" w:space="0" w:color="auto"/>
      </w:divBdr>
    </w:div>
    <w:div w:id="1089349902">
      <w:bodyDiv w:val="1"/>
      <w:marLeft w:val="0"/>
      <w:marRight w:val="0"/>
      <w:marTop w:val="0"/>
      <w:marBottom w:val="0"/>
      <w:divBdr>
        <w:top w:val="none" w:sz="0" w:space="0" w:color="auto"/>
        <w:left w:val="none" w:sz="0" w:space="0" w:color="auto"/>
        <w:bottom w:val="none" w:sz="0" w:space="0" w:color="auto"/>
        <w:right w:val="none" w:sz="0" w:space="0" w:color="auto"/>
      </w:divBdr>
    </w:div>
    <w:div w:id="1276255934">
      <w:bodyDiv w:val="1"/>
      <w:marLeft w:val="0"/>
      <w:marRight w:val="0"/>
      <w:marTop w:val="0"/>
      <w:marBottom w:val="0"/>
      <w:divBdr>
        <w:top w:val="none" w:sz="0" w:space="0" w:color="auto"/>
        <w:left w:val="none" w:sz="0" w:space="0" w:color="auto"/>
        <w:bottom w:val="none" w:sz="0" w:space="0" w:color="auto"/>
        <w:right w:val="none" w:sz="0" w:space="0" w:color="auto"/>
      </w:divBdr>
    </w:div>
    <w:div w:id="1298485130">
      <w:bodyDiv w:val="1"/>
      <w:marLeft w:val="0"/>
      <w:marRight w:val="0"/>
      <w:marTop w:val="0"/>
      <w:marBottom w:val="0"/>
      <w:divBdr>
        <w:top w:val="none" w:sz="0" w:space="0" w:color="auto"/>
        <w:left w:val="none" w:sz="0" w:space="0" w:color="auto"/>
        <w:bottom w:val="none" w:sz="0" w:space="0" w:color="auto"/>
        <w:right w:val="none" w:sz="0" w:space="0" w:color="auto"/>
      </w:divBdr>
    </w:div>
    <w:div w:id="1410884710">
      <w:bodyDiv w:val="1"/>
      <w:marLeft w:val="0"/>
      <w:marRight w:val="0"/>
      <w:marTop w:val="0"/>
      <w:marBottom w:val="0"/>
      <w:divBdr>
        <w:top w:val="none" w:sz="0" w:space="0" w:color="auto"/>
        <w:left w:val="none" w:sz="0" w:space="0" w:color="auto"/>
        <w:bottom w:val="none" w:sz="0" w:space="0" w:color="auto"/>
        <w:right w:val="none" w:sz="0" w:space="0" w:color="auto"/>
      </w:divBdr>
    </w:div>
    <w:div w:id="1437599281">
      <w:bodyDiv w:val="1"/>
      <w:marLeft w:val="0"/>
      <w:marRight w:val="0"/>
      <w:marTop w:val="0"/>
      <w:marBottom w:val="0"/>
      <w:divBdr>
        <w:top w:val="none" w:sz="0" w:space="0" w:color="auto"/>
        <w:left w:val="none" w:sz="0" w:space="0" w:color="auto"/>
        <w:bottom w:val="none" w:sz="0" w:space="0" w:color="auto"/>
        <w:right w:val="none" w:sz="0" w:space="0" w:color="auto"/>
      </w:divBdr>
    </w:div>
    <w:div w:id="1465350969">
      <w:bodyDiv w:val="1"/>
      <w:marLeft w:val="0"/>
      <w:marRight w:val="0"/>
      <w:marTop w:val="0"/>
      <w:marBottom w:val="0"/>
      <w:divBdr>
        <w:top w:val="none" w:sz="0" w:space="0" w:color="auto"/>
        <w:left w:val="none" w:sz="0" w:space="0" w:color="auto"/>
        <w:bottom w:val="none" w:sz="0" w:space="0" w:color="auto"/>
        <w:right w:val="none" w:sz="0" w:space="0" w:color="auto"/>
      </w:divBdr>
    </w:div>
    <w:div w:id="1471362931">
      <w:bodyDiv w:val="1"/>
      <w:marLeft w:val="0"/>
      <w:marRight w:val="0"/>
      <w:marTop w:val="0"/>
      <w:marBottom w:val="0"/>
      <w:divBdr>
        <w:top w:val="none" w:sz="0" w:space="0" w:color="auto"/>
        <w:left w:val="none" w:sz="0" w:space="0" w:color="auto"/>
        <w:bottom w:val="none" w:sz="0" w:space="0" w:color="auto"/>
        <w:right w:val="none" w:sz="0" w:space="0" w:color="auto"/>
      </w:divBdr>
    </w:div>
    <w:div w:id="1514110281">
      <w:bodyDiv w:val="1"/>
      <w:marLeft w:val="0"/>
      <w:marRight w:val="0"/>
      <w:marTop w:val="0"/>
      <w:marBottom w:val="0"/>
      <w:divBdr>
        <w:top w:val="none" w:sz="0" w:space="0" w:color="auto"/>
        <w:left w:val="none" w:sz="0" w:space="0" w:color="auto"/>
        <w:bottom w:val="none" w:sz="0" w:space="0" w:color="auto"/>
        <w:right w:val="none" w:sz="0" w:space="0" w:color="auto"/>
      </w:divBdr>
    </w:div>
    <w:div w:id="1525245901">
      <w:bodyDiv w:val="1"/>
      <w:marLeft w:val="0"/>
      <w:marRight w:val="0"/>
      <w:marTop w:val="0"/>
      <w:marBottom w:val="0"/>
      <w:divBdr>
        <w:top w:val="none" w:sz="0" w:space="0" w:color="auto"/>
        <w:left w:val="none" w:sz="0" w:space="0" w:color="auto"/>
        <w:bottom w:val="none" w:sz="0" w:space="0" w:color="auto"/>
        <w:right w:val="none" w:sz="0" w:space="0" w:color="auto"/>
      </w:divBdr>
    </w:div>
    <w:div w:id="1706831262">
      <w:bodyDiv w:val="1"/>
      <w:marLeft w:val="0"/>
      <w:marRight w:val="0"/>
      <w:marTop w:val="0"/>
      <w:marBottom w:val="0"/>
      <w:divBdr>
        <w:top w:val="none" w:sz="0" w:space="0" w:color="auto"/>
        <w:left w:val="none" w:sz="0" w:space="0" w:color="auto"/>
        <w:bottom w:val="none" w:sz="0" w:space="0" w:color="auto"/>
        <w:right w:val="none" w:sz="0" w:space="0" w:color="auto"/>
      </w:divBdr>
    </w:div>
    <w:div w:id="1738045839">
      <w:bodyDiv w:val="1"/>
      <w:marLeft w:val="0"/>
      <w:marRight w:val="0"/>
      <w:marTop w:val="0"/>
      <w:marBottom w:val="0"/>
      <w:divBdr>
        <w:top w:val="none" w:sz="0" w:space="0" w:color="auto"/>
        <w:left w:val="none" w:sz="0" w:space="0" w:color="auto"/>
        <w:bottom w:val="none" w:sz="0" w:space="0" w:color="auto"/>
        <w:right w:val="none" w:sz="0" w:space="0" w:color="auto"/>
      </w:divBdr>
    </w:div>
    <w:div w:id="1770082294">
      <w:bodyDiv w:val="1"/>
      <w:marLeft w:val="0"/>
      <w:marRight w:val="0"/>
      <w:marTop w:val="0"/>
      <w:marBottom w:val="0"/>
      <w:divBdr>
        <w:top w:val="none" w:sz="0" w:space="0" w:color="auto"/>
        <w:left w:val="none" w:sz="0" w:space="0" w:color="auto"/>
        <w:bottom w:val="none" w:sz="0" w:space="0" w:color="auto"/>
        <w:right w:val="none" w:sz="0" w:space="0" w:color="auto"/>
      </w:divBdr>
    </w:div>
    <w:div w:id="1785731271">
      <w:bodyDiv w:val="1"/>
      <w:marLeft w:val="0"/>
      <w:marRight w:val="0"/>
      <w:marTop w:val="0"/>
      <w:marBottom w:val="0"/>
      <w:divBdr>
        <w:top w:val="none" w:sz="0" w:space="0" w:color="auto"/>
        <w:left w:val="none" w:sz="0" w:space="0" w:color="auto"/>
        <w:bottom w:val="none" w:sz="0" w:space="0" w:color="auto"/>
        <w:right w:val="none" w:sz="0" w:space="0" w:color="auto"/>
      </w:divBdr>
    </w:div>
    <w:div w:id="1812088540">
      <w:bodyDiv w:val="1"/>
      <w:marLeft w:val="0"/>
      <w:marRight w:val="0"/>
      <w:marTop w:val="0"/>
      <w:marBottom w:val="0"/>
      <w:divBdr>
        <w:top w:val="none" w:sz="0" w:space="0" w:color="auto"/>
        <w:left w:val="none" w:sz="0" w:space="0" w:color="auto"/>
        <w:bottom w:val="none" w:sz="0" w:space="0" w:color="auto"/>
        <w:right w:val="none" w:sz="0" w:space="0" w:color="auto"/>
      </w:divBdr>
    </w:div>
    <w:div w:id="1917741951">
      <w:bodyDiv w:val="1"/>
      <w:marLeft w:val="0"/>
      <w:marRight w:val="0"/>
      <w:marTop w:val="0"/>
      <w:marBottom w:val="0"/>
      <w:divBdr>
        <w:top w:val="none" w:sz="0" w:space="0" w:color="auto"/>
        <w:left w:val="none" w:sz="0" w:space="0" w:color="auto"/>
        <w:bottom w:val="none" w:sz="0" w:space="0" w:color="auto"/>
        <w:right w:val="none" w:sz="0" w:space="0" w:color="auto"/>
      </w:divBdr>
    </w:div>
    <w:div w:id="1939018538">
      <w:bodyDiv w:val="1"/>
      <w:marLeft w:val="0"/>
      <w:marRight w:val="0"/>
      <w:marTop w:val="0"/>
      <w:marBottom w:val="0"/>
      <w:divBdr>
        <w:top w:val="none" w:sz="0" w:space="0" w:color="auto"/>
        <w:left w:val="none" w:sz="0" w:space="0" w:color="auto"/>
        <w:bottom w:val="none" w:sz="0" w:space="0" w:color="auto"/>
        <w:right w:val="none" w:sz="0" w:space="0" w:color="auto"/>
      </w:divBdr>
    </w:div>
    <w:div w:id="1949460466">
      <w:bodyDiv w:val="1"/>
      <w:marLeft w:val="0"/>
      <w:marRight w:val="0"/>
      <w:marTop w:val="0"/>
      <w:marBottom w:val="0"/>
      <w:divBdr>
        <w:top w:val="none" w:sz="0" w:space="0" w:color="auto"/>
        <w:left w:val="none" w:sz="0" w:space="0" w:color="auto"/>
        <w:bottom w:val="none" w:sz="0" w:space="0" w:color="auto"/>
        <w:right w:val="none" w:sz="0" w:space="0" w:color="auto"/>
      </w:divBdr>
    </w:div>
    <w:div w:id="1953708716">
      <w:bodyDiv w:val="1"/>
      <w:marLeft w:val="0"/>
      <w:marRight w:val="0"/>
      <w:marTop w:val="0"/>
      <w:marBottom w:val="0"/>
      <w:divBdr>
        <w:top w:val="none" w:sz="0" w:space="0" w:color="auto"/>
        <w:left w:val="none" w:sz="0" w:space="0" w:color="auto"/>
        <w:bottom w:val="none" w:sz="0" w:space="0" w:color="auto"/>
        <w:right w:val="none" w:sz="0" w:space="0" w:color="auto"/>
      </w:divBdr>
    </w:div>
    <w:div w:id="2059430658">
      <w:bodyDiv w:val="1"/>
      <w:marLeft w:val="0"/>
      <w:marRight w:val="0"/>
      <w:marTop w:val="0"/>
      <w:marBottom w:val="0"/>
      <w:divBdr>
        <w:top w:val="none" w:sz="0" w:space="0" w:color="auto"/>
        <w:left w:val="none" w:sz="0" w:space="0" w:color="auto"/>
        <w:bottom w:val="none" w:sz="0" w:space="0" w:color="auto"/>
        <w:right w:val="none" w:sz="0" w:space="0" w:color="auto"/>
      </w:divBdr>
    </w:div>
    <w:div w:id="2082633537">
      <w:bodyDiv w:val="1"/>
      <w:marLeft w:val="0"/>
      <w:marRight w:val="0"/>
      <w:marTop w:val="0"/>
      <w:marBottom w:val="0"/>
      <w:divBdr>
        <w:top w:val="none" w:sz="0" w:space="0" w:color="auto"/>
        <w:left w:val="none" w:sz="0" w:space="0" w:color="auto"/>
        <w:bottom w:val="none" w:sz="0" w:space="0" w:color="auto"/>
        <w:right w:val="none" w:sz="0" w:space="0" w:color="auto"/>
      </w:divBdr>
    </w:div>
    <w:div w:id="212515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186/s42162" TargetMode="Externa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8385</Words>
  <Characters>4780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cp:lastPrinted>2024-07-31T11:14:00Z</cp:lastPrinted>
  <dcterms:created xsi:type="dcterms:W3CDTF">2025-07-27T08:25:00Z</dcterms:created>
  <dcterms:modified xsi:type="dcterms:W3CDTF">2025-07-27T19:11:00Z</dcterms:modified>
</cp:coreProperties>
</file>